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40D5F" w14:textId="77777777" w:rsidR="00DA04D7" w:rsidRPr="00921BDF" w:rsidRDefault="00DA04D7"/>
    <w:p w14:paraId="38F1A2D8" w14:textId="77777777" w:rsidR="00DA04D7" w:rsidRPr="00921BDF" w:rsidRDefault="00DA04D7"/>
    <w:p w14:paraId="29010E30" w14:textId="77777777" w:rsidR="00DA04D7" w:rsidRPr="00921BDF" w:rsidRDefault="00DA04D7"/>
    <w:p w14:paraId="288A197C" w14:textId="77777777" w:rsidR="00DA04D7" w:rsidRPr="00921BDF" w:rsidRDefault="00DA04D7"/>
    <w:p w14:paraId="1163B98B" w14:textId="77777777" w:rsidR="00DA04D7" w:rsidRPr="00291805" w:rsidRDefault="00DA04D7">
      <w:pPr>
        <w:rPr>
          <w:lang w:val="fr-FR"/>
        </w:rPr>
      </w:pPr>
    </w:p>
    <w:p w14:paraId="39D1C7FD" w14:textId="77777777" w:rsidR="00DA04D7" w:rsidRPr="00291805" w:rsidRDefault="00DA04D7">
      <w:pPr>
        <w:rPr>
          <w:lang w:val="fr-FR"/>
        </w:rPr>
      </w:pPr>
    </w:p>
    <w:p w14:paraId="3FF1FB1E" w14:textId="77777777" w:rsidR="00DA04D7" w:rsidRPr="00921BDF" w:rsidRDefault="00FE694B">
      <w:pPr>
        <w:jc w:val="center"/>
        <w:rPr>
          <w:b/>
          <w:sz w:val="32"/>
        </w:rPr>
      </w:pPr>
      <w:r w:rsidRPr="00921BDF">
        <w:rPr>
          <w:b/>
          <w:sz w:val="32"/>
        </w:rPr>
        <w:t xml:space="preserve">DATA SUBJECT ACCESS REQUEST PROCEDURE </w:t>
      </w:r>
    </w:p>
    <w:p w14:paraId="571D3128" w14:textId="414882BE" w:rsidR="00DA04D7" w:rsidRDefault="00DA04D7"/>
    <w:p w14:paraId="15CC9149" w14:textId="4DF41515" w:rsidR="00291805" w:rsidRDefault="00291805"/>
    <w:p w14:paraId="27D9A2F2" w14:textId="5621832E" w:rsidR="00291805" w:rsidRDefault="00291805"/>
    <w:p w14:paraId="5EB264AF" w14:textId="0DE717B1" w:rsidR="00291805" w:rsidRDefault="00291805"/>
    <w:p w14:paraId="75848BB5" w14:textId="65DAEFA6" w:rsidR="00291805" w:rsidRDefault="00291805"/>
    <w:p w14:paraId="1B289490" w14:textId="1D3FAC00" w:rsidR="00291805" w:rsidRDefault="00291805"/>
    <w:p w14:paraId="2EB63027" w14:textId="3167DB1C" w:rsidR="00291805" w:rsidRDefault="00291805"/>
    <w:p w14:paraId="784D8C8C" w14:textId="48488A0B" w:rsidR="00291805" w:rsidRDefault="00291805"/>
    <w:p w14:paraId="21E49519" w14:textId="667041C4" w:rsidR="00291805" w:rsidRDefault="00291805"/>
    <w:p w14:paraId="7B97EFAA" w14:textId="49349331" w:rsidR="00291805" w:rsidRDefault="00291805"/>
    <w:p w14:paraId="00FF9426" w14:textId="51AA4FB8" w:rsidR="00291805" w:rsidRDefault="00291805"/>
    <w:p w14:paraId="0DC11606" w14:textId="5BB75D5E" w:rsidR="00291805" w:rsidRDefault="00291805"/>
    <w:p w14:paraId="2485B8B1" w14:textId="385EF79A" w:rsidR="00291805" w:rsidRDefault="00291805"/>
    <w:p w14:paraId="2E4DA87C" w14:textId="5180315A" w:rsidR="00291805" w:rsidRDefault="00291805"/>
    <w:p w14:paraId="3DF22376" w14:textId="305A13CD" w:rsidR="00291805" w:rsidRDefault="00291805"/>
    <w:p w14:paraId="0AB67A5D" w14:textId="77777777" w:rsidR="00291805" w:rsidRPr="00921BDF" w:rsidRDefault="00291805"/>
    <w:p w14:paraId="15F3A60C" w14:textId="77777777" w:rsidR="00DA04D7" w:rsidRPr="00921BDF" w:rsidRDefault="00FE694B">
      <w:pPr>
        <w:rPr>
          <w:b/>
          <w:sz w:val="28"/>
        </w:rPr>
      </w:pPr>
      <w:r w:rsidRPr="00921BDF">
        <w:rPr>
          <w:b/>
          <w:sz w:val="28"/>
        </w:rPr>
        <w:t>Table of contents</w:t>
      </w:r>
    </w:p>
    <w:p w14:paraId="4652B520" w14:textId="77777777" w:rsidR="002F252E" w:rsidRPr="00921BDF" w:rsidRDefault="00FE694B">
      <w:pPr>
        <w:pStyle w:val="TOC1"/>
        <w:tabs>
          <w:tab w:val="left" w:pos="440"/>
          <w:tab w:val="right" w:leader="dot" w:pos="9062"/>
        </w:tabs>
        <w:rPr>
          <w:rFonts w:asciiTheme="minorHAnsi" w:eastAsiaTheme="minorEastAsia" w:hAnsiTheme="minorHAnsi" w:cstheme="minorBidi"/>
          <w:b w:val="0"/>
          <w:bCs w:val="0"/>
          <w:caps w:val="0"/>
          <w:sz w:val="22"/>
          <w:szCs w:val="22"/>
          <w:lang w:eastAsia="zh-CN"/>
        </w:rPr>
      </w:pPr>
      <w:r w:rsidRPr="00921BDF">
        <w:fldChar w:fldCharType="begin"/>
      </w:r>
      <w:r w:rsidRPr="00921BDF">
        <w:instrText>TOC \o "1-3" \h</w:instrText>
      </w:r>
      <w:r w:rsidRPr="00921BDF">
        <w:fldChar w:fldCharType="separate"/>
      </w:r>
      <w:hyperlink w:anchor="_Toc496543560" w:history="1">
        <w:r w:rsidR="002F252E" w:rsidRPr="00921BDF">
          <w:rPr>
            <w:rStyle w:val="Hyperlink"/>
          </w:rPr>
          <w:t>1.</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rPr>
          <w:t>Scope, Purpose and Users</w:t>
        </w:r>
        <w:r w:rsidR="002F252E" w:rsidRPr="00921BDF">
          <w:tab/>
        </w:r>
        <w:r w:rsidR="002F252E" w:rsidRPr="00921BDF">
          <w:fldChar w:fldCharType="begin"/>
        </w:r>
        <w:r w:rsidR="002F252E" w:rsidRPr="00921BDF">
          <w:instrText xml:space="preserve"> PAGEREF _Toc496543560 \h </w:instrText>
        </w:r>
        <w:r w:rsidR="002F252E" w:rsidRPr="00921BDF">
          <w:fldChar w:fldCharType="separate"/>
        </w:r>
        <w:r w:rsidR="002F252E" w:rsidRPr="00921BDF">
          <w:t>3</w:t>
        </w:r>
        <w:r w:rsidR="002F252E" w:rsidRPr="00921BDF">
          <w:fldChar w:fldCharType="end"/>
        </w:r>
      </w:hyperlink>
    </w:p>
    <w:p w14:paraId="6DFB5F6B" w14:textId="77777777" w:rsidR="002F252E" w:rsidRPr="00921BDF" w:rsidRDefault="00000000">
      <w:pPr>
        <w:pStyle w:val="TOC1"/>
        <w:tabs>
          <w:tab w:val="left" w:pos="440"/>
          <w:tab w:val="right" w:leader="dot" w:pos="9062"/>
        </w:tabs>
        <w:rPr>
          <w:rFonts w:asciiTheme="minorHAnsi" w:eastAsiaTheme="minorEastAsia" w:hAnsiTheme="minorHAnsi" w:cstheme="minorBidi"/>
          <w:b w:val="0"/>
          <w:bCs w:val="0"/>
          <w:caps w:val="0"/>
          <w:sz w:val="22"/>
          <w:szCs w:val="22"/>
          <w:lang w:eastAsia="zh-CN"/>
        </w:rPr>
      </w:pPr>
      <w:hyperlink w:anchor="_Toc496543561" w:history="1">
        <w:r w:rsidR="002F252E" w:rsidRPr="00921BDF">
          <w:rPr>
            <w:rStyle w:val="Hyperlink"/>
          </w:rPr>
          <w:t>2.</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rPr>
          <w:t>Reference Documents</w:t>
        </w:r>
        <w:r w:rsidR="002F252E" w:rsidRPr="00921BDF">
          <w:tab/>
        </w:r>
        <w:r w:rsidR="002F252E" w:rsidRPr="00921BDF">
          <w:fldChar w:fldCharType="begin"/>
        </w:r>
        <w:r w:rsidR="002F252E" w:rsidRPr="00921BDF">
          <w:instrText xml:space="preserve"> PAGEREF _Toc496543561 \h </w:instrText>
        </w:r>
        <w:r w:rsidR="002F252E" w:rsidRPr="00921BDF">
          <w:fldChar w:fldCharType="separate"/>
        </w:r>
        <w:r w:rsidR="002F252E" w:rsidRPr="00921BDF">
          <w:t>3</w:t>
        </w:r>
        <w:r w:rsidR="002F252E" w:rsidRPr="00921BDF">
          <w:fldChar w:fldCharType="end"/>
        </w:r>
      </w:hyperlink>
    </w:p>
    <w:p w14:paraId="5F88810F" w14:textId="77777777" w:rsidR="002F252E" w:rsidRPr="00921BDF" w:rsidRDefault="00000000">
      <w:pPr>
        <w:pStyle w:val="TOC1"/>
        <w:tabs>
          <w:tab w:val="left" w:pos="440"/>
          <w:tab w:val="right" w:leader="dot" w:pos="9062"/>
        </w:tabs>
        <w:rPr>
          <w:rFonts w:asciiTheme="minorHAnsi" w:eastAsiaTheme="minorEastAsia" w:hAnsiTheme="minorHAnsi" w:cstheme="minorBidi"/>
          <w:b w:val="0"/>
          <w:bCs w:val="0"/>
          <w:caps w:val="0"/>
          <w:sz w:val="22"/>
          <w:szCs w:val="22"/>
          <w:lang w:eastAsia="zh-CN"/>
        </w:rPr>
      </w:pPr>
      <w:hyperlink w:anchor="_Toc496543562" w:history="1">
        <w:r w:rsidR="002F252E" w:rsidRPr="00921BDF">
          <w:rPr>
            <w:rStyle w:val="Hyperlink"/>
          </w:rPr>
          <w:t>3.</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rPr>
          <w:t>Data Subject Access Request (“DSAR”)</w:t>
        </w:r>
        <w:r w:rsidR="002F252E" w:rsidRPr="00921BDF">
          <w:tab/>
        </w:r>
        <w:r w:rsidR="002F252E" w:rsidRPr="00921BDF">
          <w:fldChar w:fldCharType="begin"/>
        </w:r>
        <w:r w:rsidR="002F252E" w:rsidRPr="00921BDF">
          <w:instrText xml:space="preserve"> PAGEREF _Toc496543562 \h </w:instrText>
        </w:r>
        <w:r w:rsidR="002F252E" w:rsidRPr="00921BDF">
          <w:fldChar w:fldCharType="separate"/>
        </w:r>
        <w:r w:rsidR="002F252E" w:rsidRPr="00921BDF">
          <w:t>3</w:t>
        </w:r>
        <w:r w:rsidR="002F252E" w:rsidRPr="00921BDF">
          <w:fldChar w:fldCharType="end"/>
        </w:r>
      </w:hyperlink>
    </w:p>
    <w:p w14:paraId="12CBF997" w14:textId="77777777" w:rsidR="002F252E" w:rsidRPr="00921BDF" w:rsidRDefault="00000000">
      <w:pPr>
        <w:pStyle w:val="TOC1"/>
        <w:tabs>
          <w:tab w:val="left" w:pos="440"/>
          <w:tab w:val="right" w:leader="dot" w:pos="9062"/>
        </w:tabs>
        <w:rPr>
          <w:rFonts w:asciiTheme="minorHAnsi" w:eastAsiaTheme="minorEastAsia" w:hAnsiTheme="minorHAnsi" w:cstheme="minorBidi"/>
          <w:b w:val="0"/>
          <w:bCs w:val="0"/>
          <w:caps w:val="0"/>
          <w:sz w:val="22"/>
          <w:szCs w:val="22"/>
          <w:lang w:eastAsia="zh-CN"/>
        </w:rPr>
      </w:pPr>
      <w:hyperlink w:anchor="_Toc496543563" w:history="1">
        <w:r w:rsidR="002F252E" w:rsidRPr="00921BDF">
          <w:rPr>
            <w:rStyle w:val="Hyperlink"/>
          </w:rPr>
          <w:t>4.</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lang w:eastAsia="zh-HK"/>
          </w:rPr>
          <w:t>The Rights of a Data Subject</w:t>
        </w:r>
        <w:r w:rsidR="002F252E" w:rsidRPr="00921BDF">
          <w:tab/>
        </w:r>
        <w:r w:rsidR="002F252E" w:rsidRPr="00921BDF">
          <w:fldChar w:fldCharType="begin"/>
        </w:r>
        <w:r w:rsidR="002F252E" w:rsidRPr="00921BDF">
          <w:instrText xml:space="preserve"> PAGEREF _Toc496543563 \h </w:instrText>
        </w:r>
        <w:r w:rsidR="002F252E" w:rsidRPr="00921BDF">
          <w:fldChar w:fldCharType="separate"/>
        </w:r>
        <w:r w:rsidR="002F252E" w:rsidRPr="00921BDF">
          <w:t>3</w:t>
        </w:r>
        <w:r w:rsidR="002F252E" w:rsidRPr="00921BDF">
          <w:fldChar w:fldCharType="end"/>
        </w:r>
      </w:hyperlink>
    </w:p>
    <w:p w14:paraId="3632C0DE" w14:textId="77777777" w:rsidR="002F252E" w:rsidRPr="00921BDF" w:rsidRDefault="00000000">
      <w:pPr>
        <w:pStyle w:val="TOC1"/>
        <w:tabs>
          <w:tab w:val="left" w:pos="440"/>
          <w:tab w:val="right" w:leader="dot" w:pos="9062"/>
        </w:tabs>
        <w:rPr>
          <w:rFonts w:asciiTheme="minorHAnsi" w:eastAsiaTheme="minorEastAsia" w:hAnsiTheme="minorHAnsi" w:cstheme="minorBidi"/>
          <w:b w:val="0"/>
          <w:bCs w:val="0"/>
          <w:caps w:val="0"/>
          <w:sz w:val="22"/>
          <w:szCs w:val="22"/>
          <w:lang w:eastAsia="zh-CN"/>
        </w:rPr>
      </w:pPr>
      <w:hyperlink w:anchor="_Toc496543564" w:history="1">
        <w:r w:rsidR="002F252E" w:rsidRPr="00921BDF">
          <w:rPr>
            <w:rStyle w:val="Hyperlink"/>
          </w:rPr>
          <w:t>5.</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lang w:eastAsia="zh-HK"/>
          </w:rPr>
          <w:t>R</w:t>
        </w:r>
        <w:r w:rsidR="002F252E" w:rsidRPr="00921BDF">
          <w:rPr>
            <w:rStyle w:val="Hyperlink"/>
          </w:rPr>
          <w:t>equire</w:t>
        </w:r>
        <w:r w:rsidR="002F252E" w:rsidRPr="00921BDF">
          <w:rPr>
            <w:rStyle w:val="Hyperlink"/>
            <w:lang w:eastAsia="zh-HK"/>
          </w:rPr>
          <w:t>ments for a valid DSAR</w:t>
        </w:r>
        <w:r w:rsidR="002F252E" w:rsidRPr="00921BDF">
          <w:tab/>
        </w:r>
        <w:r w:rsidR="002F252E" w:rsidRPr="00921BDF">
          <w:fldChar w:fldCharType="begin"/>
        </w:r>
        <w:r w:rsidR="002F252E" w:rsidRPr="00921BDF">
          <w:instrText xml:space="preserve"> PAGEREF _Toc496543564 \h </w:instrText>
        </w:r>
        <w:r w:rsidR="002F252E" w:rsidRPr="00921BDF">
          <w:fldChar w:fldCharType="separate"/>
        </w:r>
        <w:r w:rsidR="002F252E" w:rsidRPr="00921BDF">
          <w:t>4</w:t>
        </w:r>
        <w:r w:rsidR="002F252E" w:rsidRPr="00921BDF">
          <w:fldChar w:fldCharType="end"/>
        </w:r>
      </w:hyperlink>
    </w:p>
    <w:p w14:paraId="541DC22A" w14:textId="77777777" w:rsidR="002F252E" w:rsidRPr="00921BDF" w:rsidRDefault="00000000">
      <w:pPr>
        <w:pStyle w:val="TOC1"/>
        <w:tabs>
          <w:tab w:val="left" w:pos="440"/>
          <w:tab w:val="right" w:leader="dot" w:pos="9062"/>
        </w:tabs>
        <w:rPr>
          <w:rFonts w:asciiTheme="minorHAnsi" w:eastAsiaTheme="minorEastAsia" w:hAnsiTheme="minorHAnsi" w:cstheme="minorBidi"/>
          <w:b w:val="0"/>
          <w:bCs w:val="0"/>
          <w:caps w:val="0"/>
          <w:sz w:val="22"/>
          <w:szCs w:val="22"/>
          <w:lang w:eastAsia="zh-CN"/>
        </w:rPr>
      </w:pPr>
      <w:hyperlink w:anchor="_Toc496543565" w:history="1">
        <w:r w:rsidR="002F252E" w:rsidRPr="00921BDF">
          <w:rPr>
            <w:rStyle w:val="Hyperlink"/>
          </w:rPr>
          <w:t>6.</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lang w:eastAsia="zh-HK"/>
          </w:rPr>
          <w:t>DSAR</w:t>
        </w:r>
        <w:r w:rsidR="002F252E" w:rsidRPr="00921BDF">
          <w:rPr>
            <w:rStyle w:val="Hyperlink"/>
          </w:rPr>
          <w:t xml:space="preserve"> Process</w:t>
        </w:r>
        <w:r w:rsidR="002F252E" w:rsidRPr="00921BDF">
          <w:tab/>
        </w:r>
        <w:r w:rsidR="002F252E" w:rsidRPr="00921BDF">
          <w:fldChar w:fldCharType="begin"/>
        </w:r>
        <w:r w:rsidR="002F252E" w:rsidRPr="00921BDF">
          <w:instrText xml:space="preserve"> PAGEREF _Toc496543565 \h </w:instrText>
        </w:r>
        <w:r w:rsidR="002F252E" w:rsidRPr="00921BDF">
          <w:fldChar w:fldCharType="separate"/>
        </w:r>
        <w:r w:rsidR="002F252E" w:rsidRPr="00921BDF">
          <w:t>4</w:t>
        </w:r>
        <w:r w:rsidR="002F252E" w:rsidRPr="00921BDF">
          <w:fldChar w:fldCharType="end"/>
        </w:r>
      </w:hyperlink>
    </w:p>
    <w:p w14:paraId="14AEA3F8" w14:textId="77777777" w:rsidR="002F252E" w:rsidRPr="00921BDF" w:rsidRDefault="00000000">
      <w:pPr>
        <w:pStyle w:val="TOC2"/>
        <w:tabs>
          <w:tab w:val="left" w:pos="880"/>
          <w:tab w:val="right" w:leader="dot" w:pos="9062"/>
        </w:tabs>
        <w:rPr>
          <w:rFonts w:asciiTheme="minorHAnsi" w:eastAsiaTheme="minorEastAsia" w:hAnsiTheme="minorHAnsi" w:cstheme="minorBidi"/>
          <w:smallCaps w:val="0"/>
          <w:sz w:val="22"/>
          <w:szCs w:val="22"/>
          <w:lang w:eastAsia="zh-CN"/>
        </w:rPr>
      </w:pPr>
      <w:hyperlink w:anchor="_Toc496543566" w:history="1">
        <w:r w:rsidR="002F252E" w:rsidRPr="00921BDF">
          <w:rPr>
            <w:rStyle w:val="Hyperlink"/>
          </w:rPr>
          <w:t>6.1.</w:t>
        </w:r>
        <w:r w:rsidR="002F252E" w:rsidRPr="00921BDF">
          <w:rPr>
            <w:rFonts w:asciiTheme="minorHAnsi" w:eastAsiaTheme="minorEastAsia" w:hAnsiTheme="minorHAnsi" w:cstheme="minorBidi"/>
            <w:smallCaps w:val="0"/>
            <w:sz w:val="22"/>
            <w:szCs w:val="22"/>
            <w:lang w:eastAsia="zh-CN"/>
          </w:rPr>
          <w:tab/>
        </w:r>
        <w:r w:rsidR="002F252E" w:rsidRPr="00921BDF">
          <w:rPr>
            <w:rStyle w:val="Hyperlink"/>
          </w:rPr>
          <w:t>Request</w:t>
        </w:r>
        <w:r w:rsidR="002F252E" w:rsidRPr="00921BDF">
          <w:tab/>
        </w:r>
        <w:r w:rsidR="002F252E" w:rsidRPr="00921BDF">
          <w:fldChar w:fldCharType="begin"/>
        </w:r>
        <w:r w:rsidR="002F252E" w:rsidRPr="00921BDF">
          <w:instrText xml:space="preserve"> PAGEREF _Toc496543566 \h </w:instrText>
        </w:r>
        <w:r w:rsidR="002F252E" w:rsidRPr="00921BDF">
          <w:fldChar w:fldCharType="separate"/>
        </w:r>
        <w:r w:rsidR="002F252E" w:rsidRPr="00921BDF">
          <w:t>5</w:t>
        </w:r>
        <w:r w:rsidR="002F252E" w:rsidRPr="00921BDF">
          <w:fldChar w:fldCharType="end"/>
        </w:r>
      </w:hyperlink>
    </w:p>
    <w:p w14:paraId="0AD52B5A" w14:textId="77777777" w:rsidR="002F252E" w:rsidRPr="00921BDF" w:rsidRDefault="00000000">
      <w:pPr>
        <w:pStyle w:val="TOC2"/>
        <w:tabs>
          <w:tab w:val="left" w:pos="880"/>
          <w:tab w:val="right" w:leader="dot" w:pos="9062"/>
        </w:tabs>
        <w:rPr>
          <w:rFonts w:asciiTheme="minorHAnsi" w:eastAsiaTheme="minorEastAsia" w:hAnsiTheme="minorHAnsi" w:cstheme="minorBidi"/>
          <w:smallCaps w:val="0"/>
          <w:sz w:val="22"/>
          <w:szCs w:val="22"/>
          <w:lang w:eastAsia="zh-CN"/>
        </w:rPr>
      </w:pPr>
      <w:hyperlink w:anchor="_Toc496543567" w:history="1">
        <w:r w:rsidR="002F252E" w:rsidRPr="00921BDF">
          <w:rPr>
            <w:rStyle w:val="Hyperlink"/>
            <w:lang w:eastAsia="zh-HK"/>
          </w:rPr>
          <w:t>6.2.</w:t>
        </w:r>
        <w:r w:rsidR="002F252E" w:rsidRPr="00921BDF">
          <w:rPr>
            <w:rFonts w:asciiTheme="minorHAnsi" w:eastAsiaTheme="minorEastAsia" w:hAnsiTheme="minorHAnsi" w:cstheme="minorBidi"/>
            <w:smallCaps w:val="0"/>
            <w:sz w:val="22"/>
            <w:szCs w:val="22"/>
            <w:lang w:eastAsia="zh-CN"/>
          </w:rPr>
          <w:tab/>
        </w:r>
        <w:r w:rsidR="002F252E" w:rsidRPr="00921BDF">
          <w:rPr>
            <w:rStyle w:val="Hyperlink"/>
            <w:lang w:eastAsia="zh-HK"/>
          </w:rPr>
          <w:t>Identity verification</w:t>
        </w:r>
        <w:r w:rsidR="002F252E" w:rsidRPr="00921BDF">
          <w:tab/>
        </w:r>
        <w:r w:rsidR="002F252E" w:rsidRPr="00921BDF">
          <w:fldChar w:fldCharType="begin"/>
        </w:r>
        <w:r w:rsidR="002F252E" w:rsidRPr="00921BDF">
          <w:instrText xml:space="preserve"> PAGEREF _Toc496543567 \h </w:instrText>
        </w:r>
        <w:r w:rsidR="002F252E" w:rsidRPr="00921BDF">
          <w:fldChar w:fldCharType="separate"/>
        </w:r>
        <w:r w:rsidR="002F252E" w:rsidRPr="00921BDF">
          <w:t>5</w:t>
        </w:r>
        <w:r w:rsidR="002F252E" w:rsidRPr="00921BDF">
          <w:fldChar w:fldCharType="end"/>
        </w:r>
      </w:hyperlink>
    </w:p>
    <w:p w14:paraId="2EECCF66" w14:textId="77777777" w:rsidR="002F252E" w:rsidRPr="00921BDF" w:rsidRDefault="00000000">
      <w:pPr>
        <w:pStyle w:val="TOC2"/>
        <w:tabs>
          <w:tab w:val="left" w:pos="880"/>
          <w:tab w:val="right" w:leader="dot" w:pos="9062"/>
        </w:tabs>
        <w:rPr>
          <w:rFonts w:asciiTheme="minorHAnsi" w:eastAsiaTheme="minorEastAsia" w:hAnsiTheme="minorHAnsi" w:cstheme="minorBidi"/>
          <w:smallCaps w:val="0"/>
          <w:sz w:val="22"/>
          <w:szCs w:val="22"/>
          <w:lang w:eastAsia="zh-CN"/>
        </w:rPr>
      </w:pPr>
      <w:hyperlink w:anchor="_Toc496543568" w:history="1">
        <w:r w:rsidR="002F252E" w:rsidRPr="00921BDF">
          <w:rPr>
            <w:rStyle w:val="Hyperlink"/>
            <w:lang w:eastAsia="zh-HK"/>
          </w:rPr>
          <w:t>6.3.</w:t>
        </w:r>
        <w:r w:rsidR="002F252E" w:rsidRPr="00921BDF">
          <w:rPr>
            <w:rFonts w:asciiTheme="minorHAnsi" w:eastAsiaTheme="minorEastAsia" w:hAnsiTheme="minorHAnsi" w:cstheme="minorBidi"/>
            <w:smallCaps w:val="0"/>
            <w:sz w:val="22"/>
            <w:szCs w:val="22"/>
            <w:lang w:eastAsia="zh-CN"/>
          </w:rPr>
          <w:tab/>
        </w:r>
        <w:r w:rsidR="002F252E" w:rsidRPr="00921BDF">
          <w:rPr>
            <w:rStyle w:val="Hyperlink"/>
            <w:lang w:eastAsia="zh-HK"/>
          </w:rPr>
          <w:t>Information for Data Subject Access Request</w:t>
        </w:r>
        <w:r w:rsidR="002F252E" w:rsidRPr="00921BDF">
          <w:tab/>
        </w:r>
        <w:r w:rsidR="002F252E" w:rsidRPr="00921BDF">
          <w:fldChar w:fldCharType="begin"/>
        </w:r>
        <w:r w:rsidR="002F252E" w:rsidRPr="00921BDF">
          <w:instrText xml:space="preserve"> PAGEREF _Toc496543568 \h </w:instrText>
        </w:r>
        <w:r w:rsidR="002F252E" w:rsidRPr="00921BDF">
          <w:fldChar w:fldCharType="separate"/>
        </w:r>
        <w:r w:rsidR="002F252E" w:rsidRPr="00921BDF">
          <w:t>5</w:t>
        </w:r>
        <w:r w:rsidR="002F252E" w:rsidRPr="00921BDF">
          <w:fldChar w:fldCharType="end"/>
        </w:r>
      </w:hyperlink>
    </w:p>
    <w:p w14:paraId="4DDD3C45" w14:textId="77777777" w:rsidR="002F252E" w:rsidRPr="00921BDF" w:rsidRDefault="00000000">
      <w:pPr>
        <w:pStyle w:val="TOC2"/>
        <w:tabs>
          <w:tab w:val="left" w:pos="880"/>
          <w:tab w:val="right" w:leader="dot" w:pos="9062"/>
        </w:tabs>
        <w:rPr>
          <w:rFonts w:asciiTheme="minorHAnsi" w:eastAsiaTheme="minorEastAsia" w:hAnsiTheme="minorHAnsi" w:cstheme="minorBidi"/>
          <w:smallCaps w:val="0"/>
          <w:sz w:val="22"/>
          <w:szCs w:val="22"/>
          <w:lang w:eastAsia="zh-CN"/>
        </w:rPr>
      </w:pPr>
      <w:hyperlink w:anchor="_Toc496543569" w:history="1">
        <w:r w:rsidR="002F252E" w:rsidRPr="00921BDF">
          <w:rPr>
            <w:rStyle w:val="Hyperlink"/>
            <w:lang w:eastAsia="zh-HK"/>
          </w:rPr>
          <w:t>6.4.</w:t>
        </w:r>
        <w:r w:rsidR="002F252E" w:rsidRPr="00921BDF">
          <w:rPr>
            <w:rFonts w:asciiTheme="minorHAnsi" w:eastAsiaTheme="minorEastAsia" w:hAnsiTheme="minorHAnsi" w:cstheme="minorBidi"/>
            <w:smallCaps w:val="0"/>
            <w:sz w:val="22"/>
            <w:szCs w:val="22"/>
            <w:lang w:eastAsia="zh-CN"/>
          </w:rPr>
          <w:tab/>
        </w:r>
        <w:r w:rsidR="002F252E" w:rsidRPr="00921BDF">
          <w:rPr>
            <w:rStyle w:val="Hyperlink"/>
            <w:lang w:eastAsia="zh-HK"/>
          </w:rPr>
          <w:t>Review of Information</w:t>
        </w:r>
        <w:r w:rsidR="002F252E" w:rsidRPr="00921BDF">
          <w:tab/>
        </w:r>
        <w:r w:rsidR="002F252E" w:rsidRPr="00921BDF">
          <w:fldChar w:fldCharType="begin"/>
        </w:r>
        <w:r w:rsidR="002F252E" w:rsidRPr="00921BDF">
          <w:instrText xml:space="preserve"> PAGEREF _Toc496543569 \h </w:instrText>
        </w:r>
        <w:r w:rsidR="002F252E" w:rsidRPr="00921BDF">
          <w:fldChar w:fldCharType="separate"/>
        </w:r>
        <w:r w:rsidR="002F252E" w:rsidRPr="00921BDF">
          <w:t>5</w:t>
        </w:r>
        <w:r w:rsidR="002F252E" w:rsidRPr="00921BDF">
          <w:fldChar w:fldCharType="end"/>
        </w:r>
      </w:hyperlink>
    </w:p>
    <w:p w14:paraId="3B5DF018" w14:textId="77777777" w:rsidR="002F252E" w:rsidRPr="00921BDF" w:rsidRDefault="00000000">
      <w:pPr>
        <w:pStyle w:val="TOC2"/>
        <w:tabs>
          <w:tab w:val="left" w:pos="880"/>
          <w:tab w:val="right" w:leader="dot" w:pos="9062"/>
        </w:tabs>
        <w:rPr>
          <w:rFonts w:asciiTheme="minorHAnsi" w:eastAsiaTheme="minorEastAsia" w:hAnsiTheme="minorHAnsi" w:cstheme="minorBidi"/>
          <w:smallCaps w:val="0"/>
          <w:sz w:val="22"/>
          <w:szCs w:val="22"/>
          <w:lang w:eastAsia="zh-CN"/>
        </w:rPr>
      </w:pPr>
      <w:hyperlink w:anchor="_Toc496543570" w:history="1">
        <w:r w:rsidR="002F252E" w:rsidRPr="00921BDF">
          <w:rPr>
            <w:rStyle w:val="Hyperlink"/>
            <w:lang w:eastAsia="zh-HK"/>
          </w:rPr>
          <w:t>6.5.</w:t>
        </w:r>
        <w:r w:rsidR="002F252E" w:rsidRPr="00921BDF">
          <w:rPr>
            <w:rFonts w:asciiTheme="minorHAnsi" w:eastAsiaTheme="minorEastAsia" w:hAnsiTheme="minorHAnsi" w:cstheme="minorBidi"/>
            <w:smallCaps w:val="0"/>
            <w:sz w:val="22"/>
            <w:szCs w:val="22"/>
            <w:lang w:eastAsia="zh-CN"/>
          </w:rPr>
          <w:tab/>
        </w:r>
        <w:r w:rsidR="002F252E" w:rsidRPr="00921BDF">
          <w:rPr>
            <w:rStyle w:val="Hyperlink"/>
            <w:lang w:eastAsia="zh-HK"/>
          </w:rPr>
          <w:t>Response to Access Requests</w:t>
        </w:r>
        <w:r w:rsidR="002F252E" w:rsidRPr="00921BDF">
          <w:tab/>
        </w:r>
        <w:r w:rsidR="002F252E" w:rsidRPr="00921BDF">
          <w:fldChar w:fldCharType="begin"/>
        </w:r>
        <w:r w:rsidR="002F252E" w:rsidRPr="00921BDF">
          <w:instrText xml:space="preserve"> PAGEREF _Toc496543570 \h </w:instrText>
        </w:r>
        <w:r w:rsidR="002F252E" w:rsidRPr="00921BDF">
          <w:fldChar w:fldCharType="separate"/>
        </w:r>
        <w:r w:rsidR="002F252E" w:rsidRPr="00921BDF">
          <w:t>5</w:t>
        </w:r>
        <w:r w:rsidR="002F252E" w:rsidRPr="00921BDF">
          <w:fldChar w:fldCharType="end"/>
        </w:r>
      </w:hyperlink>
    </w:p>
    <w:p w14:paraId="1DD09812" w14:textId="77777777" w:rsidR="002F252E" w:rsidRPr="00921BDF" w:rsidRDefault="00000000">
      <w:pPr>
        <w:pStyle w:val="TOC2"/>
        <w:tabs>
          <w:tab w:val="left" w:pos="880"/>
          <w:tab w:val="right" w:leader="dot" w:pos="9062"/>
        </w:tabs>
        <w:rPr>
          <w:rFonts w:asciiTheme="minorHAnsi" w:eastAsiaTheme="minorEastAsia" w:hAnsiTheme="minorHAnsi" w:cstheme="minorBidi"/>
          <w:smallCaps w:val="0"/>
          <w:sz w:val="22"/>
          <w:szCs w:val="22"/>
          <w:lang w:eastAsia="zh-CN"/>
        </w:rPr>
      </w:pPr>
      <w:hyperlink w:anchor="_Toc496543571" w:history="1">
        <w:r w:rsidR="002F252E" w:rsidRPr="00921BDF">
          <w:rPr>
            <w:rStyle w:val="Hyperlink"/>
            <w:lang w:eastAsia="zh-HK"/>
          </w:rPr>
          <w:t>6.6.</w:t>
        </w:r>
        <w:r w:rsidR="002F252E" w:rsidRPr="00921BDF">
          <w:rPr>
            <w:rFonts w:asciiTheme="minorHAnsi" w:eastAsiaTheme="minorEastAsia" w:hAnsiTheme="minorHAnsi" w:cstheme="minorBidi"/>
            <w:smallCaps w:val="0"/>
            <w:sz w:val="22"/>
            <w:szCs w:val="22"/>
            <w:lang w:eastAsia="zh-CN"/>
          </w:rPr>
          <w:tab/>
        </w:r>
        <w:r w:rsidR="002F252E" w:rsidRPr="00921BDF">
          <w:rPr>
            <w:rStyle w:val="Hyperlink"/>
            <w:lang w:eastAsia="zh-HK"/>
          </w:rPr>
          <w:t>Archiving</w:t>
        </w:r>
        <w:r w:rsidR="002F252E" w:rsidRPr="00921BDF">
          <w:tab/>
        </w:r>
        <w:r w:rsidR="002F252E" w:rsidRPr="00921BDF">
          <w:fldChar w:fldCharType="begin"/>
        </w:r>
        <w:r w:rsidR="002F252E" w:rsidRPr="00921BDF">
          <w:instrText xml:space="preserve"> PAGEREF _Toc496543571 \h </w:instrText>
        </w:r>
        <w:r w:rsidR="002F252E" w:rsidRPr="00921BDF">
          <w:fldChar w:fldCharType="separate"/>
        </w:r>
        <w:r w:rsidR="002F252E" w:rsidRPr="00921BDF">
          <w:t>6</w:t>
        </w:r>
        <w:r w:rsidR="002F252E" w:rsidRPr="00921BDF">
          <w:fldChar w:fldCharType="end"/>
        </w:r>
      </w:hyperlink>
    </w:p>
    <w:p w14:paraId="6666ABBA" w14:textId="77777777" w:rsidR="002F252E" w:rsidRPr="00921BDF" w:rsidRDefault="00000000">
      <w:pPr>
        <w:pStyle w:val="TOC1"/>
        <w:tabs>
          <w:tab w:val="left" w:pos="440"/>
          <w:tab w:val="right" w:leader="dot" w:pos="9062"/>
        </w:tabs>
        <w:rPr>
          <w:rFonts w:asciiTheme="minorHAnsi" w:eastAsiaTheme="minorEastAsia" w:hAnsiTheme="minorHAnsi" w:cstheme="minorBidi"/>
          <w:b w:val="0"/>
          <w:bCs w:val="0"/>
          <w:caps w:val="0"/>
          <w:sz w:val="22"/>
          <w:szCs w:val="22"/>
          <w:lang w:eastAsia="zh-CN"/>
        </w:rPr>
      </w:pPr>
      <w:hyperlink w:anchor="_Toc496543572" w:history="1">
        <w:r w:rsidR="002F252E" w:rsidRPr="00921BDF">
          <w:rPr>
            <w:rStyle w:val="Hyperlink"/>
          </w:rPr>
          <w:t>7.</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rPr>
          <w:t>Exemptions</w:t>
        </w:r>
        <w:r w:rsidR="002F252E" w:rsidRPr="00921BDF">
          <w:tab/>
        </w:r>
        <w:r w:rsidR="002F252E" w:rsidRPr="00921BDF">
          <w:fldChar w:fldCharType="begin"/>
        </w:r>
        <w:r w:rsidR="002F252E" w:rsidRPr="00921BDF">
          <w:instrText xml:space="preserve"> PAGEREF _Toc496543572 \h </w:instrText>
        </w:r>
        <w:r w:rsidR="002F252E" w:rsidRPr="00921BDF">
          <w:fldChar w:fldCharType="separate"/>
        </w:r>
        <w:r w:rsidR="002F252E" w:rsidRPr="00921BDF">
          <w:t>6</w:t>
        </w:r>
        <w:r w:rsidR="002F252E" w:rsidRPr="00921BDF">
          <w:fldChar w:fldCharType="end"/>
        </w:r>
      </w:hyperlink>
    </w:p>
    <w:p w14:paraId="0BD6D976" w14:textId="77777777" w:rsidR="002F252E" w:rsidRPr="00921BDF" w:rsidRDefault="00000000">
      <w:pPr>
        <w:pStyle w:val="TOC1"/>
        <w:tabs>
          <w:tab w:val="left" w:pos="440"/>
          <w:tab w:val="right" w:leader="dot" w:pos="9062"/>
        </w:tabs>
        <w:rPr>
          <w:rFonts w:asciiTheme="minorHAnsi" w:eastAsiaTheme="minorEastAsia" w:hAnsiTheme="minorHAnsi" w:cstheme="minorBidi"/>
          <w:b w:val="0"/>
          <w:bCs w:val="0"/>
          <w:caps w:val="0"/>
          <w:sz w:val="22"/>
          <w:szCs w:val="22"/>
          <w:lang w:eastAsia="zh-CN"/>
        </w:rPr>
      </w:pPr>
      <w:hyperlink w:anchor="_Toc496543573" w:history="1">
        <w:r w:rsidR="002F252E" w:rsidRPr="00921BDF">
          <w:rPr>
            <w:rStyle w:val="Hyperlink"/>
          </w:rPr>
          <w:t>8.</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rFonts w:eastAsia="PMingLiU"/>
            <w:lang w:eastAsia="zh-HK"/>
          </w:rPr>
          <w:t>Data Subject Access Request</w:t>
        </w:r>
        <w:r w:rsidR="002F252E" w:rsidRPr="00921BDF">
          <w:rPr>
            <w:rStyle w:val="Hyperlink"/>
          </w:rPr>
          <w:t xml:space="preserve"> Refusals</w:t>
        </w:r>
        <w:r w:rsidR="002F252E" w:rsidRPr="00921BDF">
          <w:tab/>
        </w:r>
        <w:r w:rsidR="002F252E" w:rsidRPr="00921BDF">
          <w:fldChar w:fldCharType="begin"/>
        </w:r>
        <w:r w:rsidR="002F252E" w:rsidRPr="00921BDF">
          <w:instrText xml:space="preserve"> PAGEREF _Toc496543573 \h </w:instrText>
        </w:r>
        <w:r w:rsidR="002F252E" w:rsidRPr="00921BDF">
          <w:fldChar w:fldCharType="separate"/>
        </w:r>
        <w:r w:rsidR="002F252E" w:rsidRPr="00921BDF">
          <w:t>6</w:t>
        </w:r>
        <w:r w:rsidR="002F252E" w:rsidRPr="00921BDF">
          <w:fldChar w:fldCharType="end"/>
        </w:r>
      </w:hyperlink>
    </w:p>
    <w:p w14:paraId="4C614401" w14:textId="77777777" w:rsidR="002F252E" w:rsidRPr="00921BDF" w:rsidRDefault="00000000">
      <w:pPr>
        <w:pStyle w:val="TOC1"/>
        <w:tabs>
          <w:tab w:val="left" w:pos="440"/>
          <w:tab w:val="right" w:leader="dot" w:pos="9062"/>
        </w:tabs>
        <w:rPr>
          <w:rFonts w:asciiTheme="minorHAnsi" w:eastAsiaTheme="minorEastAsia" w:hAnsiTheme="minorHAnsi" w:cstheme="minorBidi"/>
          <w:b w:val="0"/>
          <w:bCs w:val="0"/>
          <w:caps w:val="0"/>
          <w:sz w:val="22"/>
          <w:szCs w:val="22"/>
          <w:lang w:eastAsia="zh-CN"/>
        </w:rPr>
      </w:pPr>
      <w:hyperlink w:anchor="_Toc496543574" w:history="1">
        <w:r w:rsidR="002F252E" w:rsidRPr="00921BDF">
          <w:rPr>
            <w:rStyle w:val="Hyperlink"/>
            <w:lang w:eastAsia="zh-HK"/>
          </w:rPr>
          <w:t>9.</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lang w:eastAsia="zh-HK"/>
          </w:rPr>
          <w:t>Responsibilities</w:t>
        </w:r>
        <w:r w:rsidR="002F252E" w:rsidRPr="00921BDF">
          <w:tab/>
        </w:r>
        <w:r w:rsidR="002F252E" w:rsidRPr="00921BDF">
          <w:fldChar w:fldCharType="begin"/>
        </w:r>
        <w:r w:rsidR="002F252E" w:rsidRPr="00921BDF">
          <w:instrText xml:space="preserve"> PAGEREF _Toc496543574 \h </w:instrText>
        </w:r>
        <w:r w:rsidR="002F252E" w:rsidRPr="00921BDF">
          <w:fldChar w:fldCharType="separate"/>
        </w:r>
        <w:r w:rsidR="002F252E" w:rsidRPr="00921BDF">
          <w:t>7</w:t>
        </w:r>
        <w:r w:rsidR="002F252E" w:rsidRPr="00921BDF">
          <w:fldChar w:fldCharType="end"/>
        </w:r>
      </w:hyperlink>
    </w:p>
    <w:p w14:paraId="4A7AC6C9" w14:textId="77777777" w:rsidR="002F252E" w:rsidRPr="00921BDF" w:rsidRDefault="00000000">
      <w:pPr>
        <w:pStyle w:val="TOC1"/>
        <w:tabs>
          <w:tab w:val="left" w:pos="660"/>
          <w:tab w:val="right" w:leader="dot" w:pos="9062"/>
        </w:tabs>
        <w:rPr>
          <w:rFonts w:asciiTheme="minorHAnsi" w:eastAsiaTheme="minorEastAsia" w:hAnsiTheme="minorHAnsi" w:cstheme="minorBidi"/>
          <w:b w:val="0"/>
          <w:bCs w:val="0"/>
          <w:caps w:val="0"/>
          <w:sz w:val="22"/>
          <w:szCs w:val="22"/>
          <w:lang w:eastAsia="zh-CN"/>
        </w:rPr>
      </w:pPr>
      <w:hyperlink w:anchor="_Toc496543575" w:history="1">
        <w:r w:rsidR="002F252E" w:rsidRPr="00921BDF">
          <w:rPr>
            <w:rStyle w:val="Hyperlink"/>
          </w:rPr>
          <w:t>10.</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rPr>
          <w:t>Managing records kept on the basis of this document</w:t>
        </w:r>
        <w:r w:rsidR="002F252E" w:rsidRPr="00921BDF">
          <w:tab/>
        </w:r>
        <w:r w:rsidR="002F252E" w:rsidRPr="00921BDF">
          <w:fldChar w:fldCharType="begin"/>
        </w:r>
        <w:r w:rsidR="002F252E" w:rsidRPr="00921BDF">
          <w:instrText xml:space="preserve"> PAGEREF _Toc496543575 \h </w:instrText>
        </w:r>
        <w:r w:rsidR="002F252E" w:rsidRPr="00921BDF">
          <w:fldChar w:fldCharType="separate"/>
        </w:r>
        <w:r w:rsidR="002F252E" w:rsidRPr="00921BDF">
          <w:t>7</w:t>
        </w:r>
        <w:r w:rsidR="002F252E" w:rsidRPr="00921BDF">
          <w:fldChar w:fldCharType="end"/>
        </w:r>
      </w:hyperlink>
    </w:p>
    <w:p w14:paraId="6328E07D" w14:textId="77777777" w:rsidR="002F252E" w:rsidRPr="00921BDF" w:rsidRDefault="00000000">
      <w:pPr>
        <w:pStyle w:val="TOC1"/>
        <w:tabs>
          <w:tab w:val="left" w:pos="660"/>
          <w:tab w:val="right" w:leader="dot" w:pos="9062"/>
        </w:tabs>
        <w:rPr>
          <w:rFonts w:asciiTheme="minorHAnsi" w:eastAsiaTheme="minorEastAsia" w:hAnsiTheme="minorHAnsi" w:cstheme="minorBidi"/>
          <w:b w:val="0"/>
          <w:bCs w:val="0"/>
          <w:caps w:val="0"/>
          <w:sz w:val="22"/>
          <w:szCs w:val="22"/>
          <w:lang w:eastAsia="zh-CN"/>
        </w:rPr>
      </w:pPr>
      <w:hyperlink w:anchor="_Toc496543576" w:history="1">
        <w:r w:rsidR="002F252E" w:rsidRPr="00921BDF">
          <w:rPr>
            <w:rStyle w:val="Hyperlink"/>
            <w:lang w:eastAsia="zh-HK"/>
          </w:rPr>
          <w:t>11.</w:t>
        </w:r>
        <w:r w:rsidR="002F252E" w:rsidRPr="00921BDF">
          <w:rPr>
            <w:rFonts w:asciiTheme="minorHAnsi" w:eastAsiaTheme="minorEastAsia" w:hAnsiTheme="minorHAnsi" w:cstheme="minorBidi"/>
            <w:b w:val="0"/>
            <w:bCs w:val="0"/>
            <w:caps w:val="0"/>
            <w:sz w:val="22"/>
            <w:szCs w:val="22"/>
            <w:lang w:eastAsia="zh-CN"/>
          </w:rPr>
          <w:tab/>
        </w:r>
        <w:r w:rsidR="002F252E" w:rsidRPr="00921BDF">
          <w:rPr>
            <w:rStyle w:val="Hyperlink"/>
            <w:lang w:eastAsia="zh-HK"/>
          </w:rPr>
          <w:t>Validity and document management</w:t>
        </w:r>
        <w:r w:rsidR="002F252E" w:rsidRPr="00921BDF">
          <w:tab/>
        </w:r>
        <w:r w:rsidR="002F252E" w:rsidRPr="00921BDF">
          <w:fldChar w:fldCharType="begin"/>
        </w:r>
        <w:r w:rsidR="002F252E" w:rsidRPr="00921BDF">
          <w:instrText xml:space="preserve"> PAGEREF _Toc496543576 \h </w:instrText>
        </w:r>
        <w:r w:rsidR="002F252E" w:rsidRPr="00921BDF">
          <w:fldChar w:fldCharType="separate"/>
        </w:r>
        <w:r w:rsidR="002F252E" w:rsidRPr="00921BDF">
          <w:t>7</w:t>
        </w:r>
        <w:r w:rsidR="002F252E" w:rsidRPr="00921BDF">
          <w:fldChar w:fldCharType="end"/>
        </w:r>
      </w:hyperlink>
    </w:p>
    <w:p w14:paraId="32390296" w14:textId="77777777" w:rsidR="002F252E" w:rsidRPr="00921BDF" w:rsidRDefault="00000000">
      <w:pPr>
        <w:pStyle w:val="TOC1"/>
        <w:tabs>
          <w:tab w:val="right" w:leader="dot" w:pos="9062"/>
        </w:tabs>
        <w:rPr>
          <w:rFonts w:asciiTheme="minorHAnsi" w:eastAsiaTheme="minorEastAsia" w:hAnsiTheme="minorHAnsi" w:cstheme="minorBidi"/>
          <w:b w:val="0"/>
          <w:bCs w:val="0"/>
          <w:caps w:val="0"/>
          <w:sz w:val="22"/>
          <w:szCs w:val="22"/>
          <w:lang w:eastAsia="zh-CN"/>
        </w:rPr>
      </w:pPr>
      <w:hyperlink w:anchor="_Toc496543577" w:history="1">
        <w:r w:rsidR="002F252E" w:rsidRPr="00921BDF">
          <w:rPr>
            <w:rStyle w:val="Hyperlink"/>
          </w:rPr>
          <w:t>Annex: Data Subject Access Request Flowchart</w:t>
        </w:r>
        <w:r w:rsidR="002F252E" w:rsidRPr="00921BDF">
          <w:tab/>
        </w:r>
        <w:r w:rsidR="002F252E" w:rsidRPr="00921BDF">
          <w:fldChar w:fldCharType="begin"/>
        </w:r>
        <w:r w:rsidR="002F252E" w:rsidRPr="00921BDF">
          <w:instrText xml:space="preserve"> PAGEREF _Toc496543577 \h </w:instrText>
        </w:r>
        <w:r w:rsidR="002F252E" w:rsidRPr="00921BDF">
          <w:fldChar w:fldCharType="separate"/>
        </w:r>
        <w:r w:rsidR="002F252E" w:rsidRPr="00921BDF">
          <w:t>9</w:t>
        </w:r>
        <w:r w:rsidR="002F252E" w:rsidRPr="00921BDF">
          <w:fldChar w:fldCharType="end"/>
        </w:r>
      </w:hyperlink>
    </w:p>
    <w:p w14:paraId="564C6243" w14:textId="77777777" w:rsidR="00BB2B81" w:rsidRPr="00921BDF" w:rsidRDefault="00FE694B" w:rsidP="00BB2B81">
      <w:r w:rsidRPr="00921BDF">
        <w:fldChar w:fldCharType="end"/>
      </w:r>
    </w:p>
    <w:p w14:paraId="4B6297F4" w14:textId="77777777" w:rsidR="00BB2B81" w:rsidRPr="00921BDF" w:rsidRDefault="00BB2B81">
      <w:pPr>
        <w:spacing w:after="0" w:line="240" w:lineRule="auto"/>
      </w:pPr>
      <w:r w:rsidRPr="00921BDF">
        <w:br w:type="page"/>
      </w:r>
    </w:p>
    <w:p w14:paraId="206C4FE6" w14:textId="77777777" w:rsidR="00DA04D7" w:rsidRPr="00921BDF" w:rsidRDefault="00FE694B">
      <w:pPr>
        <w:pStyle w:val="Heading1"/>
        <w:numPr>
          <w:ilvl w:val="0"/>
          <w:numId w:val="2"/>
        </w:numPr>
      </w:pPr>
      <w:bookmarkStart w:id="0" w:name="_Toc496543560"/>
      <w:r w:rsidRPr="00921BDF">
        <w:lastRenderedPageBreak/>
        <w:t>Scope, Purpose and Users</w:t>
      </w:r>
      <w:bookmarkEnd w:id="0"/>
    </w:p>
    <w:p w14:paraId="7641DF60" w14:textId="272AA1AA" w:rsidR="00DA04D7" w:rsidRPr="00921BDF" w:rsidRDefault="00FE694B">
      <w:r w:rsidRPr="00921BDF">
        <w:rPr>
          <w:rFonts w:eastAsia="Times New Roman" w:cs="Calibri"/>
          <w:szCs w:val="24"/>
        </w:rPr>
        <w:t xml:space="preserve">This </w:t>
      </w:r>
      <w:r w:rsidRPr="00921BDF">
        <w:rPr>
          <w:rFonts w:cs="Calibri"/>
          <w:szCs w:val="24"/>
          <w:lang w:eastAsia="zh-HK"/>
        </w:rPr>
        <w:t>procedure</w:t>
      </w:r>
      <w:r w:rsidRPr="00921BDF">
        <w:rPr>
          <w:rFonts w:eastAsia="Times New Roman" w:cs="Calibri"/>
          <w:szCs w:val="24"/>
        </w:rPr>
        <w:t xml:space="preserve"> </w:t>
      </w:r>
      <w:r w:rsidRPr="00921BDF">
        <w:rPr>
          <w:rFonts w:cs="Calibri"/>
          <w:szCs w:val="24"/>
          <w:lang w:eastAsia="zh-HK"/>
        </w:rPr>
        <w:t xml:space="preserve">sets out the key </w:t>
      </w:r>
      <w:r w:rsidRPr="00921BDF">
        <w:rPr>
          <w:rFonts w:eastAsia="PMingLiU" w:cs="Calibri"/>
          <w:szCs w:val="24"/>
          <w:lang w:eastAsia="zh-HK"/>
        </w:rPr>
        <w:t>features</w:t>
      </w:r>
      <w:r w:rsidRPr="00921BDF">
        <w:rPr>
          <w:rFonts w:cs="Calibri"/>
          <w:szCs w:val="24"/>
          <w:lang w:eastAsia="zh-HK"/>
        </w:rPr>
        <w:t xml:space="preserve"> regarding handling or responding to </w:t>
      </w:r>
      <w:r w:rsidRPr="00921BDF">
        <w:rPr>
          <w:rFonts w:eastAsia="Times New Roman" w:cs="Calibri"/>
          <w:szCs w:val="24"/>
        </w:rPr>
        <w:t>request</w:t>
      </w:r>
      <w:r w:rsidRPr="00921BDF">
        <w:rPr>
          <w:rFonts w:cs="Calibri"/>
          <w:szCs w:val="24"/>
          <w:lang w:eastAsia="zh-HK"/>
        </w:rPr>
        <w:t>s</w:t>
      </w:r>
      <w:r w:rsidRPr="00921BDF">
        <w:rPr>
          <w:rFonts w:eastAsia="Times New Roman" w:cs="Calibri"/>
          <w:szCs w:val="24"/>
        </w:rPr>
        <w:t xml:space="preserve"> for access to personal data made by </w:t>
      </w:r>
      <w:r w:rsidRPr="00921BDF">
        <w:rPr>
          <w:rFonts w:cs="Calibri"/>
          <w:szCs w:val="24"/>
          <w:lang w:eastAsia="zh-HK"/>
        </w:rPr>
        <w:t xml:space="preserve">data subjects, </w:t>
      </w:r>
      <w:r w:rsidRPr="00921BDF">
        <w:rPr>
          <w:rFonts w:eastAsia="Times New Roman" w:cs="Calibri"/>
          <w:szCs w:val="24"/>
        </w:rPr>
        <w:t>their representatives</w:t>
      </w:r>
      <w:r w:rsidRPr="00921BDF">
        <w:rPr>
          <w:rFonts w:cs="Calibri"/>
          <w:szCs w:val="24"/>
          <w:lang w:eastAsia="zh-HK"/>
        </w:rPr>
        <w:t xml:space="preserve"> or other interested parties</w:t>
      </w:r>
      <w:r w:rsidRPr="00921BDF">
        <w:rPr>
          <w:rFonts w:eastAsia="Times New Roman" w:cs="Calibri"/>
          <w:szCs w:val="24"/>
        </w:rPr>
        <w:t xml:space="preserve">. </w:t>
      </w:r>
      <w:r w:rsidRPr="00921BDF">
        <w:rPr>
          <w:rFonts w:cs="Calibri"/>
          <w:szCs w:val="24"/>
        </w:rPr>
        <w:t xml:space="preserve">This procedure will enable </w:t>
      </w:r>
      <w:r w:rsidRPr="00921BDF">
        <w:rPr>
          <w:rFonts w:cs="Calibri"/>
          <w:szCs w:val="24"/>
          <w:lang w:eastAsia="zh-HK"/>
        </w:rPr>
        <w:t>“</w:t>
      </w:r>
      <w:r w:rsidRPr="00921BDF">
        <w:rPr>
          <w:rFonts w:cs="Calibri"/>
          <w:szCs w:val="24"/>
        </w:rPr>
        <w:t>Company” to</w:t>
      </w:r>
      <w:r w:rsidRPr="00921BDF">
        <w:rPr>
          <w:rFonts w:cs="Calibri"/>
          <w:szCs w:val="24"/>
          <w:lang w:eastAsia="zh-HK"/>
        </w:rPr>
        <w:t xml:space="preserve"> c</w:t>
      </w:r>
      <w:r w:rsidRPr="00921BDF">
        <w:rPr>
          <w:rFonts w:cs="Calibri"/>
          <w:szCs w:val="24"/>
        </w:rPr>
        <w:t>omply with legal obligations</w:t>
      </w:r>
      <w:r w:rsidRPr="00921BDF">
        <w:rPr>
          <w:rFonts w:cs="Calibri"/>
          <w:szCs w:val="24"/>
          <w:lang w:eastAsia="zh-HK"/>
        </w:rPr>
        <w:t>, p</w:t>
      </w:r>
      <w:r w:rsidRPr="00921BDF">
        <w:rPr>
          <w:rFonts w:cs="Calibri"/>
          <w:szCs w:val="24"/>
        </w:rPr>
        <w:t>rovide better customer car</w:t>
      </w:r>
      <w:r w:rsidRPr="00921BDF">
        <w:rPr>
          <w:rFonts w:cs="Calibri"/>
          <w:szCs w:val="24"/>
          <w:lang w:eastAsia="zh-HK"/>
        </w:rPr>
        <w:t>e, i</w:t>
      </w:r>
      <w:r w:rsidRPr="00921BDF">
        <w:rPr>
          <w:rFonts w:cs="Calibri"/>
          <w:szCs w:val="24"/>
        </w:rPr>
        <w:t>mprove transparency</w:t>
      </w:r>
      <w:r w:rsidRPr="00921BDF">
        <w:rPr>
          <w:rFonts w:cs="Calibri"/>
          <w:szCs w:val="24"/>
          <w:lang w:eastAsia="zh-HK"/>
        </w:rPr>
        <w:t>, e</w:t>
      </w:r>
      <w:r w:rsidRPr="00921BDF">
        <w:rPr>
          <w:rFonts w:cs="Calibri"/>
          <w:szCs w:val="24"/>
        </w:rPr>
        <w:t>nable individuals to verify that information held about them is accurate</w:t>
      </w:r>
      <w:r w:rsidRPr="00921BDF">
        <w:rPr>
          <w:rFonts w:cs="Calibri"/>
          <w:szCs w:val="24"/>
          <w:lang w:eastAsia="zh-HK"/>
        </w:rPr>
        <w:t>, and i</w:t>
      </w:r>
      <w:r w:rsidRPr="00921BDF">
        <w:rPr>
          <w:rFonts w:cs="Calibri"/>
          <w:szCs w:val="24"/>
        </w:rPr>
        <w:t>ncrease</w:t>
      </w:r>
      <w:r w:rsidRPr="00921BDF">
        <w:rPr>
          <w:rFonts w:cs="Calibri"/>
          <w:szCs w:val="24"/>
          <w:lang w:eastAsia="zh-CN"/>
        </w:rPr>
        <w:t xml:space="preserve"> </w:t>
      </w:r>
      <w:r w:rsidRPr="00921BDF">
        <w:rPr>
          <w:rFonts w:eastAsia="PMingLiU" w:cs="Calibri"/>
          <w:szCs w:val="24"/>
          <w:lang w:eastAsia="zh-HK"/>
        </w:rPr>
        <w:t xml:space="preserve">the </w:t>
      </w:r>
      <w:r w:rsidRPr="00921BDF">
        <w:rPr>
          <w:rFonts w:cs="Calibri"/>
          <w:szCs w:val="24"/>
        </w:rPr>
        <w:t>level of trust by being open with individuals about the information that is held about them</w:t>
      </w:r>
      <w:r w:rsidRPr="00921BDF">
        <w:rPr>
          <w:rFonts w:cs="Calibri"/>
          <w:szCs w:val="24"/>
          <w:lang w:eastAsia="zh-HK"/>
        </w:rPr>
        <w:t>.</w:t>
      </w:r>
      <w:r w:rsidRPr="00921BDF">
        <w:rPr>
          <w:rFonts w:cs="Calibri"/>
          <w:szCs w:val="24"/>
        </w:rPr>
        <w:t xml:space="preserve"> </w:t>
      </w:r>
      <w:r w:rsidRPr="00921BDF">
        <w:rPr>
          <w:rFonts w:cs="Calibri"/>
          <w:szCs w:val="24"/>
          <w:lang w:eastAsia="zh-HK"/>
        </w:rPr>
        <w:t xml:space="preserve"> </w:t>
      </w:r>
    </w:p>
    <w:p w14:paraId="58236840" w14:textId="77777777" w:rsidR="00DA04D7" w:rsidRPr="00921BDF" w:rsidRDefault="00FE694B">
      <w:r w:rsidRPr="00921BDF">
        <w:rPr>
          <w:rFonts w:cs="Calibri"/>
          <w:szCs w:val="24"/>
          <w:lang w:eastAsia="zh-HK"/>
        </w:rPr>
        <w:t xml:space="preserve">This procedure applies broadly across all </w:t>
      </w:r>
      <w:r w:rsidRPr="00921BDF">
        <w:rPr>
          <w:rFonts w:eastAsia="PMingLiU" w:cs="Calibri"/>
          <w:szCs w:val="24"/>
          <w:lang w:eastAsia="zh-HK"/>
        </w:rPr>
        <w:t>entities</w:t>
      </w:r>
      <w:r w:rsidRPr="00921BDF">
        <w:rPr>
          <w:rFonts w:cs="Calibri"/>
          <w:szCs w:val="24"/>
          <w:lang w:eastAsia="zh-HK"/>
        </w:rPr>
        <w:t xml:space="preserve"> or subsidiaries owned or oper</w:t>
      </w:r>
      <w:r w:rsidRPr="00921BDF">
        <w:rPr>
          <w:rFonts w:cs="Calibri"/>
          <w:szCs w:val="24"/>
        </w:rPr>
        <w:t>ated by the Company</w:t>
      </w:r>
      <w:r w:rsidRPr="00921BDF">
        <w:rPr>
          <w:rFonts w:eastAsia="PMingLiU" w:cs="Calibri"/>
          <w:szCs w:val="24"/>
          <w:lang w:eastAsia="zh-HK"/>
        </w:rPr>
        <w:t xml:space="preserve"> but </w:t>
      </w:r>
      <w:r w:rsidRPr="00921BDF">
        <w:rPr>
          <w:rFonts w:cs="Calibri"/>
          <w:szCs w:val="24"/>
        </w:rPr>
        <w:t>does not affect any state or local laws or regulations which may otherwise be applicable</w:t>
      </w:r>
      <w:r w:rsidRPr="00921BDF">
        <w:rPr>
          <w:rFonts w:eastAsia="PMingLiU" w:cs="Calibri"/>
          <w:szCs w:val="24"/>
          <w:lang w:eastAsia="zh-HK"/>
        </w:rPr>
        <w:t>.</w:t>
      </w:r>
    </w:p>
    <w:p w14:paraId="61633B2F" w14:textId="77777777" w:rsidR="00DA04D7" w:rsidRPr="00921BDF" w:rsidRDefault="00FE694B">
      <w:r w:rsidRPr="00921BDF">
        <w:rPr>
          <w:rFonts w:eastAsia="PMingLiU" w:cs="Calibri"/>
          <w:szCs w:val="24"/>
          <w:lang w:eastAsia="zh-HK"/>
        </w:rPr>
        <w:t>This procedure applies to employees that handle data subject access requests such as the Data Protection Officer.</w:t>
      </w:r>
    </w:p>
    <w:p w14:paraId="36E27568" w14:textId="77777777" w:rsidR="00DA04D7" w:rsidRPr="00921BDF" w:rsidRDefault="00DA04D7">
      <w:pPr>
        <w:rPr>
          <w:rFonts w:eastAsia="PMingLiU" w:cs="Calibri"/>
          <w:szCs w:val="24"/>
          <w:lang w:eastAsia="zh-HK"/>
        </w:rPr>
      </w:pPr>
    </w:p>
    <w:p w14:paraId="28BEEFDF" w14:textId="77777777" w:rsidR="00DA04D7" w:rsidRPr="00921BDF" w:rsidRDefault="00FE694B">
      <w:pPr>
        <w:pStyle w:val="Heading1"/>
        <w:numPr>
          <w:ilvl w:val="0"/>
          <w:numId w:val="2"/>
        </w:numPr>
      </w:pPr>
      <w:bookmarkStart w:id="1" w:name="_Toc415647884"/>
      <w:bookmarkStart w:id="2" w:name="_Toc263228401"/>
      <w:bookmarkStart w:id="3" w:name="_Toc496543561"/>
      <w:r w:rsidRPr="00921BDF">
        <w:t>Reference D</w:t>
      </w:r>
      <w:bookmarkEnd w:id="1"/>
      <w:bookmarkEnd w:id="2"/>
      <w:r w:rsidRPr="00921BDF">
        <w:t>ocuments</w:t>
      </w:r>
      <w:bookmarkEnd w:id="3"/>
    </w:p>
    <w:p w14:paraId="400516BA" w14:textId="77777777" w:rsidR="00DA04D7" w:rsidRPr="00921BDF" w:rsidRDefault="00FE694B" w:rsidP="002F252E">
      <w:pPr>
        <w:pStyle w:val="ListParagraph"/>
        <w:numPr>
          <w:ilvl w:val="0"/>
          <w:numId w:val="7"/>
        </w:numPr>
        <w:ind w:left="714" w:hanging="357"/>
      </w:pPr>
      <w:r w:rsidRPr="00921BDF">
        <w:t>EU GDPR 2016/679 (Regulation (EU) 2016/679 of the European Parliament and of the Council  of 27 April 2016 on the protection of natural persons with regard to the processing of personal data and on the free movement of such data, and repealing Directive 95/46/EC)</w:t>
      </w:r>
    </w:p>
    <w:p w14:paraId="1E45B9CF" w14:textId="7C18B525" w:rsidR="00DA04D7" w:rsidRPr="00921BDF" w:rsidRDefault="00FE694B" w:rsidP="002F252E">
      <w:pPr>
        <w:pStyle w:val="ListParagraph"/>
        <w:numPr>
          <w:ilvl w:val="0"/>
          <w:numId w:val="7"/>
        </w:numPr>
        <w:ind w:left="714" w:hanging="357"/>
      </w:pPr>
      <w:r w:rsidRPr="00921BDF">
        <w:t>Personal Data Protection Policy</w:t>
      </w:r>
    </w:p>
    <w:p w14:paraId="73F604AD" w14:textId="7975E4E2" w:rsidR="00BB2B81" w:rsidRPr="00921BDF" w:rsidRDefault="00291805" w:rsidP="002F252E">
      <w:pPr>
        <w:pStyle w:val="ListParagraph"/>
        <w:numPr>
          <w:ilvl w:val="0"/>
          <w:numId w:val="7"/>
        </w:numPr>
        <w:ind w:left="714" w:hanging="357"/>
      </w:pPr>
      <w:r>
        <w:t>Polish Data Protection Act form May 10</w:t>
      </w:r>
      <w:r w:rsidRPr="00291805">
        <w:rPr>
          <w:vertAlign w:val="superscript"/>
        </w:rPr>
        <w:t>th</w:t>
      </w:r>
      <w:r>
        <w:t xml:space="preserve"> 2018</w:t>
      </w:r>
    </w:p>
    <w:p w14:paraId="401E4FD1" w14:textId="77777777" w:rsidR="00DA04D7" w:rsidRPr="00921BDF" w:rsidRDefault="00DA04D7">
      <w:pPr>
        <w:rPr>
          <w:rFonts w:eastAsia="PMingLiU" w:cs="Calibri"/>
          <w:szCs w:val="24"/>
          <w:lang w:eastAsia="zh-HK"/>
        </w:rPr>
      </w:pPr>
    </w:p>
    <w:p w14:paraId="65E8DF36" w14:textId="77777777" w:rsidR="00DA04D7" w:rsidRPr="00921BDF" w:rsidRDefault="00FE694B">
      <w:pPr>
        <w:pStyle w:val="Heading1"/>
        <w:numPr>
          <w:ilvl w:val="0"/>
          <w:numId w:val="2"/>
        </w:numPr>
      </w:pPr>
      <w:bookmarkStart w:id="4" w:name="_Toc496543562"/>
      <w:r w:rsidRPr="00921BDF">
        <w:t>Data Subject Access Request (“DSAR”)</w:t>
      </w:r>
      <w:bookmarkEnd w:id="4"/>
    </w:p>
    <w:p w14:paraId="31C8161A" w14:textId="77777777" w:rsidR="00DA04D7" w:rsidRPr="00921BDF" w:rsidRDefault="00FE694B">
      <w:r w:rsidRPr="00921BDF">
        <w:rPr>
          <w:rFonts w:eastAsia="PMingLiU" w:cs="Calibri"/>
          <w:lang w:eastAsia="zh-HK"/>
        </w:rPr>
        <w:t>A Data Subject Access Request</w:t>
      </w:r>
      <w:r w:rsidRPr="00921BDF">
        <w:rPr>
          <w:rFonts w:cs="Calibri"/>
        </w:rPr>
        <w:t xml:space="preserve"> (DSAR) is any request made by an individual or an individual’s legal representative for information held by the Company about that individual. </w:t>
      </w:r>
      <w:r w:rsidRPr="00921BDF">
        <w:rPr>
          <w:rFonts w:cs="Calibri"/>
          <w:lang w:eastAsia="zh-HK"/>
        </w:rPr>
        <w:t xml:space="preserve"> The </w:t>
      </w:r>
      <w:r w:rsidRPr="00921BDF">
        <w:rPr>
          <w:rFonts w:eastAsia="PMingLiU" w:cs="Calibri"/>
          <w:lang w:eastAsia="zh-HK"/>
        </w:rPr>
        <w:t>Data Subject Access Request</w:t>
      </w:r>
      <w:r w:rsidRPr="00921BDF">
        <w:rPr>
          <w:rFonts w:cs="Calibri"/>
        </w:rPr>
        <w:t xml:space="preserve"> provides the right for </w:t>
      </w:r>
      <w:r w:rsidRPr="00921BDF">
        <w:rPr>
          <w:rFonts w:cs="Calibri"/>
          <w:lang w:eastAsia="zh-HK"/>
        </w:rPr>
        <w:t xml:space="preserve">data </w:t>
      </w:r>
      <w:r w:rsidRPr="00921BDF">
        <w:rPr>
          <w:rFonts w:cs="Calibri"/>
        </w:rPr>
        <w:t>subject</w:t>
      </w:r>
      <w:r w:rsidRPr="00921BDF">
        <w:rPr>
          <w:rFonts w:eastAsia="PMingLiU" w:cs="Calibri"/>
          <w:lang w:eastAsia="zh-HK"/>
        </w:rPr>
        <w:t>s</w:t>
      </w:r>
      <w:r w:rsidRPr="00921BDF">
        <w:rPr>
          <w:rFonts w:cs="Calibri"/>
        </w:rPr>
        <w:t xml:space="preserve"> to see </w:t>
      </w:r>
      <w:r w:rsidRPr="00921BDF">
        <w:rPr>
          <w:rFonts w:cs="Calibri"/>
          <w:lang w:eastAsia="zh-HK"/>
        </w:rPr>
        <w:t>or</w:t>
      </w:r>
      <w:r w:rsidRPr="00921BDF">
        <w:rPr>
          <w:rFonts w:cs="Calibri"/>
        </w:rPr>
        <w:t xml:space="preserve"> view their own personal data as well as to request copies of </w:t>
      </w:r>
      <w:r w:rsidRPr="00921BDF">
        <w:rPr>
          <w:rFonts w:cs="Calibri"/>
          <w:lang w:eastAsia="zh-HK"/>
        </w:rPr>
        <w:t>the data</w:t>
      </w:r>
      <w:r w:rsidRPr="00921BDF">
        <w:rPr>
          <w:rFonts w:cs="Calibri"/>
        </w:rPr>
        <w:t xml:space="preserve">. </w:t>
      </w:r>
    </w:p>
    <w:p w14:paraId="6404A41B" w14:textId="77777777" w:rsidR="00DA04D7" w:rsidRPr="00921BDF" w:rsidRDefault="00FE694B">
      <w:r w:rsidRPr="00921BDF">
        <w:rPr>
          <w:rFonts w:cs="Calibri"/>
        </w:rPr>
        <w:t xml:space="preserve">A </w:t>
      </w:r>
      <w:r w:rsidRPr="00921BDF">
        <w:rPr>
          <w:rFonts w:cs="Calibri"/>
          <w:lang w:eastAsia="zh-HK"/>
        </w:rPr>
        <w:t xml:space="preserve">Data </w:t>
      </w:r>
      <w:r w:rsidRPr="00921BDF">
        <w:rPr>
          <w:rFonts w:cs="Calibri"/>
        </w:rPr>
        <w:t>Subject Access Request must be made in writing</w:t>
      </w:r>
      <w:r w:rsidRPr="00921BDF">
        <w:rPr>
          <w:rFonts w:eastAsia="PMingLiU" w:cs="Calibri"/>
          <w:lang w:eastAsia="zh-HK"/>
        </w:rPr>
        <w:t>.</w:t>
      </w:r>
      <w:r w:rsidRPr="00921BDF">
        <w:rPr>
          <w:rFonts w:cs="Calibri"/>
        </w:rPr>
        <w:t xml:space="preserve"> </w:t>
      </w:r>
      <w:r w:rsidRPr="00921BDF">
        <w:rPr>
          <w:rFonts w:eastAsia="PMingLiU" w:cs="Calibri"/>
          <w:lang w:eastAsia="zh-HK"/>
        </w:rPr>
        <w:t>In general, v</w:t>
      </w:r>
      <w:r w:rsidRPr="00921BDF">
        <w:rPr>
          <w:rFonts w:cs="Calibri"/>
        </w:rPr>
        <w:t xml:space="preserve">erbal requests for information held about an individual are </w:t>
      </w:r>
      <w:r w:rsidRPr="00921BDF">
        <w:rPr>
          <w:rFonts w:cs="Calibri"/>
          <w:u w:val="single"/>
        </w:rPr>
        <w:t>not</w:t>
      </w:r>
      <w:r w:rsidRPr="00921BDF">
        <w:rPr>
          <w:rFonts w:cs="Calibri"/>
        </w:rPr>
        <w:t xml:space="preserve"> valid </w:t>
      </w:r>
      <w:r w:rsidRPr="00921BDF">
        <w:rPr>
          <w:rFonts w:cs="Calibri"/>
          <w:lang w:eastAsia="zh-HK"/>
        </w:rPr>
        <w:t>DSARs.</w:t>
      </w:r>
      <w:r w:rsidRPr="00921BDF">
        <w:rPr>
          <w:rFonts w:cs="Calibri"/>
        </w:rPr>
        <w:t xml:space="preserve"> </w:t>
      </w:r>
      <w:r w:rsidRPr="00921BDF">
        <w:rPr>
          <w:rFonts w:eastAsia="PMingLiU" w:cs="Calibri"/>
          <w:lang w:eastAsia="zh-HK"/>
        </w:rPr>
        <w:t>In the event</w:t>
      </w:r>
      <w:r w:rsidRPr="00921BDF">
        <w:rPr>
          <w:rFonts w:cs="Calibri"/>
        </w:rPr>
        <w:t xml:space="preserve"> a</w:t>
      </w:r>
      <w:r w:rsidRPr="00921BDF">
        <w:rPr>
          <w:rFonts w:cs="Calibri"/>
          <w:lang w:eastAsia="zh-HK"/>
        </w:rPr>
        <w:t xml:space="preserve"> </w:t>
      </w:r>
      <w:r w:rsidRPr="00921BDF">
        <w:rPr>
          <w:rFonts w:cs="Calibri"/>
        </w:rPr>
        <w:t xml:space="preserve">formal </w:t>
      </w:r>
      <w:r w:rsidRPr="00921BDF">
        <w:rPr>
          <w:rFonts w:cs="Calibri"/>
          <w:lang w:eastAsia="zh-HK"/>
        </w:rPr>
        <w:t xml:space="preserve">Data Subject Access Request </w:t>
      </w:r>
      <w:r w:rsidRPr="00921BDF">
        <w:rPr>
          <w:rFonts w:cs="Calibri"/>
        </w:rPr>
        <w:t>is made verbally</w:t>
      </w:r>
      <w:r w:rsidRPr="00921BDF">
        <w:rPr>
          <w:rFonts w:cs="Calibri"/>
          <w:lang w:eastAsia="zh-HK"/>
        </w:rPr>
        <w:t xml:space="preserve"> to a </w:t>
      </w:r>
      <w:r w:rsidRPr="00921BDF">
        <w:rPr>
          <w:rFonts w:eastAsia="PMingLiU" w:cs="Calibri"/>
          <w:lang w:eastAsia="zh-HK"/>
        </w:rPr>
        <w:t xml:space="preserve">staff </w:t>
      </w:r>
      <w:r w:rsidRPr="00921BDF">
        <w:rPr>
          <w:rFonts w:cs="Calibri"/>
          <w:lang w:eastAsia="zh-HK"/>
        </w:rPr>
        <w:t>member of the Company</w:t>
      </w:r>
      <w:r w:rsidRPr="00921BDF">
        <w:rPr>
          <w:rFonts w:cs="Calibri"/>
        </w:rPr>
        <w:t xml:space="preserve">, further guidance </w:t>
      </w:r>
      <w:r w:rsidRPr="00921BDF">
        <w:rPr>
          <w:rFonts w:cs="Calibri"/>
          <w:lang w:eastAsia="zh-HK"/>
        </w:rPr>
        <w:t>should</w:t>
      </w:r>
      <w:r w:rsidRPr="00921BDF">
        <w:rPr>
          <w:rFonts w:cs="Calibri"/>
        </w:rPr>
        <w:t xml:space="preserve"> be sought from Data Protection Officer, w</w:t>
      </w:r>
      <w:r w:rsidRPr="00921BDF">
        <w:rPr>
          <w:rFonts w:eastAsia="PMingLiU" w:cs="Calibri"/>
          <w:lang w:eastAsia="zh-HK"/>
        </w:rPr>
        <w:t>ho will consider and approve all Data Subject Access Request applications</w:t>
      </w:r>
      <w:r w:rsidRPr="00921BDF">
        <w:rPr>
          <w:rFonts w:cs="Calibri"/>
        </w:rPr>
        <w:t>.</w:t>
      </w:r>
      <w:r w:rsidRPr="00921BDF">
        <w:rPr>
          <w:rFonts w:eastAsia="PMingLiU" w:cs="Calibri"/>
          <w:lang w:eastAsia="zh-HK"/>
        </w:rPr>
        <w:t xml:space="preserve"> </w:t>
      </w:r>
    </w:p>
    <w:p w14:paraId="211896A6" w14:textId="77777777" w:rsidR="00DA04D7" w:rsidRPr="00921BDF" w:rsidRDefault="00FE694B">
      <w:r w:rsidRPr="00921BDF">
        <w:rPr>
          <w:rFonts w:cs="Calibri"/>
        </w:rPr>
        <w:lastRenderedPageBreak/>
        <w:t xml:space="preserve">A </w:t>
      </w:r>
      <w:r w:rsidRPr="00921BDF">
        <w:rPr>
          <w:rFonts w:cs="Calibri"/>
          <w:lang w:eastAsia="zh-HK"/>
        </w:rPr>
        <w:t xml:space="preserve">Data </w:t>
      </w:r>
      <w:r w:rsidRPr="00921BDF">
        <w:rPr>
          <w:rFonts w:cs="Calibri"/>
        </w:rPr>
        <w:t>Subject Access Request can be made via any of the following methods:</w:t>
      </w:r>
      <w:r w:rsidRPr="00921BDF">
        <w:rPr>
          <w:rFonts w:eastAsia="PMingLiU" w:cs="Calibri"/>
          <w:lang w:eastAsia="zh-HK"/>
        </w:rPr>
        <w:t xml:space="preserve"> e</w:t>
      </w:r>
      <w:r w:rsidRPr="00921BDF">
        <w:rPr>
          <w:rFonts w:cs="Calibri"/>
        </w:rPr>
        <w:t>mail</w:t>
      </w:r>
      <w:r w:rsidRPr="00921BDF">
        <w:rPr>
          <w:rFonts w:eastAsia="PMingLiU" w:cs="Calibri"/>
          <w:lang w:eastAsia="zh-HK"/>
        </w:rPr>
        <w:t>, f</w:t>
      </w:r>
      <w:r w:rsidRPr="00921BDF">
        <w:rPr>
          <w:rFonts w:cs="Calibri"/>
        </w:rPr>
        <w:t>ax</w:t>
      </w:r>
      <w:r w:rsidRPr="00921BDF">
        <w:rPr>
          <w:rFonts w:eastAsia="PMingLiU" w:cs="Calibri"/>
          <w:lang w:eastAsia="zh-HK"/>
        </w:rPr>
        <w:t>, p</w:t>
      </w:r>
      <w:r w:rsidRPr="00921BDF">
        <w:rPr>
          <w:rFonts w:cs="Calibri"/>
        </w:rPr>
        <w:t>ost</w:t>
      </w:r>
      <w:r w:rsidRPr="00921BDF">
        <w:rPr>
          <w:rFonts w:eastAsia="PMingLiU" w:cs="Calibri"/>
          <w:lang w:eastAsia="zh-HK"/>
        </w:rPr>
        <w:t>, c</w:t>
      </w:r>
      <w:r w:rsidRPr="00921BDF">
        <w:rPr>
          <w:rFonts w:cs="Calibri"/>
        </w:rPr>
        <w:t>orporate website or any other method</w:t>
      </w:r>
      <w:r w:rsidRPr="00921BDF">
        <w:rPr>
          <w:rFonts w:eastAsia="PMingLiU" w:cs="Calibri"/>
          <w:lang w:eastAsia="zh-HK"/>
        </w:rPr>
        <w:t xml:space="preserve">. </w:t>
      </w:r>
      <w:r w:rsidRPr="00921BDF">
        <w:rPr>
          <w:rFonts w:cs="Calibri"/>
          <w:lang w:eastAsia="zh-HK"/>
        </w:rPr>
        <w:t>D</w:t>
      </w:r>
      <w:r w:rsidRPr="00921BDF">
        <w:rPr>
          <w:rFonts w:cs="Calibri"/>
        </w:rPr>
        <w:t xml:space="preserve">SARs made online must be treated like any other </w:t>
      </w:r>
      <w:r w:rsidRPr="00921BDF">
        <w:rPr>
          <w:rFonts w:cs="Calibri"/>
          <w:lang w:eastAsia="zh-HK"/>
        </w:rPr>
        <w:t xml:space="preserve">Data </w:t>
      </w:r>
      <w:r w:rsidRPr="00921BDF">
        <w:rPr>
          <w:rFonts w:cs="Calibri"/>
        </w:rPr>
        <w:t>Subject Access Request</w:t>
      </w:r>
      <w:r w:rsidRPr="00921BDF">
        <w:rPr>
          <w:rFonts w:eastAsia="PMingLiU" w:cs="Calibri"/>
          <w:lang w:eastAsia="zh-HK"/>
        </w:rPr>
        <w:t>s</w:t>
      </w:r>
      <w:r w:rsidRPr="00921BDF">
        <w:rPr>
          <w:rFonts w:cs="Calibri"/>
        </w:rPr>
        <w:t xml:space="preserve"> when they are received, </w:t>
      </w:r>
      <w:r w:rsidRPr="00921BDF">
        <w:rPr>
          <w:rFonts w:eastAsia="PMingLiU" w:cs="Calibri"/>
          <w:lang w:eastAsia="zh-HK"/>
        </w:rPr>
        <w:t>though</w:t>
      </w:r>
      <w:r w:rsidRPr="00921BDF">
        <w:rPr>
          <w:rFonts w:cs="Calibri"/>
        </w:rPr>
        <w:t xml:space="preserve"> the </w:t>
      </w:r>
      <w:r w:rsidRPr="00921BDF">
        <w:rPr>
          <w:rFonts w:cs="Calibri"/>
          <w:lang w:eastAsia="zh-HK"/>
        </w:rPr>
        <w:t>Company</w:t>
      </w:r>
      <w:r w:rsidRPr="00921BDF">
        <w:rPr>
          <w:rFonts w:cs="Calibri"/>
        </w:rPr>
        <w:t xml:space="preserve"> will not provide personal information via social media channels. </w:t>
      </w:r>
    </w:p>
    <w:p w14:paraId="475814ED" w14:textId="77370E1E" w:rsidR="00DA04D7" w:rsidRDefault="00DA04D7">
      <w:pPr>
        <w:rPr>
          <w:rFonts w:cs="Calibri"/>
          <w:lang w:eastAsia="zh-HK"/>
        </w:rPr>
      </w:pPr>
    </w:p>
    <w:p w14:paraId="16259AF3" w14:textId="3B8F355E" w:rsidR="00291805" w:rsidRDefault="00291805">
      <w:pPr>
        <w:rPr>
          <w:rFonts w:cs="Calibri"/>
          <w:lang w:eastAsia="zh-HK"/>
        </w:rPr>
      </w:pPr>
    </w:p>
    <w:p w14:paraId="7FFF3375" w14:textId="77777777" w:rsidR="00291805" w:rsidRPr="00921BDF" w:rsidRDefault="00291805">
      <w:pPr>
        <w:rPr>
          <w:rFonts w:cs="Calibri"/>
          <w:lang w:eastAsia="zh-HK"/>
        </w:rPr>
      </w:pPr>
    </w:p>
    <w:p w14:paraId="1927B1E6" w14:textId="77777777" w:rsidR="00DA04D7" w:rsidRPr="00921BDF" w:rsidRDefault="00FE694B">
      <w:pPr>
        <w:pStyle w:val="Heading1"/>
        <w:numPr>
          <w:ilvl w:val="0"/>
          <w:numId w:val="2"/>
        </w:numPr>
      </w:pPr>
      <w:bookmarkStart w:id="5" w:name="_Toc496543563"/>
      <w:r w:rsidRPr="00921BDF">
        <w:rPr>
          <w:lang w:eastAsia="zh-HK"/>
        </w:rPr>
        <w:t>The Rights of a Data Subject</w:t>
      </w:r>
      <w:bookmarkEnd w:id="5"/>
    </w:p>
    <w:p w14:paraId="22E08A51" w14:textId="77777777" w:rsidR="00DA04D7" w:rsidRPr="00921BDF" w:rsidRDefault="00FE694B">
      <w:r w:rsidRPr="00921BDF">
        <w:rPr>
          <w:rFonts w:eastAsia="EtihadAltis-Text" w:cs="Calibri"/>
          <w:szCs w:val="24"/>
        </w:rPr>
        <w:t xml:space="preserve">The rights to </w:t>
      </w:r>
      <w:r w:rsidRPr="00921BDF">
        <w:rPr>
          <w:rFonts w:cs="Calibri"/>
          <w:szCs w:val="24"/>
          <w:lang w:eastAsia="zh-HK"/>
        </w:rPr>
        <w:t xml:space="preserve">data </w:t>
      </w:r>
      <w:r w:rsidRPr="00921BDF">
        <w:rPr>
          <w:rFonts w:eastAsia="EtihadAltis-Text" w:cs="Calibri"/>
          <w:szCs w:val="24"/>
        </w:rPr>
        <w:t>subject access include the following:</w:t>
      </w:r>
    </w:p>
    <w:p w14:paraId="1B26FD06" w14:textId="77777777" w:rsidR="00DA04D7" w:rsidRPr="00921BDF" w:rsidRDefault="00FE694B">
      <w:pPr>
        <w:pStyle w:val="ListParagraph"/>
        <w:numPr>
          <w:ilvl w:val="0"/>
          <w:numId w:val="3"/>
        </w:numPr>
      </w:pPr>
      <w:r w:rsidRPr="00921BDF">
        <w:rPr>
          <w:rFonts w:eastAsia="EtihadAltis-Text" w:cs="Calibri"/>
          <w:szCs w:val="24"/>
        </w:rPr>
        <w:t xml:space="preserve">Know whether </w:t>
      </w:r>
      <w:r w:rsidRPr="00921BDF">
        <w:rPr>
          <w:rFonts w:eastAsia="PMingLiU" w:cs="Calibri"/>
          <w:szCs w:val="24"/>
          <w:lang w:eastAsia="zh-HK"/>
        </w:rPr>
        <w:t>a data controller</w:t>
      </w:r>
      <w:r w:rsidRPr="00921BDF">
        <w:rPr>
          <w:rFonts w:eastAsia="EtihadAltis-Text" w:cs="Calibri"/>
          <w:szCs w:val="24"/>
        </w:rPr>
        <w:t xml:space="preserve"> holds any personal data</w:t>
      </w:r>
      <w:r w:rsidRPr="00921BDF">
        <w:rPr>
          <w:rFonts w:cs="Calibri"/>
          <w:szCs w:val="24"/>
          <w:lang w:eastAsia="zh-HK"/>
        </w:rPr>
        <w:t xml:space="preserve"> </w:t>
      </w:r>
      <w:r w:rsidRPr="00921BDF">
        <w:rPr>
          <w:rFonts w:eastAsia="EtihadAltis-Text" w:cs="Calibri"/>
          <w:szCs w:val="24"/>
        </w:rPr>
        <w:t>about them.</w:t>
      </w:r>
    </w:p>
    <w:p w14:paraId="41C5A07A" w14:textId="77777777" w:rsidR="00DA04D7" w:rsidRPr="00921BDF" w:rsidRDefault="00FE694B">
      <w:pPr>
        <w:pStyle w:val="ListParagraph"/>
        <w:numPr>
          <w:ilvl w:val="0"/>
          <w:numId w:val="3"/>
        </w:numPr>
      </w:pPr>
      <w:r w:rsidRPr="00921BDF">
        <w:rPr>
          <w:rFonts w:eastAsia="EtihadAltis-Text" w:cs="Calibri"/>
          <w:szCs w:val="24"/>
        </w:rPr>
        <w:t>Receive a description of the data held about them and, if</w:t>
      </w:r>
      <w:r w:rsidRPr="00921BDF">
        <w:rPr>
          <w:rFonts w:cs="Calibri"/>
          <w:szCs w:val="24"/>
          <w:lang w:eastAsia="zh-HK"/>
        </w:rPr>
        <w:t xml:space="preserve"> </w:t>
      </w:r>
      <w:r w:rsidRPr="00921BDF">
        <w:rPr>
          <w:rFonts w:eastAsia="EtihadAltis-Text" w:cs="Calibri"/>
          <w:szCs w:val="24"/>
        </w:rPr>
        <w:t>permissible and practical, a copy of the data.</w:t>
      </w:r>
    </w:p>
    <w:p w14:paraId="55AA453B" w14:textId="77777777" w:rsidR="00DA04D7" w:rsidRPr="00921BDF" w:rsidRDefault="00FE694B">
      <w:pPr>
        <w:pStyle w:val="ListParagraph"/>
        <w:numPr>
          <w:ilvl w:val="0"/>
          <w:numId w:val="3"/>
        </w:numPr>
      </w:pPr>
      <w:r w:rsidRPr="00921BDF">
        <w:rPr>
          <w:rFonts w:eastAsia="EtihadAltis-Text" w:cs="Calibri"/>
          <w:szCs w:val="24"/>
        </w:rPr>
        <w:t>Be informed of the purpose(s) for which that data is being processed, and</w:t>
      </w:r>
      <w:r w:rsidRPr="00921BDF">
        <w:rPr>
          <w:rFonts w:cs="Calibri"/>
          <w:szCs w:val="24"/>
          <w:lang w:eastAsia="zh-HK"/>
        </w:rPr>
        <w:t xml:space="preserve"> </w:t>
      </w:r>
      <w:r w:rsidRPr="00921BDF">
        <w:rPr>
          <w:rFonts w:eastAsia="EtihadAltis-Text" w:cs="Calibri"/>
          <w:szCs w:val="24"/>
        </w:rPr>
        <w:t>from where it was received.</w:t>
      </w:r>
    </w:p>
    <w:p w14:paraId="002ECB45" w14:textId="77777777" w:rsidR="00DA04D7" w:rsidRPr="00921BDF" w:rsidRDefault="00FE694B">
      <w:pPr>
        <w:pStyle w:val="ListParagraph"/>
        <w:numPr>
          <w:ilvl w:val="0"/>
          <w:numId w:val="3"/>
        </w:numPr>
      </w:pPr>
      <w:r w:rsidRPr="00921BDF">
        <w:rPr>
          <w:rFonts w:eastAsia="EtihadAltis-Text" w:cs="Calibri"/>
          <w:szCs w:val="24"/>
        </w:rPr>
        <w:t>Be informed whether the information is being disclosed to</w:t>
      </w:r>
      <w:r w:rsidRPr="00921BDF">
        <w:rPr>
          <w:rFonts w:cs="Calibri"/>
          <w:szCs w:val="24"/>
          <w:lang w:eastAsia="zh-HK"/>
        </w:rPr>
        <w:t xml:space="preserve"> </w:t>
      </w:r>
      <w:r w:rsidRPr="00921BDF">
        <w:rPr>
          <w:rFonts w:eastAsia="EtihadAltis-Text" w:cs="Calibri"/>
          <w:szCs w:val="24"/>
        </w:rPr>
        <w:t>anyone apart from the original recipient of the data; and if</w:t>
      </w:r>
      <w:r w:rsidRPr="00921BDF">
        <w:rPr>
          <w:rFonts w:cs="Calibri"/>
          <w:szCs w:val="24"/>
          <w:lang w:eastAsia="zh-HK"/>
        </w:rPr>
        <w:t xml:space="preserve"> </w:t>
      </w:r>
      <w:r w:rsidRPr="00921BDF">
        <w:rPr>
          <w:rFonts w:eastAsia="EtihadAltis-Text" w:cs="Calibri"/>
          <w:szCs w:val="24"/>
        </w:rPr>
        <w:t>so, the identity of those recipients.</w:t>
      </w:r>
    </w:p>
    <w:p w14:paraId="1E38B996" w14:textId="77777777" w:rsidR="00DA04D7" w:rsidRPr="00921BDF" w:rsidRDefault="00FE694B">
      <w:pPr>
        <w:pStyle w:val="ListParagraph"/>
        <w:numPr>
          <w:ilvl w:val="0"/>
          <w:numId w:val="3"/>
        </w:numPr>
      </w:pPr>
      <w:r w:rsidRPr="00921BDF">
        <w:rPr>
          <w:rFonts w:eastAsia="EtihadAltis-Text" w:cs="Calibri"/>
          <w:szCs w:val="24"/>
        </w:rPr>
        <w:t>The right of data portability. Data subjects can ask that their personal data be transferred to them or a third party in machine readable format (Word, PDF, etc.). However, such requests can only be fulfilled if the data in question is: 1) provided by the data subject to the Company, 2) is processed automatically and 3) is processed based on consent or fulfilment of a contract.</w:t>
      </w:r>
    </w:p>
    <w:p w14:paraId="013466B8" w14:textId="77777777" w:rsidR="00DA04D7" w:rsidRPr="00921BDF" w:rsidRDefault="00FE694B">
      <w:pPr>
        <w:pStyle w:val="ListParagraph"/>
        <w:numPr>
          <w:ilvl w:val="0"/>
          <w:numId w:val="3"/>
        </w:numPr>
      </w:pPr>
      <w:r w:rsidRPr="00921BDF">
        <w:rPr>
          <w:rFonts w:eastAsia="EtihadAltis-Text" w:cs="Calibri"/>
          <w:szCs w:val="24"/>
        </w:rPr>
        <w:t>If the data is being used to make automated decisions</w:t>
      </w:r>
      <w:r w:rsidRPr="00921BDF">
        <w:rPr>
          <w:rFonts w:cs="Calibri"/>
          <w:szCs w:val="24"/>
          <w:lang w:eastAsia="zh-HK"/>
        </w:rPr>
        <w:t xml:space="preserve"> </w:t>
      </w:r>
      <w:r w:rsidRPr="00921BDF">
        <w:rPr>
          <w:rFonts w:eastAsia="EtihadAltis-Text" w:cs="Calibri"/>
          <w:szCs w:val="24"/>
        </w:rPr>
        <w:t>about the data subject, to be told what logic the system</w:t>
      </w:r>
      <w:r w:rsidRPr="00921BDF">
        <w:rPr>
          <w:rFonts w:cs="Calibri"/>
          <w:szCs w:val="24"/>
          <w:lang w:eastAsia="zh-HK"/>
        </w:rPr>
        <w:t xml:space="preserve"> </w:t>
      </w:r>
      <w:r w:rsidRPr="00921BDF">
        <w:rPr>
          <w:rFonts w:eastAsia="EtihadAltis-Text" w:cs="Calibri"/>
          <w:szCs w:val="24"/>
        </w:rPr>
        <w:t xml:space="preserve">uses to make those decisions and to be able to request human intervention. </w:t>
      </w:r>
    </w:p>
    <w:p w14:paraId="52555DAF" w14:textId="77777777" w:rsidR="00DA04D7" w:rsidRPr="00921BDF" w:rsidRDefault="00FE694B">
      <w:r w:rsidRPr="00921BDF">
        <w:rPr>
          <w:rFonts w:eastAsia="PMingLiU" w:cs="Calibri"/>
          <w:szCs w:val="24"/>
          <w:lang w:eastAsia="zh-HK"/>
        </w:rPr>
        <w:t>The Company</w:t>
      </w:r>
      <w:r w:rsidRPr="00921BDF">
        <w:rPr>
          <w:rFonts w:cs="Calibri"/>
          <w:szCs w:val="24"/>
          <w:lang w:eastAsia="zh-HK"/>
        </w:rPr>
        <w:t xml:space="preserve"> must</w:t>
      </w:r>
      <w:r w:rsidRPr="00921BDF">
        <w:rPr>
          <w:rFonts w:eastAsia="EtihadAltis-Text" w:cs="Calibri"/>
          <w:szCs w:val="24"/>
        </w:rPr>
        <w:t xml:space="preserve"> provide a response to </w:t>
      </w:r>
      <w:r w:rsidRPr="00921BDF">
        <w:rPr>
          <w:rFonts w:eastAsia="PMingLiU" w:cs="Calibri"/>
          <w:szCs w:val="24"/>
          <w:lang w:eastAsia="zh-HK"/>
        </w:rPr>
        <w:t xml:space="preserve">data </w:t>
      </w:r>
      <w:r w:rsidRPr="00921BDF">
        <w:rPr>
          <w:rFonts w:eastAsia="EtihadAltis-Text" w:cs="Calibri"/>
          <w:szCs w:val="24"/>
        </w:rPr>
        <w:t>subjects</w:t>
      </w:r>
      <w:r w:rsidRPr="00921BDF">
        <w:rPr>
          <w:rFonts w:cs="Calibri"/>
          <w:szCs w:val="24"/>
          <w:lang w:eastAsia="zh-HK"/>
        </w:rPr>
        <w:t xml:space="preserve"> </w:t>
      </w:r>
      <w:r w:rsidRPr="00921BDF">
        <w:rPr>
          <w:rFonts w:eastAsia="EtihadAltis-Text" w:cs="Calibri"/>
          <w:szCs w:val="24"/>
        </w:rPr>
        <w:t xml:space="preserve">requesting access to their data within 30 </w:t>
      </w:r>
      <w:r w:rsidRPr="00921BDF">
        <w:rPr>
          <w:rFonts w:eastAsia="PMingLiU" w:cs="Calibri"/>
          <w:szCs w:val="24"/>
          <w:lang w:eastAsia="zh-HK"/>
        </w:rPr>
        <w:t xml:space="preserve">calendar </w:t>
      </w:r>
      <w:r w:rsidRPr="00921BDF">
        <w:rPr>
          <w:rFonts w:eastAsia="EtihadAltis-Text" w:cs="Calibri"/>
          <w:szCs w:val="24"/>
        </w:rPr>
        <w:t>days of receiving the</w:t>
      </w:r>
      <w:r w:rsidRPr="00921BDF">
        <w:rPr>
          <w:rFonts w:cs="Calibri"/>
          <w:szCs w:val="24"/>
          <w:lang w:eastAsia="zh-HK"/>
        </w:rPr>
        <w:t xml:space="preserve"> </w:t>
      </w:r>
      <w:r w:rsidRPr="00921BDF">
        <w:rPr>
          <w:rFonts w:eastAsia="PMingLiU" w:cs="Calibri"/>
          <w:szCs w:val="24"/>
          <w:lang w:eastAsia="zh-HK"/>
        </w:rPr>
        <w:t>Data Subject Access Request</w:t>
      </w:r>
      <w:r w:rsidRPr="00921BDF">
        <w:rPr>
          <w:rFonts w:eastAsia="EtihadAltis-Text" w:cs="Calibri"/>
          <w:szCs w:val="24"/>
        </w:rPr>
        <w:t xml:space="preserve"> unless local legislation dictates otherwise.</w:t>
      </w:r>
      <w:r w:rsidRPr="00921BDF">
        <w:rPr>
          <w:rFonts w:eastAsia="PMingLiU" w:cs="Calibri"/>
          <w:szCs w:val="24"/>
          <w:lang w:eastAsia="zh-HK"/>
        </w:rPr>
        <w:t xml:space="preserve">  </w:t>
      </w:r>
    </w:p>
    <w:p w14:paraId="2FF7EF4C" w14:textId="77777777" w:rsidR="00DA04D7" w:rsidRPr="00921BDF" w:rsidRDefault="00DA04D7">
      <w:pPr>
        <w:rPr>
          <w:rFonts w:cs="Calibri"/>
          <w:szCs w:val="24"/>
          <w:lang w:eastAsia="zh-HK"/>
        </w:rPr>
      </w:pPr>
    </w:p>
    <w:p w14:paraId="55A40B0D" w14:textId="77777777" w:rsidR="00DA04D7" w:rsidRPr="00921BDF" w:rsidRDefault="00FE694B">
      <w:pPr>
        <w:pStyle w:val="Heading1"/>
        <w:numPr>
          <w:ilvl w:val="0"/>
          <w:numId w:val="2"/>
        </w:numPr>
      </w:pPr>
      <w:bookmarkStart w:id="6" w:name="_Toc496543564"/>
      <w:r w:rsidRPr="00921BDF">
        <w:rPr>
          <w:lang w:eastAsia="zh-HK"/>
        </w:rPr>
        <w:t>R</w:t>
      </w:r>
      <w:r w:rsidRPr="00921BDF">
        <w:t>equire</w:t>
      </w:r>
      <w:r w:rsidRPr="00921BDF">
        <w:rPr>
          <w:lang w:eastAsia="zh-HK"/>
        </w:rPr>
        <w:t>ments for a valid DSAR</w:t>
      </w:r>
      <w:bookmarkEnd w:id="6"/>
    </w:p>
    <w:p w14:paraId="1148E6C4" w14:textId="77777777" w:rsidR="00DA04D7" w:rsidRPr="00921BDF" w:rsidRDefault="00FE694B">
      <w:r w:rsidRPr="00921BDF">
        <w:rPr>
          <w:rFonts w:eastAsia="EtihadAltis-Text" w:cs="Calibri"/>
          <w:szCs w:val="24"/>
        </w:rPr>
        <w:lastRenderedPageBreak/>
        <w:t>In order to be able to respond to the Data Subject Access Requests in a timely manner, the data subject should:</w:t>
      </w:r>
    </w:p>
    <w:p w14:paraId="34C9960A" w14:textId="77777777" w:rsidR="00DA04D7" w:rsidRPr="00921BDF" w:rsidRDefault="00FE694B">
      <w:pPr>
        <w:pStyle w:val="ListParagraph"/>
        <w:numPr>
          <w:ilvl w:val="0"/>
          <w:numId w:val="4"/>
        </w:numPr>
      </w:pPr>
      <w:r w:rsidRPr="00921BDF">
        <w:rPr>
          <w:rFonts w:eastAsia="EtihadAltis-Text" w:cs="Calibri"/>
          <w:szCs w:val="24"/>
        </w:rPr>
        <w:t xml:space="preserve">Submit </w:t>
      </w:r>
      <w:r w:rsidRPr="00921BDF">
        <w:rPr>
          <w:rFonts w:eastAsia="PMingLiU" w:cs="Calibri"/>
          <w:szCs w:val="24"/>
          <w:lang w:eastAsia="zh-HK"/>
        </w:rPr>
        <w:t>his/her</w:t>
      </w:r>
      <w:r w:rsidRPr="00921BDF">
        <w:rPr>
          <w:rFonts w:eastAsia="EtihadAltis-Text" w:cs="Calibri"/>
          <w:szCs w:val="24"/>
        </w:rPr>
        <w:t xml:space="preserve"> request using a Data Subject Access Request Form.</w:t>
      </w:r>
    </w:p>
    <w:p w14:paraId="348DD740" w14:textId="77777777" w:rsidR="00DA04D7" w:rsidRPr="00921BDF" w:rsidRDefault="00FE694B">
      <w:pPr>
        <w:pStyle w:val="ListParagraph"/>
        <w:numPr>
          <w:ilvl w:val="0"/>
          <w:numId w:val="4"/>
        </w:numPr>
      </w:pPr>
      <w:r w:rsidRPr="00921BDF">
        <w:rPr>
          <w:rFonts w:eastAsia="EtihadAltis-Text" w:cs="Calibri"/>
          <w:szCs w:val="24"/>
        </w:rPr>
        <w:t>Provide the Company</w:t>
      </w:r>
      <w:r w:rsidRPr="00921BDF">
        <w:rPr>
          <w:rFonts w:eastAsia="PMingLiU" w:cs="Calibri"/>
          <w:szCs w:val="24"/>
          <w:lang w:eastAsia="zh-HK"/>
        </w:rPr>
        <w:t xml:space="preserve"> with sufficient </w:t>
      </w:r>
      <w:r w:rsidRPr="00921BDF">
        <w:rPr>
          <w:rFonts w:eastAsia="EtihadAltis-Text" w:cs="Calibri"/>
          <w:szCs w:val="24"/>
        </w:rPr>
        <w:t xml:space="preserve">information to validate </w:t>
      </w:r>
      <w:r w:rsidRPr="00921BDF">
        <w:rPr>
          <w:rFonts w:eastAsia="PMingLiU" w:cs="Calibri"/>
          <w:szCs w:val="24"/>
          <w:lang w:eastAsia="zh-HK"/>
        </w:rPr>
        <w:t>his/her</w:t>
      </w:r>
      <w:r w:rsidRPr="00921BDF">
        <w:rPr>
          <w:rFonts w:eastAsia="EtihadAltis-Text" w:cs="Calibri"/>
          <w:szCs w:val="24"/>
        </w:rPr>
        <w:t xml:space="preserve"> identity</w:t>
      </w:r>
      <w:r w:rsidRPr="00921BDF">
        <w:rPr>
          <w:rFonts w:eastAsia="PMingLiU" w:cs="Calibri"/>
          <w:szCs w:val="24"/>
          <w:lang w:eastAsia="zh-HK"/>
        </w:rPr>
        <w:t xml:space="preserve"> </w:t>
      </w:r>
      <w:r w:rsidRPr="00921BDF">
        <w:rPr>
          <w:rFonts w:eastAsia="EtihadAltis-Text" w:cs="Calibri"/>
          <w:szCs w:val="24"/>
        </w:rPr>
        <w:t>(to</w:t>
      </w:r>
      <w:r w:rsidRPr="00921BDF">
        <w:rPr>
          <w:rFonts w:cs="Calibri"/>
          <w:szCs w:val="24"/>
          <w:lang w:eastAsia="zh-HK"/>
        </w:rPr>
        <w:t xml:space="preserve"> </w:t>
      </w:r>
      <w:r w:rsidRPr="00921BDF">
        <w:rPr>
          <w:rFonts w:eastAsia="EtihadAltis-Text" w:cs="Calibri"/>
          <w:szCs w:val="24"/>
        </w:rPr>
        <w:t>ensure that the person requesting the information is the data</w:t>
      </w:r>
      <w:r w:rsidRPr="00921BDF">
        <w:rPr>
          <w:rFonts w:cs="Calibri"/>
          <w:szCs w:val="24"/>
          <w:lang w:eastAsia="zh-HK"/>
        </w:rPr>
        <w:t xml:space="preserve"> </w:t>
      </w:r>
      <w:r w:rsidRPr="00921BDF">
        <w:rPr>
          <w:rFonts w:eastAsia="EtihadAltis-Text" w:cs="Calibri"/>
          <w:szCs w:val="24"/>
        </w:rPr>
        <w:t>subject</w:t>
      </w:r>
      <w:r w:rsidRPr="00921BDF">
        <w:rPr>
          <w:rFonts w:eastAsia="PMingLiU" w:cs="Calibri"/>
          <w:szCs w:val="24"/>
          <w:lang w:eastAsia="zh-HK"/>
        </w:rPr>
        <w:t xml:space="preserve"> or his/her authorized person</w:t>
      </w:r>
      <w:r w:rsidRPr="00921BDF">
        <w:rPr>
          <w:rFonts w:eastAsia="EtihadAltis-Text" w:cs="Calibri"/>
          <w:szCs w:val="24"/>
        </w:rPr>
        <w:t>).</w:t>
      </w:r>
    </w:p>
    <w:p w14:paraId="40876F04" w14:textId="77777777" w:rsidR="00DA04D7" w:rsidRPr="00921BDF" w:rsidRDefault="00FE694B">
      <w:r w:rsidRPr="00921BDF">
        <w:rPr>
          <w:rFonts w:eastAsia="EtihadAltis-Text" w:cs="Calibri"/>
          <w:szCs w:val="24"/>
        </w:rPr>
        <w:t>Subject to the ex</w:t>
      </w:r>
      <w:r w:rsidRPr="00921BDF">
        <w:rPr>
          <w:rFonts w:eastAsia="PMingLiU" w:cs="Calibri"/>
          <w:szCs w:val="24"/>
          <w:lang w:eastAsia="zh-HK"/>
        </w:rPr>
        <w:t>emptions</w:t>
      </w:r>
      <w:r w:rsidRPr="00921BDF">
        <w:rPr>
          <w:rFonts w:eastAsia="EtihadAltis-Text" w:cs="Calibri"/>
          <w:szCs w:val="24"/>
        </w:rPr>
        <w:t xml:space="preserve"> referred to in this document, </w:t>
      </w:r>
      <w:r w:rsidRPr="00921BDF">
        <w:rPr>
          <w:rFonts w:cs="Calibri"/>
          <w:szCs w:val="24"/>
          <w:lang w:eastAsia="zh-HK"/>
        </w:rPr>
        <w:t>the Company</w:t>
      </w:r>
      <w:r w:rsidRPr="00921BDF">
        <w:rPr>
          <w:rFonts w:eastAsia="EtihadAltis-Text" w:cs="Calibri"/>
          <w:szCs w:val="24"/>
        </w:rPr>
        <w:t xml:space="preserve"> will</w:t>
      </w:r>
      <w:r w:rsidRPr="00921BDF">
        <w:rPr>
          <w:rFonts w:cs="Calibri"/>
          <w:szCs w:val="24"/>
          <w:lang w:eastAsia="zh-HK"/>
        </w:rPr>
        <w:t xml:space="preserve"> </w:t>
      </w:r>
      <w:r w:rsidRPr="00921BDF">
        <w:rPr>
          <w:rFonts w:eastAsia="EtihadAltis-Text" w:cs="Calibri"/>
          <w:szCs w:val="24"/>
        </w:rPr>
        <w:t>provide information to data subjects whose requests are in</w:t>
      </w:r>
      <w:r w:rsidRPr="00921BDF">
        <w:rPr>
          <w:rFonts w:cs="Calibri"/>
          <w:szCs w:val="24"/>
          <w:lang w:eastAsia="zh-HK"/>
        </w:rPr>
        <w:t xml:space="preserve"> </w:t>
      </w:r>
      <w:r w:rsidRPr="00921BDF">
        <w:rPr>
          <w:rFonts w:eastAsia="EtihadAltis-Text" w:cs="Calibri"/>
          <w:szCs w:val="24"/>
        </w:rPr>
        <w:t>writing (or by some other method explicitly permitted by the local law), and are received</w:t>
      </w:r>
      <w:r w:rsidRPr="00921BDF">
        <w:rPr>
          <w:rFonts w:cs="Calibri"/>
          <w:szCs w:val="24"/>
          <w:lang w:eastAsia="zh-HK"/>
        </w:rPr>
        <w:t xml:space="preserve"> </w:t>
      </w:r>
      <w:r w:rsidRPr="00921BDF">
        <w:rPr>
          <w:rFonts w:eastAsia="EtihadAltis-Text" w:cs="Calibri"/>
          <w:szCs w:val="24"/>
        </w:rPr>
        <w:t xml:space="preserve">from an individual whose identity can be validated by </w:t>
      </w:r>
      <w:r w:rsidRPr="00921BDF">
        <w:rPr>
          <w:rFonts w:cs="Calibri"/>
          <w:szCs w:val="24"/>
          <w:lang w:eastAsia="zh-HK"/>
        </w:rPr>
        <w:t xml:space="preserve">Company. </w:t>
      </w:r>
    </w:p>
    <w:p w14:paraId="26BAD235" w14:textId="77777777" w:rsidR="00DA04D7" w:rsidRPr="00921BDF" w:rsidRDefault="00FE694B">
      <w:r w:rsidRPr="00921BDF">
        <w:rPr>
          <w:rFonts w:eastAsia="PMingLiU" w:cs="Calibri"/>
          <w:szCs w:val="24"/>
          <w:lang w:eastAsia="zh-HK"/>
        </w:rPr>
        <w:t>However, Company</w:t>
      </w:r>
      <w:r w:rsidRPr="00921BDF">
        <w:rPr>
          <w:rFonts w:eastAsia="EtihadAltis-Text" w:cs="Calibri"/>
          <w:szCs w:val="24"/>
        </w:rPr>
        <w:t xml:space="preserve"> will not provide data where the resources</w:t>
      </w:r>
      <w:r w:rsidRPr="00921BDF">
        <w:rPr>
          <w:rFonts w:cs="Calibri"/>
          <w:szCs w:val="24"/>
          <w:lang w:eastAsia="zh-HK"/>
        </w:rPr>
        <w:t xml:space="preserve"> </w:t>
      </w:r>
      <w:r w:rsidRPr="00921BDF">
        <w:rPr>
          <w:rFonts w:eastAsia="EtihadAltis-Text" w:cs="Calibri"/>
          <w:szCs w:val="24"/>
        </w:rPr>
        <w:t xml:space="preserve">required to identify and retrieve it would be </w:t>
      </w:r>
      <w:r w:rsidR="00BB2B81" w:rsidRPr="00921BDF">
        <w:rPr>
          <w:rFonts w:eastAsia="EtihadAltis-Text" w:cs="Calibri"/>
          <w:szCs w:val="24"/>
        </w:rPr>
        <w:t>excessively</w:t>
      </w:r>
      <w:r w:rsidRPr="00921BDF">
        <w:rPr>
          <w:rFonts w:eastAsia="EtihadAltis-Text" w:cs="Calibri"/>
          <w:szCs w:val="24"/>
        </w:rPr>
        <w:t xml:space="preserve"> difficult or time-consuming.</w:t>
      </w:r>
      <w:r w:rsidRPr="00921BDF">
        <w:rPr>
          <w:rFonts w:cs="Calibri"/>
          <w:szCs w:val="24"/>
          <w:lang w:eastAsia="zh-HK"/>
        </w:rPr>
        <w:t xml:space="preserve"> </w:t>
      </w:r>
      <w:r w:rsidRPr="00921BDF">
        <w:rPr>
          <w:rFonts w:eastAsia="EtihadAltis-Text" w:cs="Calibri"/>
          <w:szCs w:val="24"/>
        </w:rPr>
        <w:t>Requests are more likely to be successful where they are specific</w:t>
      </w:r>
      <w:r w:rsidRPr="00921BDF">
        <w:rPr>
          <w:rFonts w:cs="Calibri"/>
          <w:szCs w:val="24"/>
          <w:lang w:eastAsia="zh-HK"/>
        </w:rPr>
        <w:t xml:space="preserve"> </w:t>
      </w:r>
      <w:r w:rsidRPr="00921BDF">
        <w:rPr>
          <w:rFonts w:eastAsia="EtihadAltis-Text" w:cs="Calibri"/>
          <w:szCs w:val="24"/>
        </w:rPr>
        <w:t>and targeted at particular information.</w:t>
      </w:r>
    </w:p>
    <w:p w14:paraId="681F085A" w14:textId="77777777" w:rsidR="00DA04D7" w:rsidRPr="00921BDF" w:rsidRDefault="00FE694B">
      <w:r w:rsidRPr="00921BDF">
        <w:rPr>
          <w:rFonts w:eastAsia="EtihadAltis-Text" w:cs="Calibri"/>
          <w:szCs w:val="24"/>
        </w:rPr>
        <w:t>Factors that can assist in narrowing the scope of a search include</w:t>
      </w:r>
      <w:r w:rsidRPr="00921BDF">
        <w:rPr>
          <w:rFonts w:cs="Calibri"/>
          <w:szCs w:val="24"/>
          <w:lang w:eastAsia="zh-HK"/>
        </w:rPr>
        <w:t xml:space="preserve"> </w:t>
      </w:r>
      <w:r w:rsidRPr="00921BDF">
        <w:rPr>
          <w:rFonts w:eastAsia="EtihadAltis-Text" w:cs="Calibri"/>
          <w:szCs w:val="24"/>
        </w:rPr>
        <w:t>identifying the likely holder of the information (</w:t>
      </w:r>
      <w:r w:rsidRPr="00921BDF">
        <w:rPr>
          <w:rFonts w:eastAsia="PMingLiU" w:cs="Calibri"/>
          <w:szCs w:val="24"/>
          <w:lang w:eastAsia="zh-HK"/>
        </w:rPr>
        <w:t xml:space="preserve">e.g. by making reference to </w:t>
      </w:r>
      <w:r w:rsidRPr="00921BDF">
        <w:rPr>
          <w:rFonts w:eastAsia="EtihadAltis-Text" w:cs="Calibri"/>
          <w:szCs w:val="24"/>
        </w:rPr>
        <w:t>a</w:t>
      </w:r>
      <w:r w:rsidRPr="00921BDF">
        <w:rPr>
          <w:rFonts w:eastAsia="PMingLiU" w:cs="Calibri"/>
          <w:szCs w:val="24"/>
          <w:lang w:eastAsia="zh-HK"/>
        </w:rPr>
        <w:t xml:space="preserve"> specific</w:t>
      </w:r>
      <w:r w:rsidRPr="00921BDF">
        <w:rPr>
          <w:rFonts w:eastAsia="EtihadAltis-Text" w:cs="Calibri"/>
          <w:szCs w:val="24"/>
        </w:rPr>
        <w:t xml:space="preserve"> department), the time period in which the information was</w:t>
      </w:r>
      <w:r w:rsidRPr="00921BDF">
        <w:rPr>
          <w:rFonts w:cs="Calibri"/>
          <w:szCs w:val="24"/>
          <w:lang w:eastAsia="zh-HK"/>
        </w:rPr>
        <w:t xml:space="preserve"> </w:t>
      </w:r>
      <w:r w:rsidRPr="00921BDF">
        <w:rPr>
          <w:rFonts w:eastAsia="EtihadAltis-Text" w:cs="Calibri"/>
          <w:szCs w:val="24"/>
        </w:rPr>
        <w:t>generated or processed (the narrower the time frame, the more</w:t>
      </w:r>
      <w:r w:rsidRPr="00921BDF">
        <w:rPr>
          <w:rFonts w:cs="Calibri"/>
          <w:szCs w:val="24"/>
          <w:lang w:eastAsia="zh-HK"/>
        </w:rPr>
        <w:t xml:space="preserve"> </w:t>
      </w:r>
      <w:r w:rsidRPr="00921BDF">
        <w:rPr>
          <w:rFonts w:eastAsia="EtihadAltis-Text" w:cs="Calibri"/>
          <w:szCs w:val="24"/>
        </w:rPr>
        <w:t>likely a request is to succeed) and being specific about the</w:t>
      </w:r>
      <w:r w:rsidRPr="00921BDF">
        <w:rPr>
          <w:rFonts w:cs="Calibri"/>
          <w:szCs w:val="24"/>
          <w:lang w:eastAsia="zh-HK"/>
        </w:rPr>
        <w:t xml:space="preserve"> </w:t>
      </w:r>
      <w:r w:rsidRPr="00921BDF">
        <w:rPr>
          <w:rFonts w:eastAsia="EtihadAltis-Text" w:cs="Calibri"/>
          <w:szCs w:val="24"/>
        </w:rPr>
        <w:t>nature of the data sought (</w:t>
      </w:r>
      <w:r w:rsidRPr="00921BDF">
        <w:rPr>
          <w:rFonts w:eastAsia="PMingLiU" w:cs="Calibri"/>
          <w:szCs w:val="24"/>
          <w:lang w:eastAsia="zh-HK"/>
        </w:rPr>
        <w:t>e.g.</w:t>
      </w:r>
      <w:r w:rsidRPr="00921BDF">
        <w:rPr>
          <w:rFonts w:eastAsia="EtihadAltis-Text" w:cs="Calibri"/>
          <w:szCs w:val="24"/>
        </w:rPr>
        <w:t xml:space="preserve"> a copy of a particular</w:t>
      </w:r>
      <w:r w:rsidRPr="00921BDF">
        <w:rPr>
          <w:rFonts w:cs="Calibri"/>
          <w:szCs w:val="24"/>
          <w:lang w:eastAsia="zh-HK"/>
        </w:rPr>
        <w:t xml:space="preserve"> </w:t>
      </w:r>
      <w:r w:rsidRPr="00921BDF">
        <w:rPr>
          <w:rFonts w:eastAsia="EtihadAltis-Text" w:cs="Calibri"/>
          <w:szCs w:val="24"/>
        </w:rPr>
        <w:t>form or email records from within a particular department).</w:t>
      </w:r>
    </w:p>
    <w:p w14:paraId="09906161" w14:textId="77777777" w:rsidR="00DA04D7" w:rsidRPr="00921BDF" w:rsidRDefault="00DA04D7">
      <w:pPr>
        <w:rPr>
          <w:rFonts w:cs="Calibri"/>
          <w:szCs w:val="24"/>
          <w:lang w:eastAsia="zh-HK"/>
        </w:rPr>
      </w:pPr>
    </w:p>
    <w:p w14:paraId="02F4834F" w14:textId="77777777" w:rsidR="00DA04D7" w:rsidRPr="00921BDF" w:rsidRDefault="00FE694B">
      <w:pPr>
        <w:pStyle w:val="Heading1"/>
        <w:numPr>
          <w:ilvl w:val="0"/>
          <w:numId w:val="2"/>
        </w:numPr>
      </w:pPr>
      <w:bookmarkStart w:id="7" w:name="_Toc496543565"/>
      <w:r w:rsidRPr="00921BDF">
        <w:rPr>
          <w:lang w:eastAsia="zh-HK"/>
        </w:rPr>
        <w:t>DSAR</w:t>
      </w:r>
      <w:r w:rsidRPr="00921BDF">
        <w:t xml:space="preserve"> Process</w:t>
      </w:r>
      <w:bookmarkEnd w:id="7"/>
      <w:r w:rsidRPr="00921BDF">
        <w:t xml:space="preserve"> </w:t>
      </w:r>
    </w:p>
    <w:p w14:paraId="795E2298" w14:textId="77777777" w:rsidR="00DA04D7" w:rsidRPr="00921BDF" w:rsidRDefault="00FE694B">
      <w:pPr>
        <w:pStyle w:val="Heading2"/>
        <w:numPr>
          <w:ilvl w:val="1"/>
          <w:numId w:val="2"/>
        </w:numPr>
      </w:pPr>
      <w:bookmarkStart w:id="8" w:name="_Toc496543566"/>
      <w:r w:rsidRPr="00921BDF">
        <w:t>Request</w:t>
      </w:r>
      <w:bookmarkEnd w:id="8"/>
    </w:p>
    <w:p w14:paraId="2B622A91" w14:textId="2A3C0A5C" w:rsidR="00DA04D7" w:rsidRPr="00921BDF" w:rsidRDefault="00FE694B">
      <w:r w:rsidRPr="00921BDF">
        <w:rPr>
          <w:rFonts w:eastAsia="PMingLiU" w:cs="Calibri"/>
          <w:bCs/>
          <w:lang w:eastAsia="zh-HK"/>
        </w:rPr>
        <w:t>U</w:t>
      </w:r>
      <w:r w:rsidR="00291805">
        <w:rPr>
          <w:rFonts w:eastAsia="PMingLiU" w:cs="Calibri"/>
          <w:bCs/>
          <w:lang w:eastAsia="zh-HK"/>
        </w:rPr>
        <w:t>pon receipt of a DSAR, the responsible employee</w:t>
      </w:r>
      <w:r w:rsidRPr="00921BDF">
        <w:rPr>
          <w:rFonts w:eastAsia="PMingLiU" w:cs="Calibri"/>
          <w:bCs/>
          <w:lang w:eastAsia="zh-HK"/>
        </w:rPr>
        <w:t xml:space="preserve"> </w:t>
      </w:r>
      <w:r w:rsidRPr="00921BDF">
        <w:rPr>
          <w:rFonts w:eastAsia="PMingLiU" w:cs="Calibri"/>
          <w:lang w:eastAsia="zh-HK"/>
        </w:rPr>
        <w:t xml:space="preserve">will </w:t>
      </w:r>
      <w:r w:rsidRPr="00921BDF">
        <w:rPr>
          <w:rFonts w:cs="Calibri"/>
        </w:rPr>
        <w:t>acknowledge the request</w:t>
      </w:r>
      <w:r w:rsidRPr="00921BDF">
        <w:rPr>
          <w:rFonts w:eastAsia="PMingLiU" w:cs="Calibri"/>
          <w:lang w:eastAsia="zh-HK"/>
        </w:rPr>
        <w:t>.</w:t>
      </w:r>
      <w:r w:rsidRPr="00921BDF">
        <w:rPr>
          <w:rFonts w:cs="Calibri"/>
        </w:rPr>
        <w:t xml:space="preserve"> The requestor may be asked to complete a </w:t>
      </w:r>
      <w:r w:rsidRPr="00921BDF">
        <w:rPr>
          <w:rFonts w:eastAsia="EtihadAltis-Text" w:cs="Calibri"/>
          <w:szCs w:val="24"/>
        </w:rPr>
        <w:t>Data Subject Access Request Form</w:t>
      </w:r>
      <w:r w:rsidRPr="00921BDF">
        <w:rPr>
          <w:rFonts w:cs="Calibri"/>
        </w:rPr>
        <w:t xml:space="preserve"> to better enable the </w:t>
      </w:r>
      <w:r w:rsidRPr="00921BDF">
        <w:rPr>
          <w:rFonts w:eastAsia="PMingLiU" w:cs="Calibri"/>
          <w:lang w:eastAsia="zh-HK"/>
        </w:rPr>
        <w:t>Company</w:t>
      </w:r>
      <w:r w:rsidRPr="00921BDF">
        <w:rPr>
          <w:rFonts w:cs="Calibri"/>
        </w:rPr>
        <w:t xml:space="preserve"> to locate the relevant information. </w:t>
      </w:r>
    </w:p>
    <w:p w14:paraId="7007C521" w14:textId="77777777" w:rsidR="00DA04D7" w:rsidRPr="00921BDF" w:rsidRDefault="00FE694B">
      <w:pPr>
        <w:pStyle w:val="Heading2"/>
        <w:numPr>
          <w:ilvl w:val="1"/>
          <w:numId w:val="2"/>
        </w:numPr>
        <w:rPr>
          <w:lang w:eastAsia="zh-HK"/>
        </w:rPr>
      </w:pPr>
      <w:bookmarkStart w:id="9" w:name="_Toc496543567"/>
      <w:r w:rsidRPr="00921BDF">
        <w:rPr>
          <w:lang w:eastAsia="zh-HK"/>
        </w:rPr>
        <w:t>Identity verification</w:t>
      </w:r>
      <w:bookmarkEnd w:id="9"/>
    </w:p>
    <w:p w14:paraId="752275A0" w14:textId="0B1E2B1B" w:rsidR="00DA04D7" w:rsidRPr="00921BDF" w:rsidRDefault="00FE694B">
      <w:r w:rsidRPr="00921BDF">
        <w:rPr>
          <w:rFonts w:eastAsia="PMingLiU" w:cs="Calibri"/>
          <w:lang w:eastAsia="zh-HK"/>
        </w:rPr>
        <w:t>T</w:t>
      </w:r>
      <w:r w:rsidRPr="00921BDF">
        <w:rPr>
          <w:rFonts w:cs="Calibri"/>
        </w:rPr>
        <w:t>he</w:t>
      </w:r>
      <w:r w:rsidRPr="00921BDF">
        <w:rPr>
          <w:rFonts w:eastAsia="PMingLiU" w:cs="Calibri"/>
          <w:lang w:eastAsia="zh-HK"/>
        </w:rPr>
        <w:t xml:space="preserve"> </w:t>
      </w:r>
      <w:r w:rsidR="00291805">
        <w:rPr>
          <w:rFonts w:eastAsia="PMingLiU" w:cs="Calibri"/>
          <w:lang w:eastAsia="zh-HK"/>
        </w:rPr>
        <w:t>DPO</w:t>
      </w:r>
      <w:r w:rsidRPr="00921BDF">
        <w:rPr>
          <w:rFonts w:eastAsia="PMingLiU" w:cs="Calibri"/>
          <w:lang w:eastAsia="zh-HK"/>
        </w:rPr>
        <w:t xml:space="preserve"> </w:t>
      </w:r>
      <w:r w:rsidRPr="00921BDF">
        <w:rPr>
          <w:rFonts w:cs="Calibri"/>
        </w:rPr>
        <w:t xml:space="preserve">needs to check the identity of anyone making a </w:t>
      </w:r>
      <w:r w:rsidRPr="00921BDF">
        <w:rPr>
          <w:rFonts w:eastAsia="PMingLiU" w:cs="Calibri"/>
          <w:lang w:eastAsia="zh-HK"/>
        </w:rPr>
        <w:t>DSAR</w:t>
      </w:r>
      <w:r w:rsidRPr="00921BDF">
        <w:rPr>
          <w:rFonts w:cs="Calibri"/>
        </w:rPr>
        <w:t xml:space="preserve"> to ensure information is only given to the person who is entitled to it. If </w:t>
      </w:r>
      <w:r w:rsidRPr="00921BDF">
        <w:rPr>
          <w:rFonts w:eastAsia="PMingLiU" w:cs="Calibri"/>
          <w:lang w:eastAsia="zh-HK"/>
        </w:rPr>
        <w:t>the ide</w:t>
      </w:r>
      <w:r w:rsidRPr="00921BDF">
        <w:rPr>
          <w:rFonts w:cs="Calibri"/>
        </w:rPr>
        <w:t xml:space="preserve">ntity of a </w:t>
      </w:r>
      <w:r w:rsidRPr="00921BDF">
        <w:rPr>
          <w:rFonts w:cs="Calibri"/>
          <w:lang w:eastAsia="zh-HK"/>
        </w:rPr>
        <w:t>DSAR</w:t>
      </w:r>
      <w:r w:rsidRPr="00921BDF">
        <w:rPr>
          <w:rFonts w:cs="Calibri"/>
        </w:rPr>
        <w:t xml:space="preserve"> </w:t>
      </w:r>
      <w:r w:rsidRPr="00921BDF">
        <w:rPr>
          <w:rFonts w:eastAsia="PMingLiU" w:cs="Calibri"/>
          <w:lang w:eastAsia="zh-HK"/>
        </w:rPr>
        <w:t xml:space="preserve">requestor </w:t>
      </w:r>
      <w:r w:rsidRPr="00921BDF">
        <w:rPr>
          <w:rFonts w:cs="Calibri"/>
        </w:rPr>
        <w:t>has not already been provided, the person receiving the request</w:t>
      </w:r>
      <w:r w:rsidRPr="00921BDF">
        <w:rPr>
          <w:rFonts w:eastAsia="PMingLiU" w:cs="Calibri"/>
          <w:lang w:eastAsia="zh-HK"/>
        </w:rPr>
        <w:t xml:space="preserve"> </w:t>
      </w:r>
      <w:r w:rsidRPr="00921BDF">
        <w:rPr>
          <w:rFonts w:cs="Calibri"/>
        </w:rPr>
        <w:t xml:space="preserve">will ask the requestor to provide </w:t>
      </w:r>
      <w:r w:rsidRPr="00921BDF">
        <w:rPr>
          <w:rFonts w:eastAsia="PMingLiU" w:cs="Calibri"/>
          <w:lang w:eastAsia="zh-HK"/>
        </w:rPr>
        <w:t>two</w:t>
      </w:r>
      <w:r w:rsidRPr="00921BDF">
        <w:rPr>
          <w:rFonts w:cs="Calibri"/>
        </w:rPr>
        <w:t xml:space="preserve"> forms of </w:t>
      </w:r>
      <w:r w:rsidRPr="00921BDF">
        <w:rPr>
          <w:rFonts w:eastAsia="PMingLiU" w:cs="Calibri"/>
          <w:lang w:eastAsia="zh-HK"/>
        </w:rPr>
        <w:t>identification</w:t>
      </w:r>
      <w:r w:rsidRPr="00921BDF">
        <w:rPr>
          <w:rFonts w:cs="Calibri"/>
        </w:rPr>
        <w:t xml:space="preserve">, one of which must be a photo </w:t>
      </w:r>
      <w:r w:rsidRPr="00921BDF">
        <w:rPr>
          <w:rFonts w:eastAsia="PMingLiU" w:cs="Calibri"/>
          <w:lang w:eastAsia="zh-HK"/>
        </w:rPr>
        <w:t xml:space="preserve">identity </w:t>
      </w:r>
      <w:r w:rsidRPr="00921BDF">
        <w:rPr>
          <w:rFonts w:cs="Calibri"/>
        </w:rPr>
        <w:t xml:space="preserve">and the other confirmation of address. </w:t>
      </w:r>
    </w:p>
    <w:p w14:paraId="46077808" w14:textId="77777777" w:rsidR="00DA04D7" w:rsidRPr="00921BDF" w:rsidRDefault="00FE694B">
      <w:r w:rsidRPr="00921BDF">
        <w:rPr>
          <w:rFonts w:cs="Calibri"/>
        </w:rPr>
        <w:t xml:space="preserve">If the requestor is not the </w:t>
      </w:r>
      <w:r w:rsidRPr="00921BDF">
        <w:rPr>
          <w:rFonts w:cs="Calibri"/>
          <w:lang w:eastAsia="zh-HK"/>
        </w:rPr>
        <w:t xml:space="preserve">data </w:t>
      </w:r>
      <w:r w:rsidRPr="00921BDF">
        <w:rPr>
          <w:rFonts w:cs="Calibri"/>
        </w:rPr>
        <w:t xml:space="preserve">subject, written confirmation that the requestor is authorized to act on behalf of the </w:t>
      </w:r>
      <w:r w:rsidRPr="00921BDF">
        <w:rPr>
          <w:rFonts w:cs="Calibri"/>
          <w:lang w:eastAsia="zh-HK"/>
        </w:rPr>
        <w:t xml:space="preserve">data </w:t>
      </w:r>
      <w:r w:rsidRPr="00921BDF">
        <w:rPr>
          <w:rFonts w:cs="Calibri"/>
        </w:rPr>
        <w:t xml:space="preserve">subject is required. </w:t>
      </w:r>
    </w:p>
    <w:p w14:paraId="27949CF4" w14:textId="77777777" w:rsidR="00DA04D7" w:rsidRPr="00921BDF" w:rsidRDefault="00FE694B">
      <w:pPr>
        <w:pStyle w:val="Heading2"/>
        <w:numPr>
          <w:ilvl w:val="1"/>
          <w:numId w:val="2"/>
        </w:numPr>
        <w:rPr>
          <w:lang w:eastAsia="zh-HK"/>
        </w:rPr>
      </w:pPr>
      <w:bookmarkStart w:id="10" w:name="_Toc496543568"/>
      <w:r w:rsidRPr="00921BDF">
        <w:rPr>
          <w:lang w:eastAsia="zh-HK"/>
        </w:rPr>
        <w:lastRenderedPageBreak/>
        <w:t>Information for Data Subject Access Request</w:t>
      </w:r>
      <w:bookmarkEnd w:id="10"/>
    </w:p>
    <w:p w14:paraId="0B561283" w14:textId="77777777" w:rsidR="00DA04D7" w:rsidRPr="00921BDF" w:rsidRDefault="00FE694B">
      <w:r w:rsidRPr="00921BDF">
        <w:rPr>
          <w:rFonts w:eastAsia="PMingLiU" w:cs="Calibri"/>
          <w:lang w:eastAsia="zh-HK"/>
        </w:rPr>
        <w:t xml:space="preserve">Upon receipt of </w:t>
      </w:r>
      <w:r w:rsidRPr="00921BDF">
        <w:rPr>
          <w:rFonts w:cs="Calibri"/>
        </w:rPr>
        <w:t xml:space="preserve">the </w:t>
      </w:r>
      <w:r w:rsidRPr="00921BDF">
        <w:rPr>
          <w:rFonts w:eastAsia="PMingLiU" w:cs="Calibri"/>
          <w:lang w:eastAsia="zh-HK"/>
        </w:rPr>
        <w:t>required documents</w:t>
      </w:r>
      <w:r w:rsidRPr="00921BDF">
        <w:rPr>
          <w:rFonts w:cs="Calibri"/>
        </w:rPr>
        <w:t>, the</w:t>
      </w:r>
      <w:r w:rsidRPr="00921BDF">
        <w:rPr>
          <w:rFonts w:eastAsia="PMingLiU" w:cs="Calibri"/>
          <w:lang w:eastAsia="zh-HK"/>
        </w:rPr>
        <w:t xml:space="preserve"> person receiving the request </w:t>
      </w:r>
      <w:r w:rsidRPr="00921BDF">
        <w:rPr>
          <w:rFonts w:cs="Calibri"/>
        </w:rPr>
        <w:t xml:space="preserve">will </w:t>
      </w:r>
      <w:r w:rsidRPr="00921BDF">
        <w:rPr>
          <w:rFonts w:eastAsia="PMingLiU" w:cs="Calibri"/>
          <w:lang w:eastAsia="zh-HK"/>
        </w:rPr>
        <w:t xml:space="preserve">provide the Data Protection Officer  with all relevant information in support of the DSAR.  Where the Data Protection Officer is reasonably satisfied with the information presented by the person who received the request, the Data Protection Officer will notify </w:t>
      </w:r>
      <w:r w:rsidRPr="00921BDF">
        <w:rPr>
          <w:rFonts w:cs="Calibri"/>
        </w:rPr>
        <w:t xml:space="preserve">the requestor that </w:t>
      </w:r>
      <w:r w:rsidRPr="00921BDF">
        <w:rPr>
          <w:rFonts w:eastAsia="PMingLiU" w:cs="Calibri"/>
          <w:lang w:eastAsia="zh-HK"/>
        </w:rPr>
        <w:t>his/her</w:t>
      </w:r>
      <w:r w:rsidRPr="00921BDF">
        <w:rPr>
          <w:rFonts w:cs="Calibri"/>
        </w:rPr>
        <w:t xml:space="preserve"> </w:t>
      </w:r>
      <w:r w:rsidRPr="00921BDF">
        <w:rPr>
          <w:rFonts w:eastAsia="PMingLiU" w:cs="Calibri"/>
          <w:lang w:eastAsia="zh-HK"/>
        </w:rPr>
        <w:t>DSAR</w:t>
      </w:r>
      <w:r w:rsidRPr="00921BDF">
        <w:rPr>
          <w:rFonts w:cs="Calibri"/>
        </w:rPr>
        <w:t xml:space="preserve"> will be responded to within 30 calendar days. The 30 day period begins from the date that the </w:t>
      </w:r>
      <w:r w:rsidRPr="00921BDF">
        <w:rPr>
          <w:rFonts w:eastAsia="PMingLiU" w:cs="Calibri"/>
          <w:lang w:eastAsia="zh-HK"/>
        </w:rPr>
        <w:t>required documents</w:t>
      </w:r>
      <w:r w:rsidRPr="00921BDF">
        <w:rPr>
          <w:rFonts w:cs="Calibri"/>
        </w:rPr>
        <w:t xml:space="preserve"> are received. The requestor will be informed by the Data Protection Officer </w:t>
      </w:r>
      <w:r w:rsidRPr="00921BDF">
        <w:rPr>
          <w:rFonts w:eastAsia="PMingLiU" w:cs="Calibri"/>
          <w:lang w:eastAsia="zh-HK"/>
        </w:rPr>
        <w:t xml:space="preserve">in writing </w:t>
      </w:r>
      <w:r w:rsidRPr="00921BDF">
        <w:rPr>
          <w:rFonts w:cs="Calibri"/>
        </w:rPr>
        <w:t>if there will be any deviation from the 30 day timeframe</w:t>
      </w:r>
      <w:r w:rsidRPr="00921BDF">
        <w:rPr>
          <w:rFonts w:eastAsia="PMingLiU" w:cs="Calibri"/>
          <w:lang w:eastAsia="zh-HK"/>
        </w:rPr>
        <w:t xml:space="preserve"> due to other intervening events</w:t>
      </w:r>
      <w:r w:rsidRPr="00921BDF">
        <w:rPr>
          <w:rFonts w:cs="Calibri"/>
        </w:rPr>
        <w:t xml:space="preserve">. </w:t>
      </w:r>
    </w:p>
    <w:p w14:paraId="0010E537" w14:textId="77777777" w:rsidR="00DA04D7" w:rsidRPr="00921BDF" w:rsidRDefault="00FE694B">
      <w:pPr>
        <w:pStyle w:val="Heading2"/>
        <w:numPr>
          <w:ilvl w:val="1"/>
          <w:numId w:val="2"/>
        </w:numPr>
        <w:rPr>
          <w:lang w:eastAsia="zh-HK"/>
        </w:rPr>
      </w:pPr>
      <w:bookmarkStart w:id="11" w:name="_Toc496543569"/>
      <w:r w:rsidRPr="00921BDF">
        <w:rPr>
          <w:lang w:eastAsia="zh-HK"/>
        </w:rPr>
        <w:t>Review of Information</w:t>
      </w:r>
      <w:bookmarkEnd w:id="11"/>
    </w:p>
    <w:p w14:paraId="2336163F" w14:textId="77777777" w:rsidR="00DA04D7" w:rsidRPr="00921BDF" w:rsidRDefault="00FE694B">
      <w:r w:rsidRPr="00921BDF">
        <w:rPr>
          <w:rFonts w:cs="Calibri"/>
        </w:rPr>
        <w:t xml:space="preserve">The </w:t>
      </w:r>
      <w:r w:rsidRPr="00921BDF">
        <w:rPr>
          <w:rFonts w:eastAsia="PMingLiU" w:cs="Calibri"/>
          <w:lang w:eastAsia="zh-HK"/>
        </w:rPr>
        <w:t xml:space="preserve">Data Protection </w:t>
      </w:r>
      <w:r w:rsidRPr="00921BDF">
        <w:rPr>
          <w:rFonts w:cs="Calibri"/>
        </w:rPr>
        <w:t xml:space="preserve">Officer will contact and ask the relevant department(s) for the required information as requested in the </w:t>
      </w:r>
      <w:r w:rsidRPr="00921BDF">
        <w:rPr>
          <w:rFonts w:cs="Calibri"/>
          <w:lang w:eastAsia="zh-HK"/>
        </w:rPr>
        <w:t>DSAR</w:t>
      </w:r>
      <w:r w:rsidRPr="00921BDF">
        <w:rPr>
          <w:rFonts w:cs="Calibri"/>
        </w:rPr>
        <w:t>. This may also involve an initial meeting with the relevant department to go through the request, if required. The department wh</w:t>
      </w:r>
      <w:r w:rsidRPr="00921BDF">
        <w:rPr>
          <w:rFonts w:eastAsia="PMingLiU" w:cs="Calibri"/>
          <w:lang w:eastAsia="zh-HK"/>
        </w:rPr>
        <w:t>ich holds</w:t>
      </w:r>
      <w:r w:rsidRPr="00921BDF">
        <w:rPr>
          <w:rFonts w:cs="Calibri"/>
        </w:rPr>
        <w:t xml:space="preserve"> the information must return the required information by the deadline </w:t>
      </w:r>
      <w:r w:rsidRPr="00921BDF">
        <w:rPr>
          <w:rFonts w:eastAsia="PMingLiU" w:cs="Calibri"/>
          <w:lang w:eastAsia="zh-HK"/>
        </w:rPr>
        <w:t>imposed</w:t>
      </w:r>
      <w:r w:rsidRPr="00921BDF">
        <w:rPr>
          <w:rFonts w:cs="Calibri"/>
        </w:rPr>
        <w:t xml:space="preserve"> by the </w:t>
      </w:r>
      <w:r w:rsidRPr="00921BDF">
        <w:rPr>
          <w:rFonts w:eastAsia="PMingLiU" w:cs="Calibri"/>
          <w:lang w:eastAsia="zh-HK"/>
        </w:rPr>
        <w:t>Data Protection Officer</w:t>
      </w:r>
      <w:r w:rsidRPr="00921BDF">
        <w:rPr>
          <w:rFonts w:cs="Calibri"/>
        </w:rPr>
        <w:t xml:space="preserve"> and/or a further meeting is arranged with the </w:t>
      </w:r>
      <w:r w:rsidRPr="00921BDF">
        <w:rPr>
          <w:rFonts w:cs="Calibri"/>
          <w:lang w:eastAsia="zh-HK"/>
        </w:rPr>
        <w:t xml:space="preserve">department </w:t>
      </w:r>
      <w:r w:rsidRPr="00921BDF">
        <w:rPr>
          <w:rFonts w:cs="Calibri"/>
        </w:rPr>
        <w:t>to review the information. The Data Protection Officer will</w:t>
      </w:r>
      <w:r w:rsidRPr="00921BDF">
        <w:rPr>
          <w:rFonts w:eastAsia="PMingLiU" w:cs="Calibri"/>
          <w:lang w:eastAsia="zh-HK"/>
        </w:rPr>
        <w:t xml:space="preserve"> determine whether</w:t>
      </w:r>
      <w:r w:rsidRPr="00921BDF">
        <w:rPr>
          <w:rFonts w:cs="Calibri"/>
        </w:rPr>
        <w:t xml:space="preserve"> there is any information which may be subject to an exemption and/or if consent is required to be provided from a third party. </w:t>
      </w:r>
    </w:p>
    <w:p w14:paraId="6D002941" w14:textId="77777777" w:rsidR="00DA04D7" w:rsidRPr="00921BDF" w:rsidRDefault="00FE694B">
      <w:r w:rsidRPr="00921BDF">
        <w:rPr>
          <w:rFonts w:cs="Calibri"/>
        </w:rPr>
        <w:t xml:space="preserve">The Data Protection Officer must ensure that the information is reviewed/received by the </w:t>
      </w:r>
      <w:r w:rsidRPr="00921BDF">
        <w:rPr>
          <w:rFonts w:eastAsia="PMingLiU" w:cs="Calibri"/>
          <w:lang w:eastAsia="zh-HK"/>
        </w:rPr>
        <w:t>imposed</w:t>
      </w:r>
      <w:r w:rsidRPr="00921BDF">
        <w:rPr>
          <w:rFonts w:cs="Calibri"/>
        </w:rPr>
        <w:t xml:space="preserve"> deadline to ensure the 30 calendar day timeframe is not breached. The Data Protection Officer will ask the </w:t>
      </w:r>
      <w:r w:rsidRPr="00921BDF">
        <w:rPr>
          <w:rFonts w:eastAsia="PMingLiU" w:cs="Calibri"/>
          <w:lang w:eastAsia="zh-HK"/>
        </w:rPr>
        <w:t>relevant department</w:t>
      </w:r>
      <w:r w:rsidRPr="00921BDF">
        <w:rPr>
          <w:rFonts w:cs="Calibri"/>
        </w:rPr>
        <w:t xml:space="preserve"> </w:t>
      </w:r>
      <w:r w:rsidRPr="00921BDF">
        <w:rPr>
          <w:rFonts w:eastAsia="PMingLiU" w:cs="Calibri"/>
          <w:lang w:eastAsia="zh-HK"/>
        </w:rPr>
        <w:t xml:space="preserve">to </w:t>
      </w:r>
      <w:r w:rsidRPr="00921BDF">
        <w:rPr>
          <w:rFonts w:cs="Calibri"/>
        </w:rPr>
        <w:t xml:space="preserve">complete </w:t>
      </w:r>
      <w:r w:rsidRPr="00921BDF">
        <w:rPr>
          <w:rFonts w:eastAsia="PMingLiU" w:cs="Calibri"/>
          <w:lang w:eastAsia="zh-HK"/>
        </w:rPr>
        <w:t>a</w:t>
      </w:r>
      <w:r w:rsidRPr="00921BDF">
        <w:rPr>
          <w:rFonts w:cs="Calibri"/>
        </w:rPr>
        <w:t xml:space="preserve"> “</w:t>
      </w:r>
      <w:r w:rsidRPr="00921BDF">
        <w:rPr>
          <w:rFonts w:eastAsia="PMingLiU" w:cs="Calibri"/>
          <w:lang w:eastAsia="zh-HK"/>
        </w:rPr>
        <w:t>Data</w:t>
      </w:r>
      <w:r w:rsidRPr="00921BDF">
        <w:rPr>
          <w:rFonts w:cs="Calibri"/>
        </w:rPr>
        <w:t xml:space="preserve"> Subject Disclosure</w:t>
      </w:r>
      <w:r w:rsidRPr="00921BDF">
        <w:rPr>
          <w:rFonts w:eastAsia="PMingLiU" w:cs="Calibri"/>
          <w:lang w:eastAsia="zh-HK"/>
        </w:rPr>
        <w:t xml:space="preserve"> </w:t>
      </w:r>
      <w:r w:rsidRPr="00921BDF">
        <w:rPr>
          <w:rFonts w:cs="Calibri"/>
        </w:rPr>
        <w:t xml:space="preserve">Form” to </w:t>
      </w:r>
      <w:r w:rsidRPr="00921BDF">
        <w:rPr>
          <w:rFonts w:eastAsia="PMingLiU" w:cs="Calibri"/>
          <w:lang w:eastAsia="zh-HK"/>
        </w:rPr>
        <w:t>document</w:t>
      </w:r>
      <w:r w:rsidRPr="00921BDF">
        <w:rPr>
          <w:rFonts w:cs="Calibri"/>
        </w:rPr>
        <w:t xml:space="preserve"> </w:t>
      </w:r>
      <w:r w:rsidRPr="00921BDF">
        <w:rPr>
          <w:rFonts w:eastAsia="PMingLiU" w:cs="Calibri"/>
          <w:lang w:eastAsia="zh-HK"/>
        </w:rPr>
        <w:t>compliance with the 30 day requirement</w:t>
      </w:r>
      <w:r w:rsidRPr="00921BDF">
        <w:rPr>
          <w:rFonts w:cs="Calibri"/>
        </w:rPr>
        <w:t>.</w:t>
      </w:r>
    </w:p>
    <w:p w14:paraId="3A3B9D32" w14:textId="77777777" w:rsidR="00DA04D7" w:rsidRPr="00921BDF" w:rsidRDefault="00FE694B">
      <w:pPr>
        <w:pStyle w:val="Heading2"/>
        <w:numPr>
          <w:ilvl w:val="1"/>
          <w:numId w:val="2"/>
        </w:numPr>
        <w:rPr>
          <w:lang w:eastAsia="zh-HK"/>
        </w:rPr>
      </w:pPr>
      <w:bookmarkStart w:id="12" w:name="_Toc496543570"/>
      <w:r w:rsidRPr="00921BDF">
        <w:rPr>
          <w:lang w:eastAsia="zh-HK"/>
        </w:rPr>
        <w:t>Response to Access Requests</w:t>
      </w:r>
      <w:bookmarkEnd w:id="12"/>
    </w:p>
    <w:p w14:paraId="1C0A674D" w14:textId="77777777" w:rsidR="00DA04D7" w:rsidRPr="00921BDF" w:rsidRDefault="00FE694B">
      <w:r w:rsidRPr="00921BDF">
        <w:rPr>
          <w:rFonts w:cs="Calibri"/>
        </w:rPr>
        <w:t xml:space="preserve">The Data Protection Officer will provide the finalized response together with the information retrieved from the department(s) and/or a statement that the </w:t>
      </w:r>
      <w:r w:rsidRPr="00921BDF">
        <w:rPr>
          <w:rFonts w:cs="Calibri"/>
          <w:lang w:eastAsia="zh-HK"/>
        </w:rPr>
        <w:t>Company</w:t>
      </w:r>
      <w:r w:rsidRPr="00921BDF">
        <w:rPr>
          <w:rFonts w:cs="Calibri"/>
        </w:rPr>
        <w:t xml:space="preserve"> does not hold the information requested, or that an exemption applies. The Data Protection Officer will ensure that a written response will be sent back to the requestor. This will be via </w:t>
      </w:r>
      <w:r w:rsidRPr="00921BDF">
        <w:rPr>
          <w:rFonts w:cs="Calibri"/>
          <w:lang w:eastAsia="zh-HK"/>
        </w:rPr>
        <w:t>e</w:t>
      </w:r>
      <w:r w:rsidRPr="00921BDF">
        <w:rPr>
          <w:rFonts w:cs="Calibri"/>
        </w:rPr>
        <w:t xml:space="preserve">mail, unless the requestor has specified another method by which they wish to receive the response (e.g. post). The Company will only provide information via channels that are secure. When hard copies of information are posted, they will be sealed securely and sent by recorded delivery. </w:t>
      </w:r>
    </w:p>
    <w:p w14:paraId="5629AA2C" w14:textId="77777777" w:rsidR="00DA04D7" w:rsidRPr="00921BDF" w:rsidRDefault="00FE694B">
      <w:pPr>
        <w:pStyle w:val="Heading2"/>
        <w:numPr>
          <w:ilvl w:val="1"/>
          <w:numId w:val="2"/>
        </w:numPr>
        <w:rPr>
          <w:lang w:eastAsia="zh-HK"/>
        </w:rPr>
      </w:pPr>
      <w:bookmarkStart w:id="13" w:name="_Toc496543571"/>
      <w:r w:rsidRPr="00921BDF">
        <w:rPr>
          <w:lang w:eastAsia="zh-HK"/>
        </w:rPr>
        <w:t>Archiving</w:t>
      </w:r>
      <w:bookmarkEnd w:id="13"/>
    </w:p>
    <w:p w14:paraId="1772327A" w14:textId="77777777" w:rsidR="00DA04D7" w:rsidRPr="00921BDF" w:rsidRDefault="00FE694B">
      <w:r w:rsidRPr="00921BDF">
        <w:rPr>
          <w:rFonts w:cs="Calibri"/>
        </w:rPr>
        <w:t>After the response has been sent to the requestor</w:t>
      </w:r>
      <w:r w:rsidRPr="00921BDF">
        <w:rPr>
          <w:rFonts w:eastAsia="PMingLiU" w:cs="Calibri"/>
          <w:lang w:eastAsia="zh-HK"/>
        </w:rPr>
        <w:t>,</w:t>
      </w:r>
      <w:r w:rsidRPr="00921BDF">
        <w:rPr>
          <w:rFonts w:cs="Calibri"/>
        </w:rPr>
        <w:t xml:space="preserve"> the </w:t>
      </w:r>
      <w:r w:rsidRPr="00921BDF">
        <w:rPr>
          <w:rFonts w:cs="Calibri"/>
          <w:lang w:eastAsia="zh-HK"/>
        </w:rPr>
        <w:t>D</w:t>
      </w:r>
      <w:r w:rsidRPr="00921BDF">
        <w:rPr>
          <w:rFonts w:cs="Calibri"/>
        </w:rPr>
        <w:t xml:space="preserve">SAR will be considered closed and archived by the </w:t>
      </w:r>
      <w:r w:rsidRPr="00921BDF">
        <w:rPr>
          <w:rFonts w:cs="Calibri"/>
          <w:lang w:eastAsia="zh-HK"/>
        </w:rPr>
        <w:t xml:space="preserve">Data Protection </w:t>
      </w:r>
      <w:r w:rsidRPr="00921BDF">
        <w:rPr>
          <w:rFonts w:cs="Calibri"/>
        </w:rPr>
        <w:t xml:space="preserve">Officer.  </w:t>
      </w:r>
    </w:p>
    <w:p w14:paraId="130739A8" w14:textId="77777777" w:rsidR="00DA04D7" w:rsidRPr="00921BDF" w:rsidRDefault="00FE694B">
      <w:pPr>
        <w:rPr>
          <w:rFonts w:cs="Calibri"/>
          <w:lang w:eastAsia="zh-HK"/>
        </w:rPr>
      </w:pPr>
      <w:r w:rsidRPr="00921BDF">
        <w:rPr>
          <w:rFonts w:cs="Calibri"/>
          <w:lang w:eastAsia="zh-HK"/>
        </w:rPr>
        <w:lastRenderedPageBreak/>
        <w:t xml:space="preserve">The procedure is presented as a flow chart in the Annex of this document. </w:t>
      </w:r>
    </w:p>
    <w:p w14:paraId="173B9283" w14:textId="77777777" w:rsidR="00DA04D7" w:rsidRPr="00921BDF" w:rsidRDefault="00DA04D7">
      <w:pPr>
        <w:rPr>
          <w:rFonts w:cs="Calibri"/>
          <w:lang w:eastAsia="zh-HK"/>
        </w:rPr>
      </w:pPr>
    </w:p>
    <w:p w14:paraId="63707312" w14:textId="77777777" w:rsidR="00DA04D7" w:rsidRPr="00921BDF" w:rsidRDefault="00FE694B">
      <w:pPr>
        <w:pStyle w:val="Heading1"/>
        <w:numPr>
          <w:ilvl w:val="0"/>
          <w:numId w:val="2"/>
        </w:numPr>
      </w:pPr>
      <w:bookmarkStart w:id="14" w:name="_Toc496543572"/>
      <w:r w:rsidRPr="00921BDF">
        <w:t>Exemptions</w:t>
      </w:r>
      <w:bookmarkEnd w:id="14"/>
    </w:p>
    <w:p w14:paraId="6BFB5E51" w14:textId="77777777" w:rsidR="00DA04D7" w:rsidRPr="00921BDF" w:rsidRDefault="00FE694B">
      <w:pPr>
        <w:rPr>
          <w:rFonts w:cs="Calibri"/>
        </w:rPr>
      </w:pPr>
      <w:r w:rsidRPr="00921BDF">
        <w:rPr>
          <w:rFonts w:cs="Calibri"/>
        </w:rPr>
        <w:t xml:space="preserve">An individual does not have the right to access information recorded about someone else, unless they are an authorized representative, or have parental responsibility. </w:t>
      </w:r>
    </w:p>
    <w:p w14:paraId="255E2F08" w14:textId="77777777" w:rsidR="00DA04D7" w:rsidRPr="00921BDF" w:rsidRDefault="00FE694B">
      <w:r w:rsidRPr="00921BDF">
        <w:rPr>
          <w:rFonts w:eastAsia="PMingLiU" w:cs="Calibri"/>
          <w:lang w:eastAsia="zh-HK"/>
        </w:rPr>
        <w:t>The Company</w:t>
      </w:r>
      <w:r w:rsidRPr="00921BDF">
        <w:rPr>
          <w:rFonts w:cs="Calibri"/>
          <w:lang w:eastAsia="zh-HK"/>
        </w:rPr>
        <w:t xml:space="preserve"> is</w:t>
      </w:r>
      <w:r w:rsidRPr="00921BDF">
        <w:rPr>
          <w:rFonts w:cs="Calibri"/>
        </w:rPr>
        <w:t xml:space="preserve"> not required to respond to requests for information unless it is provided with sufficient details to enable the location of the information to be identified, and to satisfy itself as to the identity of the data subject making the request. </w:t>
      </w:r>
    </w:p>
    <w:p w14:paraId="293F0513" w14:textId="77777777" w:rsidR="00DA04D7" w:rsidRPr="00921BDF" w:rsidRDefault="00FE694B">
      <w:r w:rsidRPr="00921BDF">
        <w:rPr>
          <w:rFonts w:eastAsia="PMingLiU" w:cs="Calibri"/>
          <w:szCs w:val="24"/>
          <w:lang w:eastAsia="zh-HK"/>
        </w:rPr>
        <w:t xml:space="preserve">In principle, the Company </w:t>
      </w:r>
      <w:r w:rsidRPr="00921BDF">
        <w:rPr>
          <w:rFonts w:cs="Calibri"/>
          <w:szCs w:val="24"/>
        </w:rPr>
        <w:t>will not normally disclose the following types of</w:t>
      </w:r>
      <w:r w:rsidRPr="00921BDF">
        <w:rPr>
          <w:rFonts w:eastAsia="PMingLiU" w:cs="Calibri"/>
          <w:szCs w:val="24"/>
          <w:lang w:eastAsia="zh-HK"/>
        </w:rPr>
        <w:t xml:space="preserve"> </w:t>
      </w:r>
      <w:r w:rsidRPr="00921BDF">
        <w:rPr>
          <w:rFonts w:cs="Calibri"/>
          <w:szCs w:val="24"/>
        </w:rPr>
        <w:t xml:space="preserve">information in response to a Data </w:t>
      </w:r>
      <w:r w:rsidRPr="00921BDF">
        <w:rPr>
          <w:rFonts w:eastAsia="PMingLiU" w:cs="Calibri"/>
          <w:szCs w:val="24"/>
          <w:lang w:eastAsia="zh-HK"/>
        </w:rPr>
        <w:t>Subject Access Request:</w:t>
      </w:r>
    </w:p>
    <w:p w14:paraId="71B26219" w14:textId="77777777" w:rsidR="00DA04D7" w:rsidRPr="00921BDF" w:rsidRDefault="00FE694B">
      <w:pPr>
        <w:pStyle w:val="ListParagraph"/>
        <w:numPr>
          <w:ilvl w:val="0"/>
          <w:numId w:val="5"/>
        </w:numPr>
      </w:pPr>
      <w:r w:rsidRPr="00921BDF">
        <w:rPr>
          <w:rFonts w:cs="Calibri"/>
          <w:szCs w:val="24"/>
        </w:rPr>
        <w:t>Information about other people</w:t>
      </w:r>
      <w:r w:rsidRPr="00921BDF">
        <w:rPr>
          <w:rFonts w:eastAsia="PMingLiU" w:cs="Calibri"/>
          <w:szCs w:val="24"/>
          <w:lang w:eastAsia="zh-HK"/>
        </w:rPr>
        <w:t xml:space="preserve"> – </w:t>
      </w:r>
      <w:r w:rsidRPr="00921BDF">
        <w:rPr>
          <w:rFonts w:cs="Calibri"/>
          <w:szCs w:val="24"/>
        </w:rPr>
        <w:t>A</w:t>
      </w:r>
      <w:r w:rsidRPr="00921BDF">
        <w:rPr>
          <w:rFonts w:eastAsia="PMingLiU" w:cs="Calibri"/>
          <w:szCs w:val="24"/>
          <w:lang w:eastAsia="zh-HK"/>
        </w:rPr>
        <w:t xml:space="preserve"> Data Subject Access Request</w:t>
      </w:r>
      <w:r w:rsidRPr="00921BDF">
        <w:rPr>
          <w:rFonts w:cs="Calibri"/>
          <w:szCs w:val="24"/>
        </w:rPr>
        <w:t xml:space="preserve"> may cover information which relates to an</w:t>
      </w:r>
      <w:r w:rsidRPr="00921BDF">
        <w:rPr>
          <w:rFonts w:eastAsia="PMingLiU" w:cs="Calibri"/>
          <w:szCs w:val="24"/>
          <w:lang w:eastAsia="zh-HK"/>
        </w:rPr>
        <w:t xml:space="preserve"> </w:t>
      </w:r>
      <w:r w:rsidRPr="00921BDF">
        <w:rPr>
          <w:rFonts w:cs="Calibri"/>
          <w:szCs w:val="24"/>
        </w:rPr>
        <w:t xml:space="preserve">individual or individuals other than the </w:t>
      </w:r>
      <w:r w:rsidRPr="00921BDF">
        <w:rPr>
          <w:rFonts w:eastAsia="PMingLiU" w:cs="Calibri"/>
          <w:szCs w:val="24"/>
          <w:lang w:eastAsia="zh-HK"/>
        </w:rPr>
        <w:t>d</w:t>
      </w:r>
      <w:r w:rsidRPr="00921BDF">
        <w:rPr>
          <w:rFonts w:cs="Calibri"/>
          <w:szCs w:val="24"/>
        </w:rPr>
        <w:t xml:space="preserve">ata </w:t>
      </w:r>
      <w:r w:rsidRPr="00921BDF">
        <w:rPr>
          <w:rFonts w:eastAsia="PMingLiU" w:cs="Calibri"/>
          <w:szCs w:val="24"/>
          <w:lang w:eastAsia="zh-HK"/>
        </w:rPr>
        <w:t>s</w:t>
      </w:r>
      <w:r w:rsidRPr="00921BDF">
        <w:rPr>
          <w:rFonts w:cs="Calibri"/>
          <w:szCs w:val="24"/>
        </w:rPr>
        <w:t>ubject. Access to such data will not be granted, unless the individual</w:t>
      </w:r>
      <w:r w:rsidRPr="00921BDF">
        <w:rPr>
          <w:rFonts w:eastAsia="PMingLiU" w:cs="Calibri"/>
          <w:szCs w:val="24"/>
          <w:lang w:eastAsia="zh-HK"/>
        </w:rPr>
        <w:t>s</w:t>
      </w:r>
      <w:r w:rsidRPr="00921BDF">
        <w:rPr>
          <w:rFonts w:cs="Calibri"/>
          <w:szCs w:val="24"/>
        </w:rPr>
        <w:t xml:space="preserve"> involved</w:t>
      </w:r>
      <w:r w:rsidRPr="00921BDF">
        <w:rPr>
          <w:rFonts w:eastAsia="PMingLiU" w:cs="Calibri"/>
          <w:szCs w:val="24"/>
          <w:lang w:eastAsia="zh-HK"/>
        </w:rPr>
        <w:t xml:space="preserve"> </w:t>
      </w:r>
      <w:r w:rsidRPr="00921BDF">
        <w:rPr>
          <w:rFonts w:cs="Calibri"/>
          <w:szCs w:val="24"/>
        </w:rPr>
        <w:t>consent to the disclosure of their data.</w:t>
      </w:r>
    </w:p>
    <w:p w14:paraId="636A3BC3" w14:textId="77777777" w:rsidR="00DA04D7" w:rsidRPr="00921BDF" w:rsidRDefault="00FE694B">
      <w:pPr>
        <w:pStyle w:val="ListParagraph"/>
        <w:numPr>
          <w:ilvl w:val="0"/>
          <w:numId w:val="5"/>
        </w:numPr>
      </w:pPr>
      <w:r w:rsidRPr="00921BDF">
        <w:rPr>
          <w:rFonts w:cs="Calibri"/>
          <w:szCs w:val="24"/>
        </w:rPr>
        <w:t xml:space="preserve">Repeat </w:t>
      </w:r>
      <w:r w:rsidRPr="00921BDF">
        <w:rPr>
          <w:rFonts w:eastAsia="PMingLiU" w:cs="Calibri"/>
          <w:szCs w:val="24"/>
          <w:lang w:eastAsia="zh-HK"/>
        </w:rPr>
        <w:t>r</w:t>
      </w:r>
      <w:r w:rsidRPr="00921BDF">
        <w:rPr>
          <w:rFonts w:cs="Calibri"/>
          <w:szCs w:val="24"/>
        </w:rPr>
        <w:t>equests</w:t>
      </w:r>
      <w:r w:rsidRPr="00921BDF">
        <w:rPr>
          <w:rFonts w:eastAsia="PMingLiU" w:cs="Calibri"/>
          <w:szCs w:val="24"/>
          <w:lang w:eastAsia="zh-HK"/>
        </w:rPr>
        <w:t xml:space="preserve"> – W</w:t>
      </w:r>
      <w:r w:rsidRPr="00921BDF">
        <w:rPr>
          <w:rFonts w:cs="Calibri"/>
          <w:szCs w:val="24"/>
        </w:rPr>
        <w:t>here a similar or identical request in relation to the same data</w:t>
      </w:r>
      <w:r w:rsidRPr="00921BDF">
        <w:rPr>
          <w:rFonts w:eastAsia="PMingLiU" w:cs="Calibri"/>
          <w:szCs w:val="24"/>
          <w:lang w:eastAsia="zh-HK"/>
        </w:rPr>
        <w:t xml:space="preserve"> </w:t>
      </w:r>
      <w:r w:rsidRPr="00921BDF">
        <w:rPr>
          <w:rFonts w:cs="Calibri"/>
          <w:szCs w:val="24"/>
        </w:rPr>
        <w:t>subject has previously been complied with within a reasonable time</w:t>
      </w:r>
      <w:r w:rsidRPr="00921BDF">
        <w:rPr>
          <w:rFonts w:eastAsia="PMingLiU" w:cs="Calibri"/>
          <w:szCs w:val="24"/>
          <w:lang w:eastAsia="zh-HK"/>
        </w:rPr>
        <w:t xml:space="preserve"> </w:t>
      </w:r>
      <w:r w:rsidRPr="00921BDF">
        <w:rPr>
          <w:rFonts w:cs="Calibri"/>
          <w:szCs w:val="24"/>
        </w:rPr>
        <w:t>period</w:t>
      </w:r>
      <w:r w:rsidRPr="00921BDF">
        <w:rPr>
          <w:rFonts w:eastAsia="PMingLiU" w:cs="Calibri"/>
          <w:szCs w:val="24"/>
          <w:lang w:eastAsia="zh-HK"/>
        </w:rPr>
        <w:t>, and</w:t>
      </w:r>
      <w:r w:rsidRPr="00921BDF">
        <w:rPr>
          <w:rFonts w:cs="Calibri"/>
          <w:szCs w:val="24"/>
        </w:rPr>
        <w:t xml:space="preserve"> where there is no significant change in personal data</w:t>
      </w:r>
      <w:r w:rsidRPr="00921BDF">
        <w:rPr>
          <w:rFonts w:eastAsia="PMingLiU" w:cs="Calibri"/>
          <w:szCs w:val="24"/>
          <w:lang w:eastAsia="zh-HK"/>
        </w:rPr>
        <w:t xml:space="preserve"> </w:t>
      </w:r>
      <w:r w:rsidRPr="00921BDF">
        <w:rPr>
          <w:rFonts w:cs="Calibri"/>
          <w:szCs w:val="24"/>
        </w:rPr>
        <w:t>held in relation to that data subject, any further request made within a</w:t>
      </w:r>
      <w:r w:rsidRPr="00921BDF">
        <w:rPr>
          <w:rFonts w:eastAsia="PMingLiU" w:cs="Calibri"/>
          <w:szCs w:val="24"/>
          <w:lang w:eastAsia="zh-HK"/>
        </w:rPr>
        <w:t xml:space="preserve"> </w:t>
      </w:r>
      <w:r w:rsidRPr="00921BDF">
        <w:rPr>
          <w:rFonts w:cs="Calibri"/>
          <w:szCs w:val="24"/>
          <w:u w:val="single"/>
        </w:rPr>
        <w:t>six month</w:t>
      </w:r>
      <w:r w:rsidRPr="00921BDF">
        <w:rPr>
          <w:rFonts w:cs="Calibri"/>
          <w:szCs w:val="24"/>
        </w:rPr>
        <w:t xml:space="preserve"> period of the original request will be considered a</w:t>
      </w:r>
      <w:r w:rsidRPr="00921BDF">
        <w:rPr>
          <w:rFonts w:eastAsia="PMingLiU" w:cs="Calibri"/>
          <w:szCs w:val="24"/>
          <w:lang w:eastAsia="zh-HK"/>
        </w:rPr>
        <w:t xml:space="preserve"> </w:t>
      </w:r>
      <w:r w:rsidRPr="00921BDF">
        <w:rPr>
          <w:rFonts w:cs="Calibri"/>
          <w:szCs w:val="24"/>
        </w:rPr>
        <w:t>repeat request, and the Company will not normally provide a</w:t>
      </w:r>
      <w:r w:rsidRPr="00921BDF">
        <w:rPr>
          <w:rFonts w:eastAsia="PMingLiU" w:cs="Calibri"/>
          <w:szCs w:val="24"/>
          <w:lang w:eastAsia="zh-HK"/>
        </w:rPr>
        <w:t xml:space="preserve"> </w:t>
      </w:r>
      <w:r w:rsidRPr="00921BDF">
        <w:rPr>
          <w:rFonts w:cs="Calibri"/>
          <w:szCs w:val="24"/>
        </w:rPr>
        <w:t xml:space="preserve">further copy of the same </w:t>
      </w:r>
      <w:r w:rsidRPr="00921BDF">
        <w:rPr>
          <w:rFonts w:eastAsia="PMingLiU" w:cs="Calibri"/>
          <w:szCs w:val="24"/>
          <w:lang w:eastAsia="zh-HK"/>
        </w:rPr>
        <w:t>d</w:t>
      </w:r>
      <w:r w:rsidRPr="00921BDF">
        <w:rPr>
          <w:rFonts w:cs="Calibri"/>
          <w:szCs w:val="24"/>
        </w:rPr>
        <w:t>ata</w:t>
      </w:r>
    </w:p>
    <w:p w14:paraId="7D838A38" w14:textId="77777777" w:rsidR="00DA04D7" w:rsidRPr="00921BDF" w:rsidRDefault="00FE694B">
      <w:pPr>
        <w:pStyle w:val="ListParagraph"/>
        <w:numPr>
          <w:ilvl w:val="0"/>
          <w:numId w:val="5"/>
        </w:numPr>
      </w:pPr>
      <w:r w:rsidRPr="00921BDF">
        <w:rPr>
          <w:rFonts w:cs="Calibri"/>
          <w:szCs w:val="24"/>
        </w:rPr>
        <w:t>Publicly available information – The Company is not required to provide</w:t>
      </w:r>
      <w:r w:rsidRPr="00921BDF">
        <w:rPr>
          <w:rFonts w:eastAsia="PMingLiU" w:cs="Calibri"/>
          <w:szCs w:val="24"/>
          <w:lang w:eastAsia="zh-HK"/>
        </w:rPr>
        <w:t xml:space="preserve"> </w:t>
      </w:r>
      <w:r w:rsidRPr="00921BDF">
        <w:rPr>
          <w:rFonts w:cs="Calibri"/>
          <w:szCs w:val="24"/>
        </w:rPr>
        <w:t xml:space="preserve">copies of documents which are already in the </w:t>
      </w:r>
      <w:r w:rsidRPr="00921BDF">
        <w:rPr>
          <w:rFonts w:eastAsia="PMingLiU" w:cs="Calibri"/>
          <w:szCs w:val="24"/>
          <w:lang w:eastAsia="zh-HK"/>
        </w:rPr>
        <w:t>p</w:t>
      </w:r>
      <w:r w:rsidRPr="00921BDF">
        <w:rPr>
          <w:rFonts w:cs="Calibri"/>
          <w:szCs w:val="24"/>
        </w:rPr>
        <w:t>ublic domain.</w:t>
      </w:r>
    </w:p>
    <w:p w14:paraId="3A5A7324" w14:textId="77777777" w:rsidR="00DA04D7" w:rsidRPr="00921BDF" w:rsidRDefault="00FE694B">
      <w:pPr>
        <w:pStyle w:val="ListParagraph"/>
        <w:numPr>
          <w:ilvl w:val="0"/>
          <w:numId w:val="5"/>
        </w:numPr>
      </w:pPr>
      <w:r w:rsidRPr="00921BDF">
        <w:rPr>
          <w:rFonts w:cs="Calibri"/>
          <w:szCs w:val="24"/>
        </w:rPr>
        <w:t>Opinions given in confidence or protected by copyright law</w:t>
      </w:r>
      <w:r w:rsidRPr="00921BDF">
        <w:rPr>
          <w:rFonts w:eastAsia="PMingLiU" w:cs="Calibri"/>
          <w:szCs w:val="24"/>
          <w:lang w:eastAsia="zh-HK"/>
        </w:rPr>
        <w:t xml:space="preserve"> – The Company</w:t>
      </w:r>
      <w:r w:rsidRPr="00921BDF">
        <w:rPr>
          <w:rFonts w:cs="Calibri"/>
          <w:szCs w:val="24"/>
        </w:rPr>
        <w:t xml:space="preserve"> does not have to disclose personal data held in</w:t>
      </w:r>
      <w:r w:rsidRPr="00921BDF">
        <w:rPr>
          <w:rFonts w:eastAsia="PMingLiU" w:cs="Calibri"/>
          <w:szCs w:val="24"/>
          <w:lang w:eastAsia="zh-HK"/>
        </w:rPr>
        <w:t xml:space="preserve"> </w:t>
      </w:r>
      <w:r w:rsidRPr="00921BDF">
        <w:rPr>
          <w:rFonts w:cs="Calibri"/>
          <w:szCs w:val="24"/>
        </w:rPr>
        <w:t>relation to a data subject that is in the form of an opinion given in</w:t>
      </w:r>
      <w:r w:rsidRPr="00921BDF">
        <w:rPr>
          <w:rFonts w:eastAsia="PMingLiU" w:cs="Calibri"/>
          <w:szCs w:val="24"/>
          <w:lang w:eastAsia="zh-HK"/>
        </w:rPr>
        <w:t xml:space="preserve"> </w:t>
      </w:r>
      <w:r w:rsidRPr="00921BDF">
        <w:rPr>
          <w:rFonts w:cs="Calibri"/>
          <w:szCs w:val="24"/>
        </w:rPr>
        <w:t>confidence or protected by copyright law.</w:t>
      </w:r>
    </w:p>
    <w:p w14:paraId="3AFFFC07" w14:textId="77777777" w:rsidR="00DA04D7" w:rsidRPr="00921BDF" w:rsidRDefault="00FE694B">
      <w:pPr>
        <w:pStyle w:val="ListParagraph"/>
        <w:numPr>
          <w:ilvl w:val="0"/>
          <w:numId w:val="5"/>
        </w:numPr>
      </w:pPr>
      <w:r w:rsidRPr="00921BDF">
        <w:rPr>
          <w:rFonts w:cs="Calibri"/>
          <w:szCs w:val="24"/>
        </w:rPr>
        <w:t xml:space="preserve">Privileged </w:t>
      </w:r>
      <w:r w:rsidRPr="00921BDF">
        <w:rPr>
          <w:rFonts w:eastAsia="PMingLiU" w:cs="Calibri"/>
          <w:szCs w:val="24"/>
          <w:lang w:eastAsia="zh-HK"/>
        </w:rPr>
        <w:t>d</w:t>
      </w:r>
      <w:r w:rsidRPr="00921BDF">
        <w:rPr>
          <w:rFonts w:cs="Calibri"/>
          <w:szCs w:val="24"/>
        </w:rPr>
        <w:t>ocuments</w:t>
      </w:r>
      <w:r w:rsidRPr="00921BDF">
        <w:rPr>
          <w:rFonts w:eastAsia="PMingLiU" w:cs="Calibri"/>
          <w:szCs w:val="24"/>
          <w:lang w:eastAsia="zh-HK"/>
        </w:rPr>
        <w:t xml:space="preserve"> – Any privileged information held</w:t>
      </w:r>
      <w:r w:rsidRPr="00921BDF">
        <w:rPr>
          <w:rFonts w:cs="Calibri"/>
          <w:szCs w:val="24"/>
        </w:rPr>
        <w:t xml:space="preserve"> by </w:t>
      </w:r>
      <w:r w:rsidRPr="00921BDF">
        <w:rPr>
          <w:rFonts w:eastAsia="PMingLiU" w:cs="Calibri"/>
          <w:szCs w:val="24"/>
          <w:lang w:eastAsia="zh-HK"/>
        </w:rPr>
        <w:t xml:space="preserve">Company </w:t>
      </w:r>
      <w:r w:rsidRPr="00921BDF">
        <w:rPr>
          <w:rFonts w:cs="Calibri"/>
          <w:szCs w:val="24"/>
        </w:rPr>
        <w:t>need not be disclosed in</w:t>
      </w:r>
      <w:r w:rsidRPr="00921BDF">
        <w:rPr>
          <w:rFonts w:eastAsia="PMingLiU" w:cs="Calibri"/>
          <w:szCs w:val="24"/>
          <w:lang w:eastAsia="zh-HK"/>
        </w:rPr>
        <w:t xml:space="preserve"> </w:t>
      </w:r>
      <w:r w:rsidRPr="00921BDF">
        <w:rPr>
          <w:rFonts w:cs="Calibri"/>
          <w:szCs w:val="24"/>
        </w:rPr>
        <w:t xml:space="preserve">response to a </w:t>
      </w:r>
      <w:r w:rsidRPr="00921BDF">
        <w:rPr>
          <w:rFonts w:eastAsia="PMingLiU" w:cs="Calibri"/>
          <w:szCs w:val="24"/>
          <w:lang w:eastAsia="zh-HK"/>
        </w:rPr>
        <w:t xml:space="preserve">DSAR. In general, privileged information includes any document which is confidential (e.g. a direct communication between a client and his/her lawyer) and is created for the purpose of obtaining or giving legal advice. </w:t>
      </w:r>
    </w:p>
    <w:p w14:paraId="09746B1E" w14:textId="4077693E" w:rsidR="00DA04D7" w:rsidRDefault="00DA04D7">
      <w:pPr>
        <w:rPr>
          <w:rFonts w:eastAsia="PMingLiU" w:cs="Calibri"/>
          <w:szCs w:val="24"/>
          <w:lang w:eastAsia="zh-HK"/>
        </w:rPr>
      </w:pPr>
    </w:p>
    <w:p w14:paraId="400D3821" w14:textId="77777777" w:rsidR="00CB77EA" w:rsidRPr="00921BDF" w:rsidRDefault="00CB77EA">
      <w:pPr>
        <w:rPr>
          <w:rFonts w:eastAsia="PMingLiU" w:cs="Calibri"/>
          <w:szCs w:val="24"/>
          <w:lang w:eastAsia="zh-HK"/>
        </w:rPr>
      </w:pPr>
    </w:p>
    <w:p w14:paraId="523E17D1" w14:textId="77777777" w:rsidR="00DA04D7" w:rsidRPr="00921BDF" w:rsidRDefault="00FE694B">
      <w:pPr>
        <w:pStyle w:val="Heading1"/>
        <w:numPr>
          <w:ilvl w:val="0"/>
          <w:numId w:val="2"/>
        </w:numPr>
      </w:pPr>
      <w:bookmarkStart w:id="15" w:name="_Toc496543573"/>
      <w:r w:rsidRPr="00921BDF">
        <w:rPr>
          <w:rFonts w:eastAsia="PMingLiU"/>
          <w:lang w:eastAsia="zh-HK"/>
        </w:rPr>
        <w:lastRenderedPageBreak/>
        <w:t>Data Subject Access Request</w:t>
      </w:r>
      <w:r w:rsidRPr="00921BDF">
        <w:t xml:space="preserve"> Refusals</w:t>
      </w:r>
      <w:bookmarkEnd w:id="15"/>
      <w:r w:rsidRPr="00921BDF">
        <w:t xml:space="preserve"> </w:t>
      </w:r>
    </w:p>
    <w:p w14:paraId="3324966D" w14:textId="77777777" w:rsidR="00DA04D7" w:rsidRPr="00921BDF" w:rsidRDefault="00FE694B">
      <w:r w:rsidRPr="00921BDF">
        <w:rPr>
          <w:rFonts w:eastAsia="PMingLiU" w:cs="Calibri"/>
          <w:szCs w:val="24"/>
          <w:lang w:eastAsia="zh-HK"/>
        </w:rPr>
        <w:t>There are situations w</w:t>
      </w:r>
      <w:r w:rsidRPr="00921BDF">
        <w:rPr>
          <w:rFonts w:cs="Calibri"/>
          <w:szCs w:val="24"/>
        </w:rPr>
        <w:t>here individuals do not have a right to see information relating to</w:t>
      </w:r>
      <w:r w:rsidRPr="00921BDF">
        <w:rPr>
          <w:rFonts w:eastAsia="PMingLiU" w:cs="Calibri"/>
          <w:szCs w:val="24"/>
          <w:lang w:eastAsia="zh-HK"/>
        </w:rPr>
        <w:t xml:space="preserve"> </w:t>
      </w:r>
      <w:r w:rsidRPr="00921BDF">
        <w:rPr>
          <w:rFonts w:cs="Calibri"/>
          <w:szCs w:val="24"/>
        </w:rPr>
        <w:t xml:space="preserve">them. </w:t>
      </w:r>
      <w:r w:rsidRPr="00921BDF">
        <w:rPr>
          <w:rFonts w:eastAsia="PMingLiU" w:cs="Calibri"/>
          <w:szCs w:val="24"/>
          <w:lang w:eastAsia="zh-HK"/>
        </w:rPr>
        <w:t>For instance:</w:t>
      </w:r>
    </w:p>
    <w:p w14:paraId="1DABA3D9" w14:textId="77777777" w:rsidR="00DA04D7" w:rsidRPr="00921BDF" w:rsidRDefault="00FE694B">
      <w:pPr>
        <w:pStyle w:val="ListParagraph"/>
        <w:numPr>
          <w:ilvl w:val="0"/>
          <w:numId w:val="6"/>
        </w:numPr>
      </w:pPr>
      <w:r w:rsidRPr="00921BDF">
        <w:rPr>
          <w:rFonts w:cs="Calibri"/>
          <w:szCs w:val="24"/>
        </w:rPr>
        <w:t>If the information is kept only for the purpose of statistics or</w:t>
      </w:r>
      <w:r w:rsidRPr="00921BDF">
        <w:rPr>
          <w:rFonts w:eastAsia="PMingLiU" w:cs="Calibri"/>
          <w:szCs w:val="24"/>
          <w:lang w:eastAsia="zh-HK"/>
        </w:rPr>
        <w:t xml:space="preserve"> </w:t>
      </w:r>
      <w:r w:rsidRPr="00921BDF">
        <w:rPr>
          <w:rFonts w:cs="Calibri"/>
          <w:szCs w:val="24"/>
        </w:rPr>
        <w:t>research, and where the results of the statistical work or research are not</w:t>
      </w:r>
      <w:r w:rsidRPr="00921BDF">
        <w:rPr>
          <w:rFonts w:eastAsia="PMingLiU" w:cs="Calibri"/>
          <w:szCs w:val="24"/>
          <w:lang w:eastAsia="zh-HK"/>
        </w:rPr>
        <w:t xml:space="preserve"> </w:t>
      </w:r>
      <w:r w:rsidRPr="00921BDF">
        <w:rPr>
          <w:rFonts w:cs="Calibri"/>
          <w:szCs w:val="24"/>
        </w:rPr>
        <w:t>made available in a form that identifies any of the individuals</w:t>
      </w:r>
      <w:r w:rsidRPr="00921BDF">
        <w:rPr>
          <w:rFonts w:eastAsia="PMingLiU" w:cs="Calibri"/>
          <w:szCs w:val="24"/>
          <w:lang w:eastAsia="zh-HK"/>
        </w:rPr>
        <w:t xml:space="preserve"> </w:t>
      </w:r>
      <w:r w:rsidRPr="00921BDF">
        <w:rPr>
          <w:rFonts w:cs="Calibri"/>
          <w:szCs w:val="24"/>
        </w:rPr>
        <w:t>involved.</w:t>
      </w:r>
    </w:p>
    <w:p w14:paraId="5CB983E9" w14:textId="77777777" w:rsidR="00DA04D7" w:rsidRPr="00921BDF" w:rsidRDefault="00FE694B">
      <w:pPr>
        <w:pStyle w:val="ListParagraph"/>
        <w:numPr>
          <w:ilvl w:val="0"/>
          <w:numId w:val="6"/>
        </w:numPr>
        <w:rPr>
          <w:rFonts w:cs="Calibri"/>
          <w:szCs w:val="24"/>
        </w:rPr>
      </w:pPr>
      <w:r w:rsidRPr="00921BDF">
        <w:rPr>
          <w:rFonts w:cs="Calibri"/>
          <w:szCs w:val="24"/>
        </w:rPr>
        <w:t>Requests made for other, non-data protection purposes can be rejected.</w:t>
      </w:r>
    </w:p>
    <w:p w14:paraId="540677CE" w14:textId="77777777" w:rsidR="00DA04D7" w:rsidRPr="00921BDF" w:rsidRDefault="00FE694B">
      <w:r w:rsidRPr="00921BDF">
        <w:rPr>
          <w:rFonts w:cs="Calibri"/>
          <w:szCs w:val="24"/>
        </w:rPr>
        <w:t>If</w:t>
      </w:r>
      <w:r w:rsidRPr="00921BDF">
        <w:rPr>
          <w:rFonts w:eastAsia="PMingLiU" w:cs="Calibri"/>
          <w:szCs w:val="24"/>
          <w:lang w:eastAsia="zh-HK"/>
        </w:rPr>
        <w:t xml:space="preserve"> the responsible person </w:t>
      </w:r>
      <w:r w:rsidRPr="00921BDF">
        <w:rPr>
          <w:rFonts w:cs="Calibri"/>
          <w:szCs w:val="24"/>
        </w:rPr>
        <w:t xml:space="preserve">refuses a Data </w:t>
      </w:r>
      <w:r w:rsidRPr="00921BDF">
        <w:rPr>
          <w:rFonts w:eastAsia="PMingLiU" w:cs="Calibri"/>
          <w:szCs w:val="24"/>
          <w:lang w:eastAsia="zh-HK"/>
        </w:rPr>
        <w:t>Subject Access Request on behalf of the Company</w:t>
      </w:r>
      <w:r w:rsidRPr="00921BDF">
        <w:rPr>
          <w:rFonts w:cs="Calibri"/>
          <w:szCs w:val="24"/>
        </w:rPr>
        <w:t>, the reasons for</w:t>
      </w:r>
      <w:r w:rsidRPr="00921BDF">
        <w:rPr>
          <w:rFonts w:eastAsia="PMingLiU" w:cs="Calibri"/>
          <w:szCs w:val="24"/>
          <w:lang w:eastAsia="zh-HK"/>
        </w:rPr>
        <w:t xml:space="preserve"> </w:t>
      </w:r>
      <w:r w:rsidRPr="00921BDF">
        <w:rPr>
          <w:rFonts w:cs="Calibri"/>
          <w:szCs w:val="24"/>
        </w:rPr>
        <w:t>the rejection must be clearly set out in writing. Any individual</w:t>
      </w:r>
      <w:r w:rsidRPr="00921BDF">
        <w:rPr>
          <w:rFonts w:eastAsia="PMingLiU" w:cs="Calibri"/>
          <w:szCs w:val="24"/>
          <w:lang w:eastAsia="zh-HK"/>
        </w:rPr>
        <w:t xml:space="preserve"> </w:t>
      </w:r>
      <w:r w:rsidRPr="00921BDF">
        <w:rPr>
          <w:rFonts w:cs="Calibri"/>
          <w:szCs w:val="24"/>
        </w:rPr>
        <w:t xml:space="preserve">dissatisfied with the outcome of </w:t>
      </w:r>
      <w:r w:rsidRPr="00921BDF">
        <w:rPr>
          <w:rFonts w:eastAsia="PMingLiU" w:cs="Calibri"/>
          <w:szCs w:val="24"/>
          <w:lang w:eastAsia="zh-HK"/>
        </w:rPr>
        <w:t>his/her Data Subject Access Request</w:t>
      </w:r>
      <w:r w:rsidRPr="00921BDF">
        <w:rPr>
          <w:rFonts w:cs="Calibri"/>
          <w:szCs w:val="24"/>
        </w:rPr>
        <w:t xml:space="preserve"> is entitled to</w:t>
      </w:r>
      <w:r w:rsidRPr="00921BDF">
        <w:rPr>
          <w:rFonts w:eastAsia="PMingLiU" w:cs="Calibri"/>
          <w:szCs w:val="24"/>
          <w:lang w:eastAsia="zh-HK"/>
        </w:rPr>
        <w:t xml:space="preserve"> </w:t>
      </w:r>
      <w:r w:rsidRPr="00921BDF">
        <w:rPr>
          <w:rFonts w:cs="Calibri"/>
          <w:szCs w:val="24"/>
        </w:rPr>
        <w:t xml:space="preserve">make a </w:t>
      </w:r>
      <w:r w:rsidRPr="00921BDF">
        <w:rPr>
          <w:rFonts w:eastAsia="PMingLiU" w:cs="Calibri"/>
          <w:szCs w:val="24"/>
          <w:lang w:eastAsia="zh-HK"/>
        </w:rPr>
        <w:t>request to the Data Protection Officer to review the outcome</w:t>
      </w:r>
      <w:r w:rsidRPr="00921BDF">
        <w:rPr>
          <w:rFonts w:cs="Calibri"/>
          <w:szCs w:val="24"/>
        </w:rPr>
        <w:t>.</w:t>
      </w:r>
      <w:r w:rsidRPr="00921BDF">
        <w:rPr>
          <w:rFonts w:eastAsia="PMingLiU" w:cs="Calibri"/>
          <w:szCs w:val="24"/>
          <w:lang w:eastAsia="zh-HK"/>
        </w:rPr>
        <w:t xml:space="preserve">  </w:t>
      </w:r>
    </w:p>
    <w:p w14:paraId="172F04D6" w14:textId="77777777" w:rsidR="00DA04D7" w:rsidRPr="00921BDF" w:rsidRDefault="00DA04D7">
      <w:pPr>
        <w:rPr>
          <w:rFonts w:eastAsia="PMingLiU" w:cs="Calibri"/>
          <w:szCs w:val="24"/>
          <w:lang w:eastAsia="zh-HK"/>
        </w:rPr>
      </w:pPr>
    </w:p>
    <w:p w14:paraId="01D947E8" w14:textId="77777777" w:rsidR="00DA04D7" w:rsidRPr="00921BDF" w:rsidRDefault="00FE694B">
      <w:pPr>
        <w:pStyle w:val="Heading1"/>
        <w:numPr>
          <w:ilvl w:val="0"/>
          <w:numId w:val="2"/>
        </w:numPr>
        <w:rPr>
          <w:lang w:eastAsia="zh-HK"/>
        </w:rPr>
      </w:pPr>
      <w:bookmarkStart w:id="16" w:name="_Toc496543574"/>
      <w:r w:rsidRPr="00921BDF">
        <w:rPr>
          <w:lang w:eastAsia="zh-HK"/>
        </w:rPr>
        <w:t>Responsibilities</w:t>
      </w:r>
      <w:bookmarkEnd w:id="16"/>
    </w:p>
    <w:p w14:paraId="07A851AC" w14:textId="77777777" w:rsidR="00DA04D7" w:rsidRPr="00921BDF" w:rsidRDefault="00FE694B">
      <w:r w:rsidRPr="00921BDF">
        <w:rPr>
          <w:rFonts w:eastAsia="PMingLiU" w:cs="Calibri"/>
          <w:szCs w:val="24"/>
          <w:lang w:eastAsia="zh-HK"/>
        </w:rPr>
        <w:t>The o</w:t>
      </w:r>
      <w:r w:rsidRPr="00921BDF">
        <w:rPr>
          <w:rFonts w:eastAsia="Times New Roman" w:cs="Calibri"/>
          <w:szCs w:val="24"/>
        </w:rPr>
        <w:t xml:space="preserve">verall responsibility for ensuring compliance with </w:t>
      </w:r>
      <w:r w:rsidRPr="00921BDF">
        <w:rPr>
          <w:rFonts w:eastAsia="PMingLiU" w:cs="Calibri"/>
          <w:szCs w:val="24"/>
          <w:lang w:eastAsia="zh-HK"/>
        </w:rPr>
        <w:t>a</w:t>
      </w:r>
      <w:r w:rsidRPr="00921BDF">
        <w:rPr>
          <w:rFonts w:eastAsia="Times New Roman" w:cs="Calibri"/>
          <w:szCs w:val="24"/>
        </w:rPr>
        <w:t xml:space="preserve"> </w:t>
      </w:r>
      <w:r w:rsidRPr="00921BDF">
        <w:rPr>
          <w:rFonts w:eastAsia="PMingLiU" w:cs="Calibri"/>
          <w:szCs w:val="24"/>
          <w:lang w:eastAsia="zh-HK"/>
        </w:rPr>
        <w:t>DSAR</w:t>
      </w:r>
      <w:r w:rsidRPr="00921BDF">
        <w:rPr>
          <w:rFonts w:eastAsia="Times New Roman" w:cs="Calibri"/>
          <w:szCs w:val="24"/>
        </w:rPr>
        <w:t xml:space="preserve"> rests with the </w:t>
      </w:r>
      <w:r w:rsidRPr="00921BDF">
        <w:rPr>
          <w:rFonts w:eastAsia="PMingLiU" w:cs="Calibri"/>
          <w:szCs w:val="24"/>
          <w:lang w:eastAsia="zh-HK"/>
        </w:rPr>
        <w:t>Data Protection Officer</w:t>
      </w:r>
      <w:r w:rsidRPr="00921BDF">
        <w:rPr>
          <w:rFonts w:eastAsia="Times New Roman" w:cs="Calibri"/>
          <w:szCs w:val="24"/>
        </w:rPr>
        <w:t>.</w:t>
      </w:r>
    </w:p>
    <w:p w14:paraId="5F51E46A" w14:textId="77777777" w:rsidR="00DA04D7" w:rsidRPr="00921BDF" w:rsidRDefault="00FE694B">
      <w:pPr>
        <w:rPr>
          <w:rFonts w:eastAsia="PMingLiU" w:cs="Calibri"/>
          <w:szCs w:val="24"/>
          <w:lang w:eastAsia="zh-HK"/>
        </w:rPr>
      </w:pPr>
      <w:r w:rsidRPr="00921BDF">
        <w:rPr>
          <w:rFonts w:eastAsia="PMingLiU" w:cs="Calibri"/>
          <w:szCs w:val="24"/>
          <w:lang w:eastAsia="zh-HK"/>
        </w:rPr>
        <w:t>If the Company acts as a data controller towards the data subject making the request then the DSAR will be addressed based on the provisions of this procedure.</w:t>
      </w:r>
    </w:p>
    <w:p w14:paraId="63B4986E" w14:textId="77777777" w:rsidR="00DA04D7" w:rsidRPr="00921BDF" w:rsidRDefault="00FE694B">
      <w:pPr>
        <w:rPr>
          <w:rFonts w:eastAsia="PMingLiU" w:cs="Calibri"/>
          <w:szCs w:val="24"/>
          <w:lang w:eastAsia="zh-HK"/>
        </w:rPr>
      </w:pPr>
      <w:r w:rsidRPr="00921BDF">
        <w:rPr>
          <w:rFonts w:eastAsia="PMingLiU" w:cs="Calibri"/>
          <w:szCs w:val="24"/>
          <w:lang w:eastAsia="zh-HK"/>
        </w:rPr>
        <w:t>If the Company acts as a data processor the Data Protection Officer will forward the request to the appropriate data controller on whose behalf the Company processes personal data of the data subject making the request.</w:t>
      </w:r>
    </w:p>
    <w:p w14:paraId="22488E07" w14:textId="38880794" w:rsidR="00DA04D7" w:rsidRDefault="00DA04D7">
      <w:pPr>
        <w:rPr>
          <w:rFonts w:eastAsia="PMingLiU" w:cs="Calibri"/>
          <w:szCs w:val="24"/>
          <w:lang w:eastAsia="zh-HK"/>
        </w:rPr>
      </w:pPr>
    </w:p>
    <w:p w14:paraId="5597954D" w14:textId="7D2877EC" w:rsidR="00CB77EA" w:rsidRDefault="00CB77EA">
      <w:pPr>
        <w:rPr>
          <w:rFonts w:eastAsia="PMingLiU" w:cs="Calibri"/>
          <w:szCs w:val="24"/>
          <w:lang w:eastAsia="zh-HK"/>
        </w:rPr>
      </w:pPr>
    </w:p>
    <w:p w14:paraId="148DA587" w14:textId="1913EB36" w:rsidR="00CB77EA" w:rsidRDefault="00CB77EA">
      <w:pPr>
        <w:rPr>
          <w:rFonts w:eastAsia="PMingLiU" w:cs="Calibri"/>
          <w:szCs w:val="24"/>
          <w:lang w:eastAsia="zh-HK"/>
        </w:rPr>
      </w:pPr>
    </w:p>
    <w:p w14:paraId="2C332ED1" w14:textId="4297C43E" w:rsidR="00CB77EA" w:rsidRDefault="00CB77EA">
      <w:pPr>
        <w:rPr>
          <w:rFonts w:eastAsia="PMingLiU" w:cs="Calibri"/>
          <w:szCs w:val="24"/>
          <w:lang w:eastAsia="zh-HK"/>
        </w:rPr>
      </w:pPr>
    </w:p>
    <w:p w14:paraId="535060D4" w14:textId="77777777" w:rsidR="00CB77EA" w:rsidRPr="00921BDF" w:rsidRDefault="00CB77EA">
      <w:pPr>
        <w:rPr>
          <w:rFonts w:eastAsia="PMingLiU" w:cs="Calibri"/>
          <w:szCs w:val="24"/>
          <w:lang w:eastAsia="zh-HK"/>
        </w:rPr>
      </w:pPr>
    </w:p>
    <w:p w14:paraId="547D62C1" w14:textId="77777777" w:rsidR="00DA04D7" w:rsidRPr="00921BDF" w:rsidRDefault="00FE694B">
      <w:pPr>
        <w:pStyle w:val="Heading1"/>
        <w:numPr>
          <w:ilvl w:val="0"/>
          <w:numId w:val="2"/>
        </w:numPr>
      </w:pPr>
      <w:bookmarkStart w:id="17" w:name="_Toc495049645"/>
      <w:bookmarkStart w:id="18" w:name="_Toc269500080"/>
      <w:r w:rsidRPr="00921BDF">
        <w:lastRenderedPageBreak/>
        <w:t xml:space="preserve"> </w:t>
      </w:r>
      <w:bookmarkStart w:id="19" w:name="_Toc496543575"/>
      <w:bookmarkEnd w:id="17"/>
      <w:bookmarkEnd w:id="18"/>
      <w:r w:rsidRPr="00921BDF">
        <w:t>Managing records kept on the basis of this document</w:t>
      </w:r>
      <w:bookmarkEnd w:id="19"/>
    </w:p>
    <w:tbl>
      <w:tblPr>
        <w:tblW w:w="906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4A0" w:firstRow="1" w:lastRow="0" w:firstColumn="1" w:lastColumn="0" w:noHBand="0" w:noVBand="1"/>
      </w:tblPr>
      <w:tblGrid>
        <w:gridCol w:w="1929"/>
        <w:gridCol w:w="1635"/>
        <w:gridCol w:w="1670"/>
        <w:gridCol w:w="2465"/>
        <w:gridCol w:w="1363"/>
      </w:tblGrid>
      <w:tr w:rsidR="00DA04D7" w:rsidRPr="00921BDF" w14:paraId="2A5518FE" w14:textId="77777777">
        <w:tc>
          <w:tcPr>
            <w:tcW w:w="1929"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69427980" w14:textId="77777777" w:rsidR="00DA04D7" w:rsidRPr="00921BDF" w:rsidRDefault="00FE694B">
            <w:pPr>
              <w:spacing w:after="0"/>
              <w:rPr>
                <w:sz w:val="20"/>
              </w:rPr>
            </w:pPr>
            <w:r w:rsidRPr="00921BDF">
              <w:rPr>
                <w:sz w:val="20"/>
              </w:rPr>
              <w:t>Record name</w:t>
            </w:r>
          </w:p>
        </w:tc>
        <w:tc>
          <w:tcPr>
            <w:tcW w:w="1635"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363C1937" w14:textId="77777777" w:rsidR="00DA04D7" w:rsidRPr="00921BDF" w:rsidRDefault="00FE694B">
            <w:pPr>
              <w:spacing w:after="0"/>
              <w:rPr>
                <w:sz w:val="20"/>
              </w:rPr>
            </w:pPr>
            <w:r w:rsidRPr="00921BDF">
              <w:rPr>
                <w:sz w:val="20"/>
              </w:rPr>
              <w:t>Storage location</w:t>
            </w:r>
          </w:p>
        </w:tc>
        <w:tc>
          <w:tcPr>
            <w:tcW w:w="1670"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3AA0142B" w14:textId="77777777" w:rsidR="00DA04D7" w:rsidRPr="00921BDF" w:rsidRDefault="00FE694B">
            <w:pPr>
              <w:spacing w:after="0"/>
              <w:rPr>
                <w:sz w:val="20"/>
              </w:rPr>
            </w:pPr>
            <w:r w:rsidRPr="00921BDF">
              <w:rPr>
                <w:sz w:val="20"/>
              </w:rPr>
              <w:t>Person responsible for storage</w:t>
            </w:r>
          </w:p>
        </w:tc>
        <w:tc>
          <w:tcPr>
            <w:tcW w:w="2465"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2A329083" w14:textId="77777777" w:rsidR="00DA04D7" w:rsidRPr="00921BDF" w:rsidRDefault="00FE694B">
            <w:pPr>
              <w:spacing w:after="0"/>
              <w:rPr>
                <w:sz w:val="20"/>
              </w:rPr>
            </w:pPr>
            <w:r w:rsidRPr="00921BDF">
              <w:rPr>
                <w:sz w:val="20"/>
              </w:rPr>
              <w:t>Controls for record protection</w:t>
            </w:r>
          </w:p>
        </w:tc>
        <w:tc>
          <w:tcPr>
            <w:tcW w:w="1363"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70DEB1BA" w14:textId="77777777" w:rsidR="00DA04D7" w:rsidRPr="00921BDF" w:rsidRDefault="00FE694B">
            <w:pPr>
              <w:spacing w:after="0"/>
              <w:rPr>
                <w:sz w:val="20"/>
              </w:rPr>
            </w:pPr>
            <w:r w:rsidRPr="00921BDF">
              <w:rPr>
                <w:sz w:val="20"/>
              </w:rPr>
              <w:t>Retention time</w:t>
            </w:r>
          </w:p>
        </w:tc>
      </w:tr>
      <w:tr w:rsidR="00DA04D7" w:rsidRPr="00921BDF" w14:paraId="6BD8B9E0" w14:textId="77777777">
        <w:tc>
          <w:tcPr>
            <w:tcW w:w="1929"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DAC9BD2" w14:textId="77777777" w:rsidR="00DA04D7" w:rsidRPr="00921BDF" w:rsidRDefault="00FE694B">
            <w:pPr>
              <w:spacing w:after="0"/>
            </w:pPr>
            <w:bookmarkStart w:id="20" w:name="OLE_LINK36"/>
            <w:r w:rsidRPr="00921BDF">
              <w:rPr>
                <w:rFonts w:cs="Calibri"/>
              </w:rPr>
              <w:t>Data Subject Access Request Form</w:t>
            </w:r>
            <w:bookmarkEnd w:id="20"/>
            <w:r w:rsidRPr="00921BDF">
              <w:rPr>
                <w:rFonts w:cs="Calibri"/>
              </w:rPr>
              <w:t>s</w:t>
            </w:r>
          </w:p>
        </w:tc>
        <w:tc>
          <w:tcPr>
            <w:tcW w:w="163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1E28F13" w14:textId="02CEA44C" w:rsidR="00DA04D7" w:rsidRPr="00921BDF" w:rsidRDefault="00CB77EA">
            <w:r>
              <w:t xml:space="preserve">Internal encrypted drive </w:t>
            </w:r>
          </w:p>
        </w:tc>
        <w:tc>
          <w:tcPr>
            <w:tcW w:w="167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6B977FD3" w14:textId="77777777" w:rsidR="00DA04D7" w:rsidRPr="00921BDF" w:rsidRDefault="00FE694B">
            <w:r w:rsidRPr="00921BDF">
              <w:t>Data Protection Officer</w:t>
            </w:r>
          </w:p>
        </w:tc>
        <w:tc>
          <w:tcPr>
            <w:tcW w:w="246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E0FBD23" w14:textId="77777777" w:rsidR="00DA04D7" w:rsidRPr="00921BDF" w:rsidRDefault="00FE694B">
            <w:r w:rsidRPr="00921BDF">
              <w:t>Only authorized persons may access the folder</w:t>
            </w:r>
          </w:p>
        </w:tc>
        <w:tc>
          <w:tcPr>
            <w:tcW w:w="136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CD7BF75" w14:textId="77777777" w:rsidR="00DA04D7" w:rsidRPr="00921BDF" w:rsidRDefault="00FE694B">
            <w:r w:rsidRPr="00921BDF">
              <w:t>10 years</w:t>
            </w:r>
          </w:p>
        </w:tc>
      </w:tr>
      <w:tr w:rsidR="00DA04D7" w:rsidRPr="00921BDF" w14:paraId="75941DDA" w14:textId="77777777">
        <w:tc>
          <w:tcPr>
            <w:tcW w:w="1929"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45FC66D" w14:textId="77777777" w:rsidR="00DA04D7" w:rsidRPr="00921BDF" w:rsidRDefault="00FE694B">
            <w:pPr>
              <w:spacing w:after="0"/>
              <w:rPr>
                <w:rFonts w:cs="Calibri"/>
              </w:rPr>
            </w:pPr>
            <w:r w:rsidRPr="00921BDF">
              <w:rPr>
                <w:rFonts w:cs="Calibri"/>
              </w:rPr>
              <w:t>Data Subject Disclosure Form</w:t>
            </w:r>
          </w:p>
        </w:tc>
        <w:tc>
          <w:tcPr>
            <w:tcW w:w="163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94C2DC6" w14:textId="2B9B0ABD" w:rsidR="00DA04D7" w:rsidRPr="00921BDF" w:rsidRDefault="00CB77EA">
            <w:r>
              <w:t>Internal encrypted drive</w:t>
            </w:r>
          </w:p>
        </w:tc>
        <w:tc>
          <w:tcPr>
            <w:tcW w:w="1670"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A84C73E" w14:textId="77777777" w:rsidR="00DA04D7" w:rsidRPr="00921BDF" w:rsidRDefault="00FE694B">
            <w:r w:rsidRPr="00921BDF">
              <w:t>Data Protection Officer</w:t>
            </w:r>
          </w:p>
        </w:tc>
        <w:tc>
          <w:tcPr>
            <w:tcW w:w="246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2DC65D8" w14:textId="77777777" w:rsidR="00DA04D7" w:rsidRPr="00921BDF" w:rsidRDefault="00FE694B">
            <w:r w:rsidRPr="00921BDF">
              <w:t>Only authorized persons may access the folder</w:t>
            </w:r>
          </w:p>
        </w:tc>
        <w:tc>
          <w:tcPr>
            <w:tcW w:w="136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C3C04E3" w14:textId="77777777" w:rsidR="00DA04D7" w:rsidRPr="00921BDF" w:rsidRDefault="00FE694B">
            <w:r w:rsidRPr="00921BDF">
              <w:t>10 years</w:t>
            </w:r>
          </w:p>
        </w:tc>
      </w:tr>
    </w:tbl>
    <w:p w14:paraId="4E4A2689" w14:textId="77777777" w:rsidR="00DA04D7" w:rsidRPr="00921BDF" w:rsidRDefault="00DA04D7">
      <w:pPr>
        <w:rPr>
          <w:rFonts w:eastAsia="PMingLiU" w:cs="Calibri"/>
          <w:szCs w:val="24"/>
          <w:lang w:eastAsia="zh-HK"/>
        </w:rPr>
      </w:pPr>
    </w:p>
    <w:p w14:paraId="0DB536CE" w14:textId="77777777" w:rsidR="00DA04D7" w:rsidRPr="00921BDF" w:rsidRDefault="00DA04D7">
      <w:pPr>
        <w:rPr>
          <w:rFonts w:eastAsia="PMingLiU" w:cs="Calibri"/>
          <w:szCs w:val="24"/>
          <w:lang w:eastAsia="zh-HK"/>
        </w:rPr>
      </w:pPr>
    </w:p>
    <w:p w14:paraId="7C0438ED" w14:textId="77777777" w:rsidR="00DA04D7" w:rsidRPr="00921BDF" w:rsidRDefault="00FE694B">
      <w:pPr>
        <w:pStyle w:val="Heading1"/>
        <w:numPr>
          <w:ilvl w:val="0"/>
          <w:numId w:val="2"/>
        </w:numPr>
        <w:rPr>
          <w:lang w:eastAsia="zh-HK"/>
        </w:rPr>
      </w:pPr>
      <w:r w:rsidRPr="00921BDF">
        <w:rPr>
          <w:lang w:eastAsia="zh-HK"/>
        </w:rPr>
        <w:t xml:space="preserve"> </w:t>
      </w:r>
      <w:bookmarkStart w:id="21" w:name="_Toc496543576"/>
      <w:r w:rsidRPr="00921BDF">
        <w:rPr>
          <w:lang w:eastAsia="zh-HK"/>
        </w:rPr>
        <w:t>Validity and document management</w:t>
      </w:r>
      <w:bookmarkEnd w:id="21"/>
    </w:p>
    <w:p w14:paraId="4908CFDD" w14:textId="77777777" w:rsidR="00DA04D7" w:rsidRPr="00921BDF" w:rsidRDefault="00FE694B">
      <w:r w:rsidRPr="00921BDF">
        <w:t>This document is valid as of [date].</w:t>
      </w:r>
    </w:p>
    <w:p w14:paraId="721B1D2F" w14:textId="77777777" w:rsidR="00DA04D7" w:rsidRPr="00921BDF" w:rsidRDefault="00FE694B">
      <w:r w:rsidRPr="00921BDF">
        <w:t>The owner of this document is [job title], who must check and, if necessary, update the document at least once a year.</w:t>
      </w:r>
    </w:p>
    <w:p w14:paraId="2489E974" w14:textId="77777777" w:rsidR="00CB77EA" w:rsidRDefault="00CB77EA" w:rsidP="002F252E">
      <w:pPr>
        <w:pStyle w:val="Heading1"/>
        <w:numPr>
          <w:ilvl w:val="0"/>
          <w:numId w:val="0"/>
        </w:numPr>
        <w:ind w:left="360"/>
      </w:pPr>
      <w:bookmarkStart w:id="22" w:name="_Toc496543577"/>
    </w:p>
    <w:p w14:paraId="48FDBD36" w14:textId="77777777" w:rsidR="00CB77EA" w:rsidRDefault="00CB77EA" w:rsidP="002F252E">
      <w:pPr>
        <w:pStyle w:val="Heading1"/>
        <w:numPr>
          <w:ilvl w:val="0"/>
          <w:numId w:val="0"/>
        </w:numPr>
        <w:ind w:left="360"/>
      </w:pPr>
    </w:p>
    <w:p w14:paraId="33C0F1FF" w14:textId="77777777" w:rsidR="00CB77EA" w:rsidRDefault="00CB77EA" w:rsidP="002F252E">
      <w:pPr>
        <w:pStyle w:val="Heading1"/>
        <w:numPr>
          <w:ilvl w:val="0"/>
          <w:numId w:val="0"/>
        </w:numPr>
        <w:ind w:left="360"/>
      </w:pPr>
    </w:p>
    <w:p w14:paraId="73708EC2" w14:textId="77777777" w:rsidR="00CB77EA" w:rsidRDefault="00CB77EA" w:rsidP="002F252E">
      <w:pPr>
        <w:pStyle w:val="Heading1"/>
        <w:numPr>
          <w:ilvl w:val="0"/>
          <w:numId w:val="0"/>
        </w:numPr>
        <w:ind w:left="360"/>
      </w:pPr>
    </w:p>
    <w:p w14:paraId="64F51CAE" w14:textId="77777777" w:rsidR="00CB77EA" w:rsidRDefault="00CB77EA" w:rsidP="002F252E">
      <w:pPr>
        <w:pStyle w:val="Heading1"/>
        <w:numPr>
          <w:ilvl w:val="0"/>
          <w:numId w:val="0"/>
        </w:numPr>
        <w:ind w:left="360"/>
      </w:pPr>
    </w:p>
    <w:p w14:paraId="5F82623E" w14:textId="77777777" w:rsidR="00CB77EA" w:rsidRDefault="00CB77EA" w:rsidP="002F252E">
      <w:pPr>
        <w:pStyle w:val="Heading1"/>
        <w:numPr>
          <w:ilvl w:val="0"/>
          <w:numId w:val="0"/>
        </w:numPr>
        <w:ind w:left="360"/>
      </w:pPr>
    </w:p>
    <w:p w14:paraId="29B71956" w14:textId="768D945C" w:rsidR="00DA04D7" w:rsidRPr="00921BDF" w:rsidRDefault="00FE694B" w:rsidP="002F252E">
      <w:pPr>
        <w:pStyle w:val="Heading1"/>
        <w:numPr>
          <w:ilvl w:val="0"/>
          <w:numId w:val="0"/>
        </w:numPr>
        <w:ind w:left="360"/>
      </w:pPr>
      <w:r w:rsidRPr="00921BDF">
        <w:t>Annex: Data Subject Access Request Flowchart</w:t>
      </w:r>
      <w:bookmarkEnd w:id="22"/>
    </w:p>
    <w:p w14:paraId="7053CD82" w14:textId="5E80D6E2" w:rsidR="00DA04D7" w:rsidRPr="00921BDF" w:rsidRDefault="00FF3F50">
      <w:r>
        <w:rPr>
          <w:noProof/>
        </w:rPr>
        <w:pict w14:anchorId="7135B8D5">
          <v:group id="Group 65" o:spid="_x0000_s1026" style="position:absolute;margin-left:10.9pt;margin-top:.75pt;width:715.5pt;height:442.5pt;z-index:2;mso-wrap-distance-left:13.5pt;mso-wrap-distance-top:3pt;mso-wrap-distance-right:14.65pt;mso-wrap-distance-bottom:8.1pt;mso-width-relative:margin;mso-height-relative:margin" coordsize="87292,5289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">
            <v:rect id="Rectangle 2" o:spid="_x0000_s1027" style="position:absolute;left:8400;top:46342;width:3780;height:24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" stroked="f" strokeweight=".18mm">
              <v:textbox>
                <w:txbxContent>
                  <w:p w14:paraId="08B1C142" w14:textId="77777777" w:rsidR="00DA04D7" w:rsidRDefault="00FE694B">
                    <w:pPr>
                      <w:spacing w:after="0" w:line="240" w:lineRule="auto"/>
                    </w:pPr>
                    <w:r>
                      <w:rPr>
                        <w:b/>
                        <w:bCs/>
                        <w:color w:val="000000"/>
                        <w:sz w:val="21"/>
                        <w:szCs w:val="21"/>
                        <w:lang w:val="hr-HR" w:eastAsia="hr-HR"/>
                      </w:rPr>
                      <w:t>NO</w:t>
                    </w:r>
                  </w:p>
                </w:txbxContent>
              </v:textbox>
            </v:rect>
            <v:group id="Group 3" o:spid="_x0000_s1028" style="position:absolute;width:87292;height:52891" coordsize="87292,528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5" o:spid="_x0000_s1029" type="#_x0000_t13" style="position:absolute;left:50598;top:2509;width:2610;height:13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" adj="16207" strokecolor="#595959" strokeweight=".71mm">
                <v:stroke joinstyle="round"/>
              </v:shape>
              <v:shape id="Arrow: Right 34" o:spid="_x0000_s1030" type="#_x0000_t13" style="position:absolute;left:29851;top:2419;width:2427;height:13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" adj="15799" strokecolor="#595959" strokeweight=".71mm">
                <v:stroke joinstyle="round"/>
              </v:shape>
              <v:shape id="Arrow: Right 4" o:spid="_x0000_s1031" type="#_x0000_t13" style="position:absolute;left:33192;top:49636;width:20448;height:12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" adj="20915" strokecolor="#595959" strokeweight=".71mm">
                <v:stroke joinstyle="round"/>
              </v:shape>
              <v:rect id="Rectangle 5" o:spid="_x0000_s1032" style="position:absolute;left:23266;top:27158;width:4504;height:24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" stroked="f" strokeweight=".18mm">
                <v:textbox>
                  <w:txbxContent>
                    <w:p w14:paraId="5D292806" w14:textId="77777777" w:rsidR="00DA04D7" w:rsidRDefault="00FE694B">
                      <w:pPr>
                        <w:spacing w:after="0" w:line="240" w:lineRule="auto"/>
                      </w:pPr>
                      <w:r>
                        <w:rPr>
                          <w:b/>
                          <w:bCs/>
                          <w:color w:val="000000"/>
                          <w:sz w:val="21"/>
                          <w:szCs w:val="21"/>
                          <w:lang w:val="hr-HR" w:eastAsia="hr-HR"/>
                        </w:rPr>
                        <w:t>YES</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6" o:spid="_x0000_s1033" type="#_x0000_t103" style="position:absolute;left:19324;top:20318;width:8295;height:176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" adj="19252,20778,2306" strokecolor="#595959" strokeweight=".71mm">
                <v:stroke joinstyle="round"/>
              </v:shape>
              <v:shape id="Arrow: Right 7" o:spid="_x0000_s1034" type="#_x0000_t13" style="position:absolute;left:25966;top:45461;width:3913;height:1354;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" adj="17864" strokecolor="#595959" strokeweight=".71mm">
                <v:stroke joinstyle="round"/>
              </v:shape>
              <v:rect id="Rectangle 8" o:spid="_x0000_s1035" style="position:absolute;left:19933;top:41688;width:4503;height:24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" stroked="f" strokeweight=".18mm">
                <v:textbox>
                  <w:txbxContent>
                    <w:p w14:paraId="5D70FAD4" w14:textId="77777777" w:rsidR="00DA04D7" w:rsidRDefault="00FE694B">
                      <w:pPr>
                        <w:spacing w:after="0" w:line="240" w:lineRule="auto"/>
                      </w:pPr>
                      <w:r>
                        <w:rPr>
                          <w:b/>
                          <w:bCs/>
                          <w:color w:val="000000"/>
                          <w:sz w:val="21"/>
                          <w:szCs w:val="21"/>
                          <w:lang w:val="hr-HR" w:eastAsia="hr-HR"/>
                        </w:rPr>
                        <w:t>YES</w:t>
                      </w:r>
                    </w:p>
                  </w:txbxContent>
                </v:textbox>
              </v:rect>
              <v:shape id="Arrow: Right 9" o:spid="_x0000_s1036" type="#_x0000_t13" style="position:absolute;left:11181;top:43153;width:13972;height:13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" adj="20593" strokecolor="#595959" strokeweight=".71mm">
                <v:stroke joinstyle="round"/>
              </v:shape>
              <v:shape id="Arrow: Right 10" o:spid="_x0000_s1037" type="#_x0000_t13" style="position:absolute;left:5767;top:45371;width:3913;height:135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" adj="17864" strokecolor="#595959" strokeweight=".71mm">
                <v:stroke joinstyle="round"/>
              </v:shape>
              <v:shape id="Arrow: Right 11" o:spid="_x0000_s1038" type="#_x0000_t13" style="position:absolute;left:5767;top:38628;width:3913;height:135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" adj="17864" strokecolor="#595959" strokeweight=".71mm">
                <v:stroke joinstyle="round"/>
              </v:shape>
              <v:rect id="Rectangle 12" o:spid="_x0000_s1039" style="position:absolute;left:11930;top:23464;width:3780;height:24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" stroked="f" strokeweight=".18mm">
                <v:textbox>
                  <w:txbxContent>
                    <w:p w14:paraId="671A47D9" w14:textId="77777777" w:rsidR="00DA04D7" w:rsidRDefault="00FE694B">
                      <w:pPr>
                        <w:spacing w:after="0" w:line="240" w:lineRule="auto"/>
                      </w:pPr>
                      <w:r>
                        <w:rPr>
                          <w:b/>
                          <w:bCs/>
                          <w:color w:val="000000"/>
                          <w:sz w:val="21"/>
                          <w:szCs w:val="21"/>
                          <w:lang w:val="hr-HR" w:eastAsia="hr-HR"/>
                        </w:rPr>
                        <w:t>NO</w:t>
                      </w:r>
                    </w:p>
                  </w:txbxContent>
                </v:textbox>
              </v:rect>
              <v:shape id="Arrow: Right 13" o:spid="_x0000_s1040" type="#_x0000_t13" style="position:absolute;left:4593;top:25435;width:3917;height:1353;rotation:90;flip:y;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" adj="17868" strokecolor="#595959" strokeweight=".71mm">
                <v:stroke joinstyle="round"/>
              </v:shape>
              <v:shape id="Arrow: Right 14" o:spid="_x0000_s1041" type="#_x0000_t13" style="position:absolute;left:8567;top:22961;width:3913;height:1354;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" adj="17864" strokecolor="#595959" strokeweight=".71mm">
                <v:stroke joinstyle="round"/>
              </v:shape>
              <v:shape id="Arrow: Right 15" o:spid="_x0000_s1042" type="#_x0000_t13" style="position:absolute;left:5767;top:14929;width:3913;height:135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" adj="17864" strokecolor="#595959" strokeweight=".71mm">
                <v:stroke joinstyle="round"/>
              </v:shape>
              <v:shape id="Arrow: Right 16" o:spid="_x0000_s1043" type="#_x0000_t13" style="position:absolute;left:19209;top:11412;width:3340;height:1296;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" adj="17410" strokecolor="#595959" strokeweight=".71mm">
                <v:stroke joinstyle="round"/>
              </v:shape>
              <v:rect id="Rectangle 17" o:spid="_x0000_s1044" style="position:absolute;left:45460;top:9334;width:4504;height:24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" stroked="f" strokeweight=".18mm">
                <v:textbox>
                  <w:txbxContent>
                    <w:p w14:paraId="0CB619B9" w14:textId="77777777" w:rsidR="00DA04D7" w:rsidRDefault="00FE694B">
                      <w:pPr>
                        <w:spacing w:after="0" w:line="240" w:lineRule="auto"/>
                      </w:pPr>
                      <w:r>
                        <w:rPr>
                          <w:b/>
                          <w:bCs/>
                          <w:color w:val="000000"/>
                          <w:sz w:val="21"/>
                          <w:szCs w:val="21"/>
                          <w:lang w:val="hr-HR" w:eastAsia="hr-HR"/>
                        </w:rPr>
                        <w:t>YES</w:t>
                      </w:r>
                    </w:p>
                  </w:txbxContent>
                </v:textbox>
              </v:rect>
              <v:shape id="Arrow: Right 18" o:spid="_x0000_s1045" type="#_x0000_t13" style="position:absolute;left:44009;top:11412;width:10908;height:1296;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" adj="20317" strokecolor="#595959" strokeweight=".71mm">
                <v:stroke joinstyle="round"/>
              </v:shape>
              <v:rect id="Rectangle 19" o:spid="_x0000_s1046" style="position:absolute;left:62593;top:39351;width:4503;height:24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" stroked="f" strokeweight=".18mm">
                <v:textbox>
                  <w:txbxContent>
                    <w:p w14:paraId="0E7D4385" w14:textId="77777777" w:rsidR="00DA04D7" w:rsidRDefault="00FE694B">
                      <w:pPr>
                        <w:spacing w:after="0" w:line="240" w:lineRule="auto"/>
                      </w:pPr>
                      <w:r>
                        <w:rPr>
                          <w:b/>
                          <w:bCs/>
                          <w:color w:val="000000"/>
                          <w:sz w:val="21"/>
                          <w:szCs w:val="21"/>
                          <w:lang w:val="hr-HR" w:eastAsia="hr-HR"/>
                        </w:rPr>
                        <w:t>YES</w:t>
                      </w:r>
                    </w:p>
                  </w:txbxContent>
                </v:textbox>
              </v:rect>
              <v:rect id="Rectangle 20" o:spid="_x0000_s1047" style="position:absolute;left:62413;top:15825;width:3780;height:24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" stroked="f" strokeweight=".18mm">
                <v:textbox>
                  <w:txbxContent>
                    <w:p w14:paraId="287F759B" w14:textId="77777777" w:rsidR="00DA04D7" w:rsidRDefault="00FE694B">
                      <w:pPr>
                        <w:spacing w:after="0" w:line="240" w:lineRule="auto"/>
                      </w:pPr>
                      <w:r>
                        <w:rPr>
                          <w:b/>
                          <w:bCs/>
                          <w:color w:val="000000"/>
                          <w:sz w:val="21"/>
                          <w:szCs w:val="21"/>
                          <w:lang w:val="hr-HR" w:eastAsia="hr-HR"/>
                        </w:rPr>
                        <w:t>NO</w:t>
                      </w:r>
                    </w:p>
                  </w:txbxContent>
                </v:textbox>
              </v:rect>
              <v:shape id="Arrow: Bent-Up 21" o:spid="_x0000_s1048" style="position:absolute;left:71438;top:2858;width:11088;height:5702;rotation:180;flip:x;visibility:visible;mso-wrap-style:square;v-text-anchor:top" coordsize="1108800,5702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" path="m,490469r1009131,l1009131,77672r-19899,l1049016,r59784,77672l1088901,77672r,492568l,570240,,490469xe" strokecolor="#595959" strokeweight=".71mm">
                <v:path o:connecttype="custom" o:connectlocs="0,490469;1009131,490469;1009131,77672;989232,77672;1049016,0;1108800,77672;1088901,77672;1088901,570240;0,570240;0,490469" o:connectangles="0,0,0,0,0,0,0,0,0,0"/>
              </v:shape>
              <v:shape id="Arrow: Right 22" o:spid="_x0000_s1049" type="#_x0000_t13" style="position:absolute;left:71887;top:11412;width:3964;height:1296;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" adj="18069" strokecolor="#595959" strokeweight=".71mm">
                <v:stroke joinstyle="round"/>
              </v:shape>
              <v:shape id="Arrow: Right 23" o:spid="_x0000_s1050" type="#_x0000_t13" style="position:absolute;left:71338;top:21963;width:3963;height:12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" adj="18069" strokecolor="#595959" strokeweight=".71mm">
                <v:stroke joinstyle="round"/>
              </v:shape>
              <v:shape id="Arrow: Right 24" o:spid="_x0000_s1051" type="#_x0000_t13" style="position:absolute;left:59317;top:27828;width:3913;height:135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" adj="17864" strokecolor="#595959" strokeweight=".71mm">
                <v:stroke joinstyle="round"/>
              </v:shape>
              <v:shape id="Arrow: Right 25" o:spid="_x0000_s1052" type="#_x0000_t13" style="position:absolute;left:59252;top:15482;width:3913;height:135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" adj="17864" strokecolor="#595959" strokeweight=".71mm">
                <v:stroke joinstyle="round"/>
              </v:shape>
              <v:shape id="Arrow: Right 26" o:spid="_x0000_s1053" type="#_x0000_t13" style="position:absolute;left:55886;top:39582;width:10775;height:135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" adj="20243" strokecolor="#595959" strokeweight=".71mm">
                <v:stroke joinstyle="round"/>
              </v:shape>
              <v:rect id="Rectangle 27" o:spid="_x0000_s1054" style="position:absolute;width:30024;height:65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" fillcolor="#dce6f2" strokecolor="#4a7ebb" strokeweight=".26mm">
                <v:stroke joinstyle="round"/>
                <v:shadow on="t" color="black" opacity="24903f" origin=",.5" offset="0,.56mm"/>
                <v:textbox>
                  <w:txbxContent>
                    <w:p w14:paraId="0015C173" w14:textId="6BFC767E" w:rsidR="00DA04D7" w:rsidRDefault="00C10B52">
                      <w:pPr>
                        <w:spacing w:after="0" w:line="240" w:lineRule="auto"/>
                        <w:jc w:val="center"/>
                      </w:pPr>
                      <w:r w:rsidRPr="00921BDF">
                        <w:rPr>
                          <w:rFonts w:cs="Calibri"/>
                          <w:szCs w:val="24"/>
                          <w:lang w:eastAsia="zh-HK"/>
                        </w:rPr>
                        <w:t>“</w:t>
                      </w:r>
                      <w:r w:rsidRPr="00921BDF">
                        <w:rPr>
                          <w:rFonts w:cs="Calibri"/>
                          <w:szCs w:val="24"/>
                        </w:rPr>
                        <w:t xml:space="preserve">Company” </w:t>
                      </w:r>
                      <w:r w:rsidR="00FE694B">
                        <w:rPr>
                          <w:rFonts w:eastAsia="PMingLiU" w:cs="Calibri"/>
                          <w:color w:val="000000"/>
                          <w:lang w:val="hr-HR" w:eastAsia="hr-HR"/>
                        </w:rPr>
                        <w:t>receives a Data Subject Access Request (DSAR) from a data subject</w:t>
                      </w:r>
                    </w:p>
                  </w:txbxContent>
                </v:textbox>
              </v:rect>
              <v:rect id="Rectangle 28" o:spid="_x0000_s1055" style="position:absolute;left:32468;width:18306;height:65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" fillcolor="#dce6f2" strokecolor="#4a7ebb" strokeweight=".26mm">
                <v:stroke joinstyle="round"/>
                <v:shadow on="t" color="black" opacity="24903f" origin=",.5" offset="0,.56mm"/>
                <v:textbox>
                  <w:txbxContent>
                    <w:p w14:paraId="064CA7EE" w14:textId="77777777" w:rsidR="00DA04D7" w:rsidRDefault="00FE694B">
                      <w:pPr>
                        <w:spacing w:before="240" w:after="240" w:line="240" w:lineRule="auto"/>
                        <w:jc w:val="center"/>
                      </w:pPr>
                      <w:r>
                        <w:rPr>
                          <w:rFonts w:eastAsia="PMingLiU" w:cs="Calibri"/>
                          <w:color w:val="000000"/>
                          <w:lang w:val="hr-HR" w:eastAsia="hr-HR"/>
                        </w:rPr>
                        <w:t xml:space="preserve">Record the DSAR </w:t>
                      </w:r>
                    </w:p>
                  </w:txbxContent>
                </v:textbox>
              </v:rect>
              <v:rect id="Rectangle 29" o:spid="_x0000_s1056" style="position:absolute;left:53485;width:18029;height:65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" fillcolor="#dce6f2" strokecolor="#4a7ebb" strokeweight=".26mm">
                <v:stroke joinstyle="round"/>
                <v:shadow on="t" color="black" opacity="24903f" origin=",.5" offset="0,.56mm"/>
                <v:textbox>
                  <w:txbxContent>
                    <w:p w14:paraId="49758E9B" w14:textId="77777777" w:rsidR="00DA04D7" w:rsidRDefault="00FE694B">
                      <w:pPr>
                        <w:spacing w:after="0" w:line="300" w:lineRule="atLeast"/>
                        <w:jc w:val="center"/>
                      </w:pPr>
                      <w:r>
                        <w:rPr>
                          <w:rFonts w:eastAsia="PMingLiU" w:cs="Calibri"/>
                          <w:color w:val="000000"/>
                          <w:lang w:val="hr-HR" w:eastAsia="hr-HR"/>
                        </w:rPr>
                        <w:t>Invite data subject to submit the DSAR in prescribed form</w:t>
                      </w:r>
                    </w:p>
                  </w:txbxContent>
                </v:textbox>
              </v:rect>
              <v:rect id="Rectangle 30" o:spid="_x0000_s1057" style="position:absolute;left:75488;top:8560;width:11804;height:196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" fillcolor="#dce6f2" strokecolor="#4a7ebb" strokeweight=".26mm">
                <v:stroke joinstyle="round"/>
                <v:shadow on="t" color="black" opacity="24903f" origin=",.5" offset="0,.56mm"/>
                <v:textbox>
                  <w:txbxContent>
                    <w:p w14:paraId="3987D9A7" w14:textId="77777777" w:rsidR="00DA04D7" w:rsidRDefault="00FE694B">
                      <w:pPr>
                        <w:spacing w:after="0" w:line="240" w:lineRule="auto"/>
                        <w:jc w:val="center"/>
                      </w:pPr>
                      <w:r>
                        <w:rPr>
                          <w:rFonts w:cs="Calibri"/>
                          <w:color w:val="000000"/>
                          <w:lang w:val="hr-HR" w:eastAsia="hr-HR"/>
                        </w:rPr>
                        <w:t>ID</w:t>
                      </w:r>
                      <w:r>
                        <w:rPr>
                          <w:rFonts w:eastAsia="PMingLiU" w:cs="Calibri"/>
                          <w:color w:val="000000"/>
                          <w:lang w:val="hr-HR" w:eastAsia="hr-HR"/>
                        </w:rPr>
                        <w:t xml:space="preserve"> verification:  Ask the Requestor to provide 2 forms of identification: (1) photo identity;(2) confirmation of address</w:t>
                      </w:r>
                    </w:p>
                  </w:txbxContent>
                </v:textbox>
              </v:rect>
              <v:rect id="Rectangle 31" o:spid="_x0000_s1058" style="position:absolute;left:53665;top:8560;width:18021;height:72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" fillcolor="#dce6f2" strokecolor="#4a7ebb" strokeweight=".26mm">
                <v:stroke joinstyle="round"/>
                <v:shadow on="t" color="black" opacity="24903f" origin=",.5" offset="0,.56mm"/>
                <v:textbox>
                  <w:txbxContent>
                    <w:p w14:paraId="738B5EB5" w14:textId="77777777" w:rsidR="00DA04D7" w:rsidRDefault="00FE694B">
                      <w:pPr>
                        <w:spacing w:after="0" w:line="240" w:lineRule="auto"/>
                        <w:jc w:val="center"/>
                      </w:pPr>
                      <w:r>
                        <w:rPr>
                          <w:rFonts w:eastAsia="PMingLiU" w:cs="Calibri"/>
                          <w:color w:val="000000"/>
                          <w:lang w:val="hr-HR" w:eastAsia="hr-HR"/>
                        </w:rPr>
                        <w:t>Pass the ID verification?</w:t>
                      </w:r>
                    </w:p>
                  </w:txbxContent>
                </v:textbox>
              </v:rect>
              <v:rect id="Rectangle 32" o:spid="_x0000_s1059" style="position:absolute;left:53575;top:18295;width:17849;height:88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" fillcolor="#dce6f2" strokecolor="#4a7ebb" strokeweight=".26mm">
                <v:stroke joinstyle="round"/>
                <v:shadow on="t" color="black" opacity="24903f" origin=",.5" offset="0,.56mm"/>
                <v:textbox>
                  <w:txbxContent>
                    <w:p w14:paraId="2BEC9CDB" w14:textId="77777777" w:rsidR="00DA04D7" w:rsidRDefault="00FE694B">
                      <w:pPr>
                        <w:spacing w:after="0" w:line="240" w:lineRule="auto"/>
                        <w:jc w:val="center"/>
                      </w:pPr>
                      <w:r>
                        <w:rPr>
                          <w:rFonts w:eastAsia="PMingLiU" w:cs="Calibri"/>
                          <w:color w:val="000000"/>
                          <w:lang w:val="hr-HR" w:eastAsia="hr-HR"/>
                        </w:rPr>
                        <w:t>Verify the Requestor’s identity: (data subject or authorized representative of data subject?)</w:t>
                      </w:r>
                    </w:p>
                  </w:txbxContent>
                </v:textbox>
              </v:rect>
              <v:rect id="Rectangle 33" o:spid="_x0000_s1060" style="position:absolute;left:53575;top:30567;width:18021;height:65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" fillcolor="#dce6f2" strokecolor="#4a7ebb" strokeweight=".26mm">
                <v:stroke joinstyle="round"/>
                <v:shadow on="t" color="black" opacity="24903f" origin=",.5" offset="0,.56mm"/>
                <v:textbox>
                  <w:txbxContent>
                    <w:p w14:paraId="5094E669" w14:textId="77777777" w:rsidR="00DA04D7" w:rsidRDefault="00FE694B">
                      <w:pPr>
                        <w:spacing w:after="0" w:line="240" w:lineRule="auto"/>
                        <w:jc w:val="center"/>
                      </w:pPr>
                      <w:r>
                        <w:rPr>
                          <w:rFonts w:eastAsia="PMingLiU" w:cs="Calibri"/>
                          <w:color w:val="000000"/>
                          <w:lang w:val="hr-HR" w:eastAsia="hr-HR"/>
                        </w:rPr>
                        <w:t>No response within 10 working days</w:t>
                      </w:r>
                    </w:p>
                  </w:txbxContent>
                </v:textbox>
              </v:rect>
              <v:rect id="Rectangle 36" o:spid="_x0000_s1061" style="position:absolute;top:8560;width:19011;height:72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" fillcolor="#fdeada" strokecolor="#fcd5b5" strokeweight=".26mm">
                <v:stroke joinstyle="round"/>
                <v:shadow on="t" color="black" opacity="24903f" origin=",.5" offset="0,.56mm"/>
                <v:textbox>
                  <w:txbxContent>
                    <w:p w14:paraId="7E86366F" w14:textId="77777777" w:rsidR="00DA04D7" w:rsidRDefault="00FE694B">
                      <w:pPr>
                        <w:spacing w:after="0" w:line="240" w:lineRule="auto"/>
                        <w:jc w:val="center"/>
                      </w:pPr>
                      <w:r>
                        <w:rPr>
                          <w:rFonts w:cs="Calibri"/>
                          <w:color w:val="000000"/>
                          <w:lang w:val="hr-HR" w:eastAsia="hr-HR"/>
                        </w:rPr>
                        <w:t xml:space="preserve">Ask </w:t>
                      </w:r>
                      <w:r>
                        <w:rPr>
                          <w:rFonts w:eastAsia="PMingLiU" w:cs="Calibri"/>
                          <w:color w:val="000000"/>
                          <w:lang w:val="hr-HR" w:eastAsia="hr-HR"/>
                        </w:rPr>
                        <w:t>the relevant Department (HR, Marketing, IT etc.) to complete a Data Disclosure Form within 10 calendar days</w:t>
                      </w:r>
                    </w:p>
                    <w:p w14:paraId="7DE32C71" w14:textId="77777777" w:rsidR="00DA04D7" w:rsidRDefault="00DA04D7">
                      <w:pPr>
                        <w:spacing w:after="0" w:line="240" w:lineRule="auto"/>
                      </w:pPr>
                    </w:p>
                  </w:txbxContent>
                </v:textbox>
              </v:rect>
              <v:rect id="Rectangle 37" o:spid="_x0000_s1062" style="position:absolute;top:17722;width:19011;height:60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" fillcolor="#fdeada" strokecolor="#fcd5b5" strokeweight=".26mm">
                <v:stroke joinstyle="round"/>
                <v:shadow on="t" color="black" opacity="24903f" origin=",.5" offset="0,.56mm"/>
                <v:textbox>
                  <w:txbxContent>
                    <w:p w14:paraId="49EAE71E" w14:textId="77777777" w:rsidR="00DA04D7" w:rsidRDefault="00FE694B">
                      <w:pPr>
                        <w:spacing w:after="0" w:line="240" w:lineRule="auto"/>
                        <w:jc w:val="center"/>
                      </w:pPr>
                      <w:r>
                        <w:rPr>
                          <w:rFonts w:eastAsia="PMingLiU" w:cs="Calibri"/>
                          <w:color w:val="000000"/>
                          <w:lang w:val="hr-HR" w:eastAsia="hr-HR"/>
                        </w:rPr>
                        <w:t>Data Disclosure Form completed by the relevant Departments?</w:t>
                      </w:r>
                    </w:p>
                  </w:txbxContent>
                </v:textbox>
              </v:rect>
              <v:rect id="Rectangle 38" o:spid="_x0000_s1063" style="position:absolute;top:25920;width:19011;height:62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" fillcolor="#fdeada" strokecolor="#fcd5b5" strokeweight=".26mm">
                <v:stroke joinstyle="round"/>
                <v:shadow on="t" color="black" opacity="24903f" origin=",.5" offset="0,.56mm"/>
                <v:textbox>
                  <w:txbxContent>
                    <w:p w14:paraId="5363911D" w14:textId="77777777" w:rsidR="00DA04D7" w:rsidRDefault="00FE694B">
                      <w:pPr>
                        <w:spacing w:after="0" w:line="240" w:lineRule="auto"/>
                        <w:jc w:val="center"/>
                      </w:pPr>
                      <w:r>
                        <w:rPr>
                          <w:rFonts w:eastAsia="PMingLiU" w:cs="Calibri"/>
                          <w:color w:val="000000"/>
                          <w:lang w:val="hr-HR" w:eastAsia="hr-HR"/>
                        </w:rPr>
                        <w:t>Data Protection Officer meets with the relevant Department to review the DSAR</w:t>
                      </w:r>
                    </w:p>
                  </w:txbxContent>
                </v:textbox>
              </v:rect>
              <v:rect id="Rectangle 39" o:spid="_x0000_s1064" style="position:absolute;top:34506;width:19011;height:483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" fillcolor="#fdeada" strokecolor="#fcd5b5" strokeweight=".26mm">
                <v:stroke joinstyle="round"/>
                <v:shadow on="t" color="black" opacity="24903f" origin=",.5" offset="0,.56mm"/>
                <v:textbox>
                  <w:txbxContent>
                    <w:p w14:paraId="2AE2F650" w14:textId="77777777" w:rsidR="00DA04D7" w:rsidRDefault="00FE694B">
                      <w:pPr>
                        <w:spacing w:after="0" w:line="240" w:lineRule="auto"/>
                        <w:jc w:val="center"/>
                      </w:pPr>
                      <w:r>
                        <w:rPr>
                          <w:rFonts w:cs="Calibri"/>
                          <w:color w:val="000000"/>
                          <w:lang w:val="hr-HR" w:eastAsia="hr-HR"/>
                        </w:rPr>
                        <w:t xml:space="preserve">Transfer of </w:t>
                      </w:r>
                      <w:r>
                        <w:rPr>
                          <w:rFonts w:eastAsia="PMingLiU" w:cs="Calibri"/>
                          <w:color w:val="000000"/>
                          <w:lang w:val="hr-HR" w:eastAsia="hr-HR"/>
                        </w:rPr>
                        <w:t>the data from the relevant Department</w:t>
                      </w:r>
                    </w:p>
                  </w:txbxContent>
                </v:textbox>
              </v:rect>
              <v:rect id="Rectangle 40" o:spid="_x0000_s1065" style="position:absolute;top:41421;width:19011;height:483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" fillcolor="#fdeada" strokecolor="#fcd5b5" strokeweight=".26mm">
                <v:stroke joinstyle="round"/>
                <v:shadow on="t" color="black" opacity="24903f" origin=",.5" offset="0,.56mm"/>
                <v:textbox>
                  <w:txbxContent>
                    <w:p w14:paraId="653B1C96" w14:textId="77777777" w:rsidR="00DA04D7" w:rsidRDefault="00FE694B">
                      <w:pPr>
                        <w:spacing w:after="0" w:line="240" w:lineRule="auto"/>
                        <w:jc w:val="center"/>
                      </w:pPr>
                      <w:r>
                        <w:rPr>
                          <w:rFonts w:cs="Calibri"/>
                          <w:color w:val="000000"/>
                          <w:lang w:val="hr-HR" w:eastAsia="hr-HR"/>
                        </w:rPr>
                        <w:t>Check</w:t>
                      </w:r>
                      <w:r>
                        <w:rPr>
                          <w:rFonts w:eastAsia="PMingLiU" w:cs="Calibri"/>
                          <w:color w:val="000000"/>
                          <w:lang w:val="hr-HR" w:eastAsia="hr-HR"/>
                        </w:rPr>
                        <w:t xml:space="preserve"> if exemption applies or 3rd party data exists?</w:t>
                      </w:r>
                    </w:p>
                  </w:txbxContent>
                </v:textbox>
              </v:rect>
              <v:rect id="Rectangle 41" o:spid="_x0000_s1066" style="position:absolute;top:48261;width:35910;height:46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" fillcolor="#fdeada" strokecolor="#fcd5b5" strokeweight=".26mm">
                <v:stroke joinstyle="round"/>
                <v:shadow on="t" color="black" opacity="24903f" origin=",.5" offset="0,.56mm"/>
                <v:textbox>
                  <w:txbxContent>
                    <w:p w14:paraId="38B86BD6" w14:textId="229A2696" w:rsidR="00DA04D7" w:rsidRDefault="00FE694B">
                      <w:pPr>
                        <w:spacing w:after="240" w:line="240" w:lineRule="auto"/>
                        <w:jc w:val="center"/>
                      </w:pPr>
                      <w:r>
                        <w:rPr>
                          <w:rFonts w:cs="Calibri"/>
                          <w:color w:val="000000"/>
                          <w:lang w:val="hr-HR" w:eastAsia="hr-HR"/>
                        </w:rPr>
                        <w:t xml:space="preserve">Data Protection Officer to finalizes the response and sends </w:t>
                      </w:r>
                      <w:r>
                        <w:rPr>
                          <w:rFonts w:eastAsia="PMingLiU" w:cs="Calibri"/>
                          <w:color w:val="000000"/>
                          <w:lang w:val="hr-HR" w:eastAsia="hr-HR"/>
                        </w:rPr>
                        <w:t>the data to the dat</w:t>
                      </w:r>
                      <w:r w:rsidR="002F252E">
                        <w:rPr>
                          <w:rFonts w:eastAsia="PMingLiU" w:cs="Calibri"/>
                          <w:color w:val="000000"/>
                          <w:lang w:val="hr-HR" w:eastAsia="hr-HR"/>
                        </w:rPr>
                        <w:t>a subject (5.8) by secure means</w:t>
                      </w:r>
                    </w:p>
                    <w:p w14:paraId="160DC052" w14:textId="77777777" w:rsidR="00DA04D7" w:rsidRDefault="00DA04D7">
                      <w:pPr>
                        <w:spacing w:after="0" w:line="240" w:lineRule="auto"/>
                        <w:jc w:val="center"/>
                      </w:pPr>
                    </w:p>
                  </w:txbxContent>
                </v:textbox>
              </v:rect>
              <v:rect id="Rectangle 42" o:spid="_x0000_s1067" style="position:absolute;left:25252;top:39430;width:22077;height:690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" fillcolor="#fdeada" strokecolor="#fcd5b5" strokeweight=".26mm">
                <v:stroke joinstyle="round"/>
                <v:shadow on="t" color="black" opacity="24903f" origin=",.5" offset="0,.56mm"/>
                <v:textbox>
                  <w:txbxContent>
                    <w:p w14:paraId="5FB4F1D7" w14:textId="77777777" w:rsidR="00DA04D7" w:rsidRDefault="00FE694B">
                      <w:pPr>
                        <w:spacing w:after="0" w:line="240" w:lineRule="auto"/>
                        <w:jc w:val="center"/>
                      </w:pPr>
                      <w:r>
                        <w:rPr>
                          <w:rFonts w:cs="Calibri"/>
                          <w:color w:val="000000"/>
                          <w:lang w:val="hr-HR" w:eastAsia="hr-HR"/>
                        </w:rPr>
                        <w:t xml:space="preserve">Data Protection Officer </w:t>
                      </w:r>
                      <w:r>
                        <w:rPr>
                          <w:rFonts w:eastAsia="PMingLiU" w:cs="Calibri"/>
                          <w:color w:val="000000"/>
                          <w:lang w:val="hr-HR" w:eastAsia="hr-HR"/>
                        </w:rPr>
                        <w:t>will confirm the exception or obtain consent to disclose 3rd party data</w:t>
                      </w:r>
                    </w:p>
                  </w:txbxContent>
                </v:textbox>
              </v:rect>
              <v:rect id="Rectangle 43" o:spid="_x0000_s1068" style="position:absolute;left:53848;top:45921;width:18116;height:65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" strokecolor="#595959" strokeweight="1.06mm">
                <v:textbox>
                  <w:txbxContent>
                    <w:p w14:paraId="372563CA" w14:textId="77777777" w:rsidR="00DA04D7" w:rsidRDefault="00FE694B">
                      <w:pPr>
                        <w:spacing w:after="0" w:line="240" w:lineRule="auto"/>
                        <w:jc w:val="center"/>
                      </w:pPr>
                      <w:r>
                        <w:rPr>
                          <w:rFonts w:cs="Calibri"/>
                          <w:b/>
                          <w:bCs/>
                          <w:color w:val="000000"/>
                          <w:lang w:val="hr-HR" w:eastAsia="hr-HR"/>
                        </w:rPr>
                        <w:t xml:space="preserve">Close </w:t>
                      </w:r>
                      <w:r>
                        <w:rPr>
                          <w:rFonts w:eastAsia="PMingLiU" w:cs="Calibri"/>
                          <w:b/>
                          <w:bCs/>
                          <w:color w:val="000000"/>
                          <w:lang w:val="hr-HR" w:eastAsia="hr-HR"/>
                        </w:rPr>
                        <w:t>the case and record the DSAR response</w:t>
                      </w:r>
                    </w:p>
                  </w:txbxContent>
                </v:textbox>
              </v:rect>
              <v:rect id="Rectangle 44" o:spid="_x0000_s1069" style="position:absolute;left:22363;top:8553;width:21456;height:72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" strokecolor="#d9d9d9" strokeweight=".26mm">
                <v:stroke joinstyle="round"/>
                <v:shadow on="t" color="black" opacity="24903f" origin=",.5" offset="0,.56mm"/>
                <v:textbox>
                  <w:txbxContent>
                    <w:p w14:paraId="25130BA3" w14:textId="77777777" w:rsidR="00DA04D7" w:rsidRDefault="00FE694B">
                      <w:pPr>
                        <w:spacing w:after="0" w:line="240" w:lineRule="auto"/>
                        <w:jc w:val="center"/>
                      </w:pPr>
                      <w:r>
                        <w:rPr>
                          <w:rFonts w:eastAsia="PMingLiU" w:cs="Calibri"/>
                          <w:color w:val="000000"/>
                          <w:lang w:val="hr-HR" w:eastAsia="hr-HR"/>
                        </w:rPr>
                        <w:t>Contact the relevant departments for the requested data. The 30 days period begins.</w:t>
                      </w:r>
                    </w:p>
                  </w:txbxContent>
                </v:textbox>
              </v:rect>
            </v:group>
          </v:group>
        </w:pict>
      </w:r>
    </w:p>
    <w:p w14:paraId="59FFE930" w14:textId="77777777" w:rsidR="00DA04D7" w:rsidRPr="00921BDF" w:rsidRDefault="00DA04D7"/>
    <w:sectPr w:rsidR="00DA04D7" w:rsidRPr="00921BDF">
      <w:footerReference w:type="first" r:id="rId7"/>
      <w:pgSz w:w="16838" w:h="11906" w:orient="landscape"/>
      <w:pgMar w:top="1417" w:right="1417" w:bottom="1417" w:left="1417" w:header="708" w:footer="708"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632B7" w14:textId="77777777" w:rsidR="00FF3F50" w:rsidRDefault="00FF3F50">
      <w:pPr>
        <w:spacing w:after="0" w:line="240" w:lineRule="auto"/>
      </w:pPr>
      <w:r>
        <w:separator/>
      </w:r>
    </w:p>
  </w:endnote>
  <w:endnote w:type="continuationSeparator" w:id="0">
    <w:p w14:paraId="0FAE9696" w14:textId="77777777" w:rsidR="00FF3F50" w:rsidRDefault="00FF3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EtihadAltis-Text">
    <w:panose1 w:val="020B0604020202020204"/>
    <w:charset w:val="00"/>
    <w:family w:val="roman"/>
    <w:notTrueType/>
    <w:pitch w:val="default"/>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F2399" w14:textId="77777777" w:rsidR="00DA04D7" w:rsidRDefault="00FE694B">
    <w:pPr>
      <w:spacing w:after="0"/>
      <w:jc w:val="center"/>
      <w:rPr>
        <w:sz w:val="16"/>
        <w:szCs w:val="16"/>
      </w:rPr>
    </w:pPr>
    <w:r>
      <w:rPr>
        <w:sz w:val="16"/>
        <w:szCs w:val="16"/>
      </w:rPr>
      <w:t>©2017 This template may be used by clients of Advisera Expert Solutions Ltd. in accordance with the License 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00CF7" w14:textId="77777777" w:rsidR="00FF3F50" w:rsidRDefault="00FF3F50">
      <w:pPr>
        <w:spacing w:after="0" w:line="240" w:lineRule="auto"/>
      </w:pPr>
      <w:r>
        <w:separator/>
      </w:r>
    </w:p>
  </w:footnote>
  <w:footnote w:type="continuationSeparator" w:id="0">
    <w:p w14:paraId="2DC4B77D" w14:textId="77777777" w:rsidR="00FF3F50" w:rsidRDefault="00FF3F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74454"/>
    <w:multiLevelType w:val="multilevel"/>
    <w:tmpl w:val="0A92F4B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B415D52"/>
    <w:multiLevelType w:val="multilevel"/>
    <w:tmpl w:val="A5845584"/>
    <w:lvl w:ilvl="0">
      <w:start w:val="1"/>
      <w:numFmt w:val="decimal"/>
      <w:pStyle w:val="Heading1"/>
      <w:lvlText w:val="%1."/>
      <w:lvlJc w:val="left"/>
      <w:pPr>
        <w:ind w:left="360" w:hanging="360"/>
      </w:pPr>
    </w:lvl>
    <w:lvl w:ilvl="1">
      <w:start w:val="1"/>
      <w:numFmt w:val="decimal"/>
      <w:pStyle w:val="Heading2"/>
      <w:lvlText w:val="%1.%2."/>
      <w:lvlJc w:val="left"/>
      <w:pPr>
        <w:ind w:left="360" w:hanging="360"/>
      </w:pPr>
    </w:lvl>
    <w:lvl w:ilvl="2">
      <w:start w:val="1"/>
      <w:numFmt w:val="decimal"/>
      <w:pStyle w:val="Heading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4164B1A"/>
    <w:multiLevelType w:val="multilevel"/>
    <w:tmpl w:val="B426CC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F24269B"/>
    <w:multiLevelType w:val="multilevel"/>
    <w:tmpl w:val="90B636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B4E6B4D"/>
    <w:multiLevelType w:val="multilevel"/>
    <w:tmpl w:val="605E62E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A001EA2"/>
    <w:multiLevelType w:val="multilevel"/>
    <w:tmpl w:val="C610E1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BDC0197"/>
    <w:multiLevelType w:val="multilevel"/>
    <w:tmpl w:val="46BA9D3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960605290">
    <w:abstractNumId w:val="1"/>
  </w:num>
  <w:num w:numId="2" w16cid:durableId="1000041297">
    <w:abstractNumId w:val="0"/>
  </w:num>
  <w:num w:numId="3" w16cid:durableId="403770464">
    <w:abstractNumId w:val="2"/>
  </w:num>
  <w:num w:numId="4" w16cid:durableId="497307466">
    <w:abstractNumId w:val="4"/>
  </w:num>
  <w:num w:numId="5" w16cid:durableId="854421731">
    <w:abstractNumId w:val="3"/>
  </w:num>
  <w:num w:numId="6" w16cid:durableId="823204862">
    <w:abstractNumId w:val="6"/>
  </w:num>
  <w:num w:numId="7" w16cid:durableId="455658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WxsDAxMjA0NjA1MTBW0lEKTi0uzszPAykwrAUAoTgF6ywAAAA="/>
  </w:docVars>
  <w:rsids>
    <w:rsidRoot w:val="00DA04D7"/>
    <w:rsid w:val="00025B62"/>
    <w:rsid w:val="00151335"/>
    <w:rsid w:val="00291805"/>
    <w:rsid w:val="002F252E"/>
    <w:rsid w:val="00327DD0"/>
    <w:rsid w:val="00401A94"/>
    <w:rsid w:val="0048338F"/>
    <w:rsid w:val="005B1F9E"/>
    <w:rsid w:val="0064258F"/>
    <w:rsid w:val="00731F1D"/>
    <w:rsid w:val="00780DBF"/>
    <w:rsid w:val="00921BDF"/>
    <w:rsid w:val="00BB2B81"/>
    <w:rsid w:val="00C10B52"/>
    <w:rsid w:val="00C31EA7"/>
    <w:rsid w:val="00CB5953"/>
    <w:rsid w:val="00CB77EA"/>
    <w:rsid w:val="00D20E78"/>
    <w:rsid w:val="00DA04D7"/>
    <w:rsid w:val="00DD2A8E"/>
    <w:rsid w:val="00EC1FD4"/>
    <w:rsid w:val="00F37DD7"/>
    <w:rsid w:val="00FE694B"/>
    <w:rsid w:val="00FF3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70"/>
    <o:shapelayout v:ext="edit">
      <o:idmap v:ext="edit" data="1"/>
    </o:shapelayout>
  </w:shapeDefaults>
  <w:decimalSymbol w:val="."/>
  <w:listSeparator w:val=","/>
  <w14:docId w14:val="4EDA90B4"/>
  <w15:docId w15:val="{70226922-667F-4518-8A2F-555552277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eastAsia="en-US"/>
    </w:rPr>
  </w:style>
  <w:style w:type="paragraph" w:styleId="Heading1">
    <w:name w:val="heading 1"/>
    <w:basedOn w:val="Normal"/>
    <w:next w:val="Normal"/>
    <w:qFormat/>
    <w:pPr>
      <w:numPr>
        <w:numId w:val="1"/>
      </w:numPr>
      <w:outlineLvl w:val="0"/>
    </w:pPr>
    <w:rPr>
      <w:b/>
      <w:sz w:val="28"/>
      <w:szCs w:val="28"/>
    </w:rPr>
  </w:style>
  <w:style w:type="paragraph" w:styleId="Heading2">
    <w:name w:val="heading 2"/>
    <w:basedOn w:val="Normal"/>
    <w:next w:val="Normal"/>
    <w:qFormat/>
    <w:pPr>
      <w:numPr>
        <w:ilvl w:val="1"/>
        <w:numId w:val="1"/>
      </w:numPr>
      <w:outlineLvl w:val="1"/>
    </w:pPr>
    <w:rPr>
      <w:b/>
      <w:sz w:val="24"/>
      <w:szCs w:val="24"/>
    </w:rPr>
  </w:style>
  <w:style w:type="paragraph" w:styleId="Heading3">
    <w:name w:val="heading 3"/>
    <w:basedOn w:val="Normal"/>
    <w:next w:val="Normal"/>
    <w:qFormat/>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qFormat/>
    <w:rPr>
      <w:sz w:val="22"/>
      <w:szCs w:val="22"/>
      <w:lang w:val="en-GB" w:eastAsia="en-US"/>
    </w:rPr>
  </w:style>
  <w:style w:type="character" w:customStyle="1" w:styleId="FooterChar">
    <w:name w:val="Footer Char"/>
    <w:qFormat/>
    <w:rPr>
      <w:sz w:val="22"/>
      <w:szCs w:val="22"/>
      <w:lang w:val="en-GB" w:eastAsia="en-US"/>
    </w:rPr>
  </w:style>
  <w:style w:type="character" w:customStyle="1" w:styleId="InternetLink">
    <w:name w:val="Internet Link"/>
    <w:rPr>
      <w:color w:val="0000FF"/>
      <w:u w:val="single"/>
      <w:lang w:val="en-GB"/>
    </w:rPr>
  </w:style>
  <w:style w:type="character" w:customStyle="1" w:styleId="Heading1Char">
    <w:name w:val="Heading 1 Char"/>
    <w:qFormat/>
    <w:rPr>
      <w:b/>
      <w:sz w:val="28"/>
      <w:szCs w:val="28"/>
      <w:lang w:val="en-GB" w:eastAsia="en-US"/>
    </w:rPr>
  </w:style>
  <w:style w:type="character" w:styleId="CommentReference">
    <w:name w:val="annotation reference"/>
    <w:qFormat/>
    <w:rPr>
      <w:sz w:val="16"/>
      <w:szCs w:val="16"/>
      <w:lang w:val="en-GB"/>
    </w:rPr>
  </w:style>
  <w:style w:type="character" w:customStyle="1" w:styleId="CommentTextChar">
    <w:name w:val="Comment Text Char"/>
    <w:qFormat/>
    <w:rPr>
      <w:lang w:val="en-GB" w:eastAsia="en-US"/>
    </w:rPr>
  </w:style>
  <w:style w:type="character" w:customStyle="1" w:styleId="CommentSubjectChar">
    <w:name w:val="Comment Subject Char"/>
    <w:qFormat/>
    <w:rPr>
      <w:b/>
      <w:bCs/>
      <w:lang w:val="en-GB" w:eastAsia="en-US"/>
    </w:rPr>
  </w:style>
  <w:style w:type="character" w:customStyle="1" w:styleId="BalloonTextChar">
    <w:name w:val="Balloon Text Char"/>
    <w:qFormat/>
    <w:rPr>
      <w:rFonts w:ascii="Tahoma" w:hAnsi="Tahoma" w:cs="Tahoma"/>
      <w:sz w:val="16"/>
      <w:szCs w:val="16"/>
      <w:lang w:val="en-GB" w:eastAsia="en-US"/>
    </w:rPr>
  </w:style>
  <w:style w:type="character" w:customStyle="1" w:styleId="Heading2Char">
    <w:name w:val="Heading 2 Char"/>
    <w:qFormat/>
    <w:rPr>
      <w:b/>
      <w:sz w:val="24"/>
      <w:szCs w:val="24"/>
      <w:lang w:val="en-GB" w:eastAsia="en-US"/>
    </w:rPr>
  </w:style>
  <w:style w:type="character" w:customStyle="1" w:styleId="Heading3Char">
    <w:name w:val="Heading 3 Char"/>
    <w:qFormat/>
    <w:rPr>
      <w:b/>
      <w:i/>
      <w:sz w:val="22"/>
      <w:szCs w:val="22"/>
      <w:lang w:val="en-GB" w:eastAsia="en-US"/>
    </w:rPr>
  </w:style>
  <w:style w:type="character" w:customStyle="1" w:styleId="FootnoteTextChar">
    <w:name w:val="Footnote Text Char"/>
    <w:basedOn w:val="DefaultParagraphFont"/>
    <w:qFormat/>
    <w:rPr>
      <w:rFonts w:ascii="Times New Roman" w:eastAsia="SimSun" w:hAnsi="Times New Roman" w:cs="Times New Roman"/>
      <w:lang w:val="en-US" w:eastAsia="en-US"/>
    </w:rPr>
  </w:style>
  <w:style w:type="character" w:styleId="FootnoteReference">
    <w:name w:val="footnote reference"/>
    <w:basedOn w:val="DefaultParagraphFont"/>
    <w:qFormat/>
    <w:rPr>
      <w:vertAlign w:val="superscript"/>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Calibri" w:cs="Times New Roman"/>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Calibri" w:cs="Times New Roman"/>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Calibri" w:cs="Calibri"/>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Calibri" w:cs="Calibri"/>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Calibri"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eastAsia="Calibri" w:cs="Calibri"/>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eastAsia="Calibri" w:cs="Calibri"/>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Calibri" w:cs="Calibri"/>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eastAsia="Calibri" w:cs="Calibri"/>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eastAsia="Calibri" w:cs="Calibri"/>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eastAsia="Calibri" w:cs="Calibri"/>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eastAsia="PMingLiU" w:cs="Calibri"/>
    </w:rPr>
  </w:style>
  <w:style w:type="character" w:customStyle="1" w:styleId="ListLabel83">
    <w:name w:val="ListLabel 83"/>
    <w:qFormat/>
    <w:rPr>
      <w:rFonts w:eastAsia="PMingLiU" w:cs="Calibri"/>
    </w:rPr>
  </w:style>
  <w:style w:type="character" w:customStyle="1" w:styleId="ListLabel84">
    <w:name w:val="ListLabel 84"/>
    <w:qFormat/>
    <w:rPr>
      <w:rFonts w:eastAsia="PMingLiU"/>
    </w:rPr>
  </w:style>
  <w:style w:type="character" w:customStyle="1" w:styleId="ListLabel85">
    <w:name w:val="ListLabel 85"/>
    <w:qFormat/>
    <w:rPr>
      <w:rFonts w:eastAsia="PMingLiU"/>
    </w:rPr>
  </w:style>
  <w:style w:type="character" w:customStyle="1" w:styleId="ListLabel86">
    <w:name w:val="ListLabel 86"/>
    <w:qFormat/>
    <w:rPr>
      <w:u w:val="none"/>
    </w:rPr>
  </w:style>
  <w:style w:type="character" w:customStyle="1" w:styleId="ListLabel87">
    <w:name w:val="ListLabel 87"/>
    <w:qFormat/>
    <w:rPr>
      <w:rFonts w:eastAsia="EtihadAltis-Text"/>
    </w:rPr>
  </w:style>
  <w:style w:type="character" w:customStyle="1" w:styleId="ListLabel88">
    <w:name w:val="ListLabel 88"/>
    <w:qFormat/>
    <w:rPr>
      <w:rFonts w:eastAsia="EtihadAltis-Text"/>
    </w:rPr>
  </w:style>
  <w:style w:type="character" w:customStyle="1" w:styleId="ListLabel89">
    <w:name w:val="ListLabel 89"/>
    <w:qFormat/>
    <w:rPr>
      <w:rFonts w:eastAsia="EtihadAltis-Text"/>
    </w:rPr>
  </w:style>
  <w:style w:type="character" w:customStyle="1" w:styleId="ListLabel90">
    <w:name w:val="ListLabel 90"/>
    <w:qFormat/>
    <w:rPr>
      <w:rFonts w:eastAsia="EtihadAltis-Text"/>
    </w:rPr>
  </w:style>
  <w:style w:type="character" w:customStyle="1" w:styleId="ListLabel91">
    <w:name w:val="ListLabel 91"/>
    <w:qFormat/>
    <w:rPr>
      <w:rFonts w:eastAsia="EtihadAltis-Text"/>
    </w:rPr>
  </w:style>
  <w:style w:type="character" w:customStyle="1" w:styleId="ListLabel92">
    <w:name w:val="ListLabel 92"/>
    <w:qFormat/>
    <w:rPr>
      <w:rFonts w:eastAsia="EtihadAltis-Text"/>
    </w:rPr>
  </w:style>
  <w:style w:type="character" w:customStyle="1" w:styleId="ListLabel93">
    <w:name w:val="ListLabel 93"/>
    <w:qFormat/>
    <w:rPr>
      <w:rFonts w:eastAsia="EtihadAltis-Text"/>
    </w:rPr>
  </w:style>
  <w:style w:type="character" w:customStyle="1" w:styleId="ListLabel94">
    <w:name w:val="ListLabel 94"/>
    <w:qFormat/>
    <w:rPr>
      <w:rFonts w:eastAsia="EtihadAltis-Text"/>
    </w:rPr>
  </w:style>
  <w:style w:type="character" w:customStyle="1" w:styleId="ListLabel95">
    <w:name w:val="ListLabel 95"/>
    <w:qFormat/>
    <w:rPr>
      <w:rFonts w:eastAsia="EtihadAltis-Text"/>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PMingLiU"/>
    </w:rPr>
  </w:style>
  <w:style w:type="character" w:customStyle="1" w:styleId="ListLabel109">
    <w:name w:val="ListLabel 109"/>
    <w:qFormat/>
    <w:rPr>
      <w:rFonts w:eastAsia="PMingLiU"/>
    </w:rPr>
  </w:style>
  <w:style w:type="character" w:customStyle="1" w:styleId="ListLabel110">
    <w:name w:val="ListLabel 110"/>
    <w:qFormat/>
    <w:rPr>
      <w:rFonts w:eastAsia="PMingLiU"/>
    </w:rPr>
  </w:style>
  <w:style w:type="character" w:customStyle="1" w:styleId="ListLabel111">
    <w:name w:val="ListLabel 111"/>
    <w:qFormat/>
    <w:rPr>
      <w:rFonts w:eastAsia="PMingLiU"/>
    </w:rPr>
  </w:style>
  <w:style w:type="character" w:customStyle="1" w:styleId="ListLabel112">
    <w:name w:val="ListLabel 112"/>
    <w:qFormat/>
    <w:rPr>
      <w:rFonts w:eastAsia="PMingLiU"/>
    </w:rPr>
  </w:style>
  <w:style w:type="character" w:customStyle="1" w:styleId="ListLabel113">
    <w:name w:val="ListLabel 113"/>
    <w:qFormat/>
    <w:rPr>
      <w:rFonts w:eastAsia="PMingLiU"/>
    </w:rPr>
  </w:style>
  <w:style w:type="character" w:customStyle="1" w:styleId="ListLabel114">
    <w:name w:val="ListLabel 114"/>
    <w:qFormat/>
    <w:rPr>
      <w:rFonts w:eastAsia="PMingLiU"/>
    </w:rPr>
  </w:style>
  <w:style w:type="character" w:customStyle="1" w:styleId="ListLabel115">
    <w:name w:val="ListLabel 115"/>
    <w:qFormat/>
    <w:rPr>
      <w:rFonts w:eastAsia="PMingLiU"/>
    </w:rPr>
  </w:style>
  <w:style w:type="character" w:customStyle="1" w:styleId="ListLabel116">
    <w:name w:val="ListLabel 116"/>
    <w:qFormat/>
    <w:rPr>
      <w:rFonts w:eastAsia="PMingLiU"/>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styleId="CommentText">
    <w:name w:val="annotation text"/>
    <w:basedOn w:val="Normal"/>
    <w:qFormat/>
    <w:rPr>
      <w:sz w:val="20"/>
      <w:szCs w:val="20"/>
    </w:rPr>
  </w:style>
  <w:style w:type="paragraph" w:styleId="CommentSubject">
    <w:name w:val="annotation subject"/>
    <w:basedOn w:val="CommentText"/>
    <w:qFormat/>
    <w:rPr>
      <w:b/>
      <w:bCs/>
    </w:rPr>
  </w:style>
  <w:style w:type="paragraph" w:styleId="BalloonText">
    <w:name w:val="Balloon Text"/>
    <w:basedOn w:val="Normal"/>
    <w:qFormat/>
    <w:pPr>
      <w:spacing w:after="0" w:line="240" w:lineRule="auto"/>
    </w:pPr>
    <w:rPr>
      <w:rFonts w:ascii="Tahoma" w:hAnsi="Tahoma"/>
      <w:sz w:val="16"/>
      <w:szCs w:val="16"/>
    </w:rPr>
  </w:style>
  <w:style w:type="paragraph" w:styleId="TOC1">
    <w:name w:val="toc 1"/>
    <w:basedOn w:val="Normal"/>
    <w:next w:val="Normal"/>
    <w:autoRedefine/>
    <w:uiPriority w:val="39"/>
    <w:pPr>
      <w:spacing w:before="120" w:after="120"/>
    </w:pPr>
    <w:rPr>
      <w:b/>
      <w:bCs/>
      <w:caps/>
      <w:sz w:val="20"/>
      <w:szCs w:val="20"/>
    </w:rPr>
  </w:style>
  <w:style w:type="paragraph" w:styleId="TOC2">
    <w:name w:val="toc 2"/>
    <w:basedOn w:val="Normal"/>
    <w:next w:val="Normal"/>
    <w:autoRedefine/>
    <w:uiPriority w:val="39"/>
    <w:pPr>
      <w:spacing w:after="0"/>
      <w:ind w:left="220"/>
    </w:pPr>
    <w:rPr>
      <w:smallCaps/>
      <w:sz w:val="20"/>
      <w:szCs w:val="20"/>
    </w:rPr>
  </w:style>
  <w:style w:type="paragraph" w:styleId="TOC3">
    <w:name w:val="toc 3"/>
    <w:basedOn w:val="Normal"/>
    <w:next w:val="Normal"/>
    <w:autoRedefine/>
    <w:pPr>
      <w:spacing w:after="0"/>
      <w:ind w:left="440"/>
    </w:pPr>
    <w:rPr>
      <w:i/>
      <w:iCs/>
      <w:sz w:val="20"/>
      <w:szCs w:val="20"/>
    </w:rPr>
  </w:style>
  <w:style w:type="paragraph" w:styleId="TOC4">
    <w:name w:val="toc 4"/>
    <w:basedOn w:val="Normal"/>
    <w:next w:val="Normal"/>
    <w:autoRedefine/>
    <w:pPr>
      <w:spacing w:after="0"/>
      <w:ind w:left="660"/>
    </w:pPr>
    <w:rPr>
      <w:sz w:val="18"/>
      <w:szCs w:val="18"/>
    </w:rPr>
  </w:style>
  <w:style w:type="paragraph" w:styleId="TOC5">
    <w:name w:val="toc 5"/>
    <w:basedOn w:val="Normal"/>
    <w:next w:val="Normal"/>
    <w:autoRedefine/>
    <w:pPr>
      <w:spacing w:after="0"/>
      <w:ind w:left="880"/>
    </w:pPr>
    <w:rPr>
      <w:sz w:val="18"/>
      <w:szCs w:val="18"/>
    </w:rPr>
  </w:style>
  <w:style w:type="paragraph" w:styleId="TOC6">
    <w:name w:val="toc 6"/>
    <w:basedOn w:val="Normal"/>
    <w:next w:val="Normal"/>
    <w:autoRedefine/>
    <w:pPr>
      <w:spacing w:after="0"/>
      <w:ind w:left="1100"/>
    </w:pPr>
    <w:rPr>
      <w:sz w:val="18"/>
      <w:szCs w:val="18"/>
    </w:rPr>
  </w:style>
  <w:style w:type="paragraph" w:styleId="TOC7">
    <w:name w:val="toc 7"/>
    <w:basedOn w:val="Normal"/>
    <w:next w:val="Normal"/>
    <w:autoRedefine/>
    <w:pPr>
      <w:spacing w:after="0"/>
      <w:ind w:left="1320"/>
    </w:pPr>
    <w:rPr>
      <w:sz w:val="18"/>
      <w:szCs w:val="18"/>
    </w:rPr>
  </w:style>
  <w:style w:type="paragraph" w:styleId="TOC8">
    <w:name w:val="toc 8"/>
    <w:basedOn w:val="Normal"/>
    <w:next w:val="Normal"/>
    <w:autoRedefine/>
    <w:pPr>
      <w:spacing w:after="0"/>
      <w:ind w:left="1540"/>
    </w:pPr>
    <w:rPr>
      <w:sz w:val="18"/>
      <w:szCs w:val="18"/>
    </w:rPr>
  </w:style>
  <w:style w:type="paragraph" w:styleId="TOC9">
    <w:name w:val="toc 9"/>
    <w:basedOn w:val="Normal"/>
    <w:next w:val="Normal"/>
    <w:autoRedefine/>
    <w:pPr>
      <w:spacing w:after="0"/>
      <w:ind w:left="1760"/>
    </w:pPr>
    <w:rPr>
      <w:sz w:val="18"/>
      <w:szCs w:val="18"/>
    </w:rPr>
  </w:style>
  <w:style w:type="paragraph" w:styleId="Revision">
    <w:name w:val="Revision"/>
    <w:qFormat/>
    <w:rPr>
      <w:sz w:val="22"/>
      <w:szCs w:val="22"/>
      <w:lang w:val="en-GB" w:eastAsia="en-US"/>
    </w:rPr>
  </w:style>
  <w:style w:type="paragraph" w:styleId="TOCHeading">
    <w:name w:val="TOC Heading"/>
    <w:basedOn w:val="Heading1"/>
    <w:next w:val="Normal"/>
    <w:qFormat/>
    <w:pPr>
      <w:keepNext/>
      <w:keepLines/>
      <w:numPr>
        <w:numId w:val="0"/>
      </w:numPr>
      <w:spacing w:before="480" w:after="0"/>
    </w:pPr>
    <w:rPr>
      <w:rFonts w:ascii="Cambria" w:eastAsia="Times New Roman" w:hAnsi="Cambria"/>
      <w:bCs/>
      <w:color w:val="365F91"/>
      <w:lang w:val="en-US"/>
    </w:rPr>
  </w:style>
  <w:style w:type="paragraph" w:styleId="ListParagraph">
    <w:name w:val="List Paragraph"/>
    <w:basedOn w:val="Normal"/>
    <w:qFormat/>
    <w:pPr>
      <w:ind w:left="720"/>
      <w:contextualSpacing/>
    </w:pPr>
  </w:style>
  <w:style w:type="paragraph" w:styleId="FootnoteText">
    <w:name w:val="footnote text"/>
    <w:basedOn w:val="Normal"/>
    <w:qFormat/>
    <w:pPr>
      <w:spacing w:after="0" w:line="240" w:lineRule="auto"/>
    </w:pPr>
    <w:rPr>
      <w:rFonts w:ascii="Times New Roman" w:eastAsia="SimSun" w:hAnsi="Times New Roman"/>
      <w:sz w:val="20"/>
      <w:szCs w:val="20"/>
      <w:lang w:val="en-US"/>
    </w:rPr>
  </w:style>
  <w:style w:type="paragraph" w:customStyle="1" w:styleId="Default">
    <w:name w:val="Default"/>
    <w:qFormat/>
    <w:pPr>
      <w:widowControl w:val="0"/>
    </w:pPr>
    <w:rPr>
      <w:rFonts w:ascii="Arial" w:eastAsia="SimSun" w:hAnsi="Arial" w:cs="Arial"/>
      <w:color w:val="000000"/>
      <w:sz w:val="24"/>
      <w:szCs w:val="24"/>
      <w:lang w:val="en-US" w:eastAsia="en-US"/>
    </w:rPr>
  </w:style>
  <w:style w:type="paragraph" w:customStyle="1" w:styleId="TableContents">
    <w:name w:val="Table Contents"/>
    <w:basedOn w:val="Normal"/>
    <w:qFormat/>
    <w:pPr>
      <w:suppressLineNumbers/>
    </w:pPr>
  </w:style>
  <w:style w:type="character" w:styleId="Hyperlink">
    <w:name w:val="Hyperlink"/>
    <w:basedOn w:val="DefaultParagraphFont"/>
    <w:uiPriority w:val="99"/>
    <w:unhideWhenUsed/>
    <w:rsid w:val="002F252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092</Words>
  <Characters>1192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Data Subject Access Request  Procedure</vt:lpstr>
    </vt:vector>
  </TitlesOfParts>
  <Company>Advisera Expert Solutions Ltd</Company>
  <LinksUpToDate>false</LinksUpToDate>
  <CharactersWithSpaces>1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ubject Access Request  Procedure</dc:title>
  <dc:subject/>
  <dc:creator>EUGDPRAcademy</dc:creator>
  <dc:description>©2017 This template may be used by clients of Advisera Expert Solutions Ltd. in accordance with the License Agreement.</dc:description>
  <cp:lastModifiedBy>Satya Karen</cp:lastModifiedBy>
  <cp:revision>3</cp:revision>
  <dcterms:created xsi:type="dcterms:W3CDTF">2018-08-02T06:49:00Z</dcterms:created>
  <dcterms:modified xsi:type="dcterms:W3CDTF">2023-07-26T16:48: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visera Expert Solutions Lt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